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A01" w:rsidRPr="006730B2" w:rsidRDefault="00304273" w:rsidP="00F04BA7">
      <w:pPr>
        <w:jc w:val="both"/>
        <w:rPr>
          <w:rFonts w:cs="Arial"/>
          <w:b/>
          <w:sz w:val="20"/>
          <w:szCs w:val="20"/>
        </w:rPr>
      </w:pPr>
      <w:bookmarkStart w:id="0" w:name="_GoBack"/>
      <w:bookmarkEnd w:id="0"/>
      <w:r>
        <w:rPr>
          <w:rFonts w:cs="Arial"/>
          <w:b/>
          <w:noProof/>
          <w:sz w:val="20"/>
          <w:szCs w:val="20"/>
          <w:lang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-42.75pt;margin-top:-1.75pt;width:528.75pt;height:56.25pt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" fillcolor="black [3213]">
            <v:textbox>
              <w:txbxContent>
                <w:p w:rsidR="00F04BA7" w:rsidRPr="00F04BA7" w:rsidRDefault="00F04BA7" w:rsidP="00F04BA7">
                  <w:pPr>
                    <w:spacing w:line="240" w:lineRule="auto"/>
                    <w:jc w:val="center"/>
                    <w:rPr>
                      <w:rFonts w:cs="Arial"/>
                      <w:b/>
                      <w:sz w:val="36"/>
                      <w:szCs w:val="36"/>
                    </w:rPr>
                  </w:pPr>
                  <w:r w:rsidRPr="00F04BA7">
                    <w:rPr>
                      <w:rFonts w:cs="Arial"/>
                      <w:b/>
                      <w:sz w:val="36"/>
                      <w:szCs w:val="36"/>
                    </w:rPr>
                    <w:t>Liverpool Joint Agency Group</w:t>
                  </w:r>
                </w:p>
                <w:p w:rsidR="00F04BA7" w:rsidRPr="00F04BA7" w:rsidRDefault="00F04BA7" w:rsidP="00F04BA7">
                  <w:pPr>
                    <w:spacing w:line="240" w:lineRule="auto"/>
                    <w:jc w:val="center"/>
                    <w:rPr>
                      <w:rFonts w:cs="Arial"/>
                      <w:b/>
                      <w:sz w:val="36"/>
                      <w:szCs w:val="36"/>
                    </w:rPr>
                  </w:pPr>
                  <w:r w:rsidRPr="00F04BA7">
                    <w:rPr>
                      <w:rFonts w:cs="Arial"/>
                      <w:b/>
                      <w:sz w:val="36"/>
                      <w:szCs w:val="36"/>
                    </w:rPr>
                    <w:t>Hate Incident Referral Form</w:t>
                  </w:r>
                </w:p>
              </w:txbxContent>
            </v:textbox>
          </v:shape>
        </w:pict>
      </w:r>
    </w:p>
    <w:p w:rsidR="00DB3DB0" w:rsidRDefault="00DB3DB0" w:rsidP="00F04BA7">
      <w:pPr>
        <w:ind w:left="-851"/>
        <w:jc w:val="both"/>
        <w:rPr>
          <w:rFonts w:cs="Arial"/>
          <w:b/>
          <w:sz w:val="20"/>
          <w:szCs w:val="20"/>
        </w:rPr>
      </w:pPr>
    </w:p>
    <w:p w:rsidR="00973ADB" w:rsidRDefault="00973ADB" w:rsidP="00F04BA7">
      <w:pPr>
        <w:ind w:left="-851"/>
        <w:jc w:val="both"/>
        <w:rPr>
          <w:rFonts w:cs="Arial"/>
          <w:b/>
          <w:sz w:val="20"/>
          <w:szCs w:val="20"/>
        </w:rPr>
      </w:pPr>
    </w:p>
    <w:p w:rsidR="00833A01" w:rsidRDefault="00833A01" w:rsidP="00F04BA7">
      <w:pPr>
        <w:ind w:left="-851"/>
        <w:jc w:val="both"/>
        <w:rPr>
          <w:rFonts w:cs="Arial"/>
          <w:b/>
          <w:i/>
          <w:sz w:val="20"/>
          <w:szCs w:val="20"/>
        </w:rPr>
      </w:pPr>
      <w:r w:rsidRPr="006730B2">
        <w:rPr>
          <w:rFonts w:cs="Arial"/>
          <w:b/>
          <w:sz w:val="20"/>
          <w:szCs w:val="20"/>
        </w:rPr>
        <w:t xml:space="preserve">A hate incident is any incident that may or may not constitute a criminal offence, which is perceived by the victim or any other person as being motivated by prejudice or hate. A hate crime is any incident, which constitutes a criminal offence, perceived by the victim or any other person, as being motivated by prejudice or hate. Any crime can be motivated by hate or prejudice. </w:t>
      </w:r>
      <w:r w:rsidRPr="006730B2">
        <w:rPr>
          <w:rFonts w:cs="Arial"/>
          <w:b/>
          <w:i/>
          <w:sz w:val="20"/>
          <w:szCs w:val="20"/>
        </w:rPr>
        <w:t>Source: The Association of Police Officers (ACPO).</w:t>
      </w:r>
    </w:p>
    <w:p w:rsidR="00973ADB" w:rsidRPr="006730B2" w:rsidRDefault="00973ADB" w:rsidP="00F04BA7">
      <w:pPr>
        <w:ind w:left="-851"/>
        <w:jc w:val="both"/>
        <w:rPr>
          <w:rFonts w:cs="Arial"/>
          <w:b/>
          <w:i/>
          <w:sz w:val="20"/>
          <w:szCs w:val="20"/>
        </w:rPr>
      </w:pPr>
    </w:p>
    <w:tbl>
      <w:tblPr>
        <w:tblStyle w:val="TableGrid"/>
        <w:tblW w:w="10803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970"/>
        <w:gridCol w:w="335"/>
        <w:gridCol w:w="37"/>
        <w:gridCol w:w="12"/>
        <w:gridCol w:w="60"/>
        <w:gridCol w:w="286"/>
        <w:gridCol w:w="18"/>
        <w:gridCol w:w="241"/>
        <w:gridCol w:w="296"/>
        <w:gridCol w:w="25"/>
        <w:gridCol w:w="60"/>
        <w:gridCol w:w="70"/>
        <w:gridCol w:w="113"/>
        <w:gridCol w:w="38"/>
        <w:gridCol w:w="153"/>
        <w:gridCol w:w="48"/>
        <w:gridCol w:w="365"/>
        <w:gridCol w:w="166"/>
        <w:gridCol w:w="121"/>
        <w:gridCol w:w="22"/>
        <w:gridCol w:w="166"/>
        <w:gridCol w:w="93"/>
        <w:gridCol w:w="441"/>
        <w:gridCol w:w="259"/>
        <w:gridCol w:w="177"/>
        <w:gridCol w:w="24"/>
        <w:gridCol w:w="32"/>
        <w:gridCol w:w="343"/>
        <w:gridCol w:w="49"/>
        <w:gridCol w:w="70"/>
        <w:gridCol w:w="180"/>
        <w:gridCol w:w="517"/>
        <w:gridCol w:w="18"/>
        <w:gridCol w:w="16"/>
        <w:gridCol w:w="8"/>
        <w:gridCol w:w="41"/>
        <w:gridCol w:w="377"/>
        <w:gridCol w:w="8"/>
        <w:gridCol w:w="567"/>
        <w:gridCol w:w="141"/>
        <w:gridCol w:w="43"/>
        <w:gridCol w:w="36"/>
        <w:gridCol w:w="55"/>
        <w:gridCol w:w="150"/>
        <w:gridCol w:w="254"/>
        <w:gridCol w:w="600"/>
        <w:gridCol w:w="93"/>
        <w:gridCol w:w="179"/>
        <w:gridCol w:w="193"/>
        <w:gridCol w:w="102"/>
        <w:gridCol w:w="395"/>
        <w:gridCol w:w="230"/>
        <w:gridCol w:w="24"/>
        <w:gridCol w:w="60"/>
        <w:gridCol w:w="362"/>
        <w:gridCol w:w="63"/>
        <w:gridCol w:w="288"/>
        <w:gridCol w:w="713"/>
      </w:tblGrid>
      <w:tr w:rsidR="00833A01" w:rsidRPr="006730B2" w:rsidTr="00DB3DB0">
        <w:trPr>
          <w:gridAfter w:val="1"/>
          <w:wAfter w:w="713" w:type="dxa"/>
          <w:trHeight w:val="307"/>
        </w:trPr>
        <w:tc>
          <w:tcPr>
            <w:tcW w:w="10090" w:type="dxa"/>
            <w:gridSpan w:val="57"/>
            <w:shd w:val="clear" w:color="auto" w:fill="BFBFBF" w:themeFill="background1" w:themeFillShade="BF"/>
          </w:tcPr>
          <w:p w:rsidR="00833A01" w:rsidRPr="00DF52D4" w:rsidRDefault="00833A01" w:rsidP="00F04BA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Name of Officer recording incident</w:t>
            </w:r>
          </w:p>
        </w:tc>
      </w:tr>
      <w:tr w:rsidR="00833A01" w:rsidRPr="006730B2" w:rsidTr="00DB3DB0">
        <w:trPr>
          <w:gridAfter w:val="1"/>
          <w:wAfter w:w="713" w:type="dxa"/>
          <w:trHeight w:val="283"/>
        </w:trPr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Pr="00A30E4F" w:rsidRDefault="00833A01" w:rsidP="00F04BA7">
            <w:pPr>
              <w:tabs>
                <w:tab w:val="left" w:pos="3105"/>
              </w:tabs>
              <w:rPr>
                <w:b/>
                <w:sz w:val="20"/>
                <w:szCs w:val="20"/>
              </w:rPr>
            </w:pPr>
            <w:permStart w:id="1810179260" w:edGrp="everyone" w:colFirst="5" w:colLast="5"/>
            <w:permStart w:id="1934325156" w:edGrp="everyone" w:colFirst="3" w:colLast="3"/>
            <w:permStart w:id="363153943" w:edGrp="everyone" w:colFirst="1" w:colLast="1"/>
            <w:r>
              <w:rPr>
                <w:b/>
                <w:sz w:val="20"/>
                <w:szCs w:val="20"/>
              </w:rPr>
              <w:t xml:space="preserve">Name of </w:t>
            </w:r>
            <w:r w:rsidRPr="00A30E4F">
              <w:rPr>
                <w:b/>
                <w:sz w:val="20"/>
                <w:szCs w:val="20"/>
              </w:rPr>
              <w:t>officer</w:t>
            </w:r>
          </w:p>
        </w:tc>
        <w:tc>
          <w:tcPr>
            <w:tcW w:w="2410" w:type="dxa"/>
            <w:gridSpan w:val="14"/>
            <w:shd w:val="clear" w:color="auto" w:fill="FFFFFF" w:themeFill="background1"/>
          </w:tcPr>
          <w:p w:rsidR="00833A01" w:rsidRPr="009A32BD" w:rsidRDefault="00833A01" w:rsidP="00F04BA7">
            <w:pPr>
              <w:tabs>
                <w:tab w:val="left" w:pos="3105"/>
              </w:tabs>
              <w:rPr>
                <w:sz w:val="20"/>
                <w:szCs w:val="20"/>
              </w:rPr>
            </w:pPr>
            <w:permStart w:id="1128412414" w:edGrp="everyone"/>
            <w:permEnd w:id="1128412414"/>
          </w:p>
        </w:tc>
        <w:tc>
          <w:tcPr>
            <w:tcW w:w="850" w:type="dxa"/>
            <w:gridSpan w:val="6"/>
            <w:shd w:val="clear" w:color="auto" w:fill="F2F2F2" w:themeFill="background1" w:themeFillShade="F2"/>
          </w:tcPr>
          <w:p w:rsidR="00833A01" w:rsidRPr="00A30E4F" w:rsidRDefault="00833A01" w:rsidP="00F04BA7">
            <w:pPr>
              <w:tabs>
                <w:tab w:val="left" w:pos="3105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1276" w:type="dxa"/>
            <w:gridSpan w:val="9"/>
            <w:shd w:val="clear" w:color="auto" w:fill="FFFFFF" w:themeFill="background1"/>
          </w:tcPr>
          <w:p w:rsidR="00833A01" w:rsidRPr="009A32BD" w:rsidRDefault="00833A01" w:rsidP="00F04BA7">
            <w:pPr>
              <w:tabs>
                <w:tab w:val="left" w:pos="3105"/>
              </w:tabs>
              <w:rPr>
                <w:sz w:val="20"/>
                <w:szCs w:val="20"/>
              </w:rPr>
            </w:pPr>
            <w:permStart w:id="719391097" w:edGrp="everyone"/>
            <w:permEnd w:id="719391097"/>
          </w:p>
        </w:tc>
        <w:tc>
          <w:tcPr>
            <w:tcW w:w="1571" w:type="dxa"/>
            <w:gridSpan w:val="7"/>
            <w:shd w:val="clear" w:color="auto" w:fill="F2F2F2" w:themeFill="background1" w:themeFillShade="F2"/>
          </w:tcPr>
          <w:p w:rsidR="00833A01" w:rsidRPr="00A30E4F" w:rsidRDefault="00833A01" w:rsidP="00F04BA7">
            <w:pPr>
              <w:tabs>
                <w:tab w:val="left" w:pos="3105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1422" w:type="dxa"/>
            <w:gridSpan w:val="7"/>
            <w:shd w:val="clear" w:color="auto" w:fill="FFFFFF" w:themeFill="background1"/>
          </w:tcPr>
          <w:p w:rsidR="00833A01" w:rsidRPr="009A32BD" w:rsidRDefault="00833A01" w:rsidP="00F04BA7">
            <w:pPr>
              <w:tabs>
                <w:tab w:val="left" w:pos="3105"/>
              </w:tabs>
              <w:rPr>
                <w:sz w:val="20"/>
                <w:szCs w:val="20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59"/>
        </w:trPr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Pr="00A30E4F" w:rsidRDefault="00833A01" w:rsidP="00F04BA7">
            <w:pPr>
              <w:rPr>
                <w:b/>
                <w:sz w:val="20"/>
                <w:szCs w:val="20"/>
              </w:rPr>
            </w:pPr>
            <w:permStart w:id="1542601797" w:edGrp="everyone" w:colFirst="5" w:colLast="5"/>
            <w:permStart w:id="359931439" w:edGrp="everyone" w:colFirst="1" w:colLast="1"/>
            <w:permStart w:id="1594373742" w:edGrp="everyone" w:colFirst="3" w:colLast="3"/>
            <w:permEnd w:id="1810179260"/>
            <w:permEnd w:id="1934325156"/>
            <w:permEnd w:id="363153943"/>
            <w:r>
              <w:rPr>
                <w:b/>
                <w:sz w:val="20"/>
                <w:szCs w:val="20"/>
              </w:rPr>
              <w:t>Name</w:t>
            </w:r>
            <w:r w:rsidRPr="00A30E4F">
              <w:rPr>
                <w:b/>
                <w:sz w:val="20"/>
                <w:szCs w:val="20"/>
              </w:rPr>
              <w:t xml:space="preserve"> of complainant</w:t>
            </w:r>
          </w:p>
        </w:tc>
        <w:tc>
          <w:tcPr>
            <w:tcW w:w="2410" w:type="dxa"/>
            <w:gridSpan w:val="14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gridSpan w:val="6"/>
            <w:shd w:val="clear" w:color="auto" w:fill="F2F2F2" w:themeFill="background1" w:themeFillShade="F2"/>
          </w:tcPr>
          <w:p w:rsidR="00833A01" w:rsidRPr="00A30E4F" w:rsidRDefault="00833A01" w:rsidP="00F04BA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1276" w:type="dxa"/>
            <w:gridSpan w:val="9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20"/>
                <w:szCs w:val="20"/>
              </w:rPr>
            </w:pPr>
            <w:permStart w:id="396435641" w:edGrp="everyone"/>
            <w:permEnd w:id="396435641"/>
          </w:p>
        </w:tc>
        <w:tc>
          <w:tcPr>
            <w:tcW w:w="1571" w:type="dxa"/>
            <w:gridSpan w:val="7"/>
            <w:shd w:val="clear" w:color="auto" w:fill="F2F2F2" w:themeFill="background1" w:themeFillShade="F2"/>
          </w:tcPr>
          <w:p w:rsidR="00833A01" w:rsidRPr="00A30E4F" w:rsidRDefault="00833A01" w:rsidP="00F04BA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1422" w:type="dxa"/>
            <w:gridSpan w:val="7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20"/>
                <w:szCs w:val="20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79"/>
        </w:trPr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Pr="00A30E4F" w:rsidRDefault="00833A01" w:rsidP="00F04BA7">
            <w:pPr>
              <w:rPr>
                <w:b/>
                <w:sz w:val="20"/>
                <w:szCs w:val="20"/>
              </w:rPr>
            </w:pPr>
            <w:permStart w:id="1577480064" w:edGrp="everyone" w:colFirst="1" w:colLast="1"/>
            <w:permStart w:id="1786997189" w:edGrp="everyone" w:colFirst="3" w:colLast="3"/>
            <w:permEnd w:id="1542601797"/>
            <w:permEnd w:id="359931439"/>
            <w:permEnd w:id="1594373742"/>
            <w:r>
              <w:rPr>
                <w:b/>
                <w:sz w:val="20"/>
                <w:szCs w:val="20"/>
              </w:rPr>
              <w:t>Referring Agency/Individual</w:t>
            </w:r>
          </w:p>
        </w:tc>
        <w:tc>
          <w:tcPr>
            <w:tcW w:w="2410" w:type="dxa"/>
            <w:gridSpan w:val="14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gridSpan w:val="6"/>
            <w:shd w:val="clear" w:color="auto" w:fill="F2F2F2" w:themeFill="background1" w:themeFillShade="F2"/>
          </w:tcPr>
          <w:p w:rsidR="00833A01" w:rsidRPr="00A30E4F" w:rsidRDefault="00833A01" w:rsidP="00F04BA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ail</w:t>
            </w:r>
          </w:p>
        </w:tc>
        <w:tc>
          <w:tcPr>
            <w:tcW w:w="4269" w:type="dxa"/>
            <w:gridSpan w:val="23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20"/>
                <w:szCs w:val="20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729"/>
        </w:trPr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20"/>
                <w:szCs w:val="20"/>
              </w:rPr>
            </w:pPr>
            <w:permStart w:id="2126196014" w:edGrp="everyone" w:colFirst="1" w:colLast="1"/>
            <w:permEnd w:id="1577480064"/>
            <w:permEnd w:id="1786997189"/>
            <w:r w:rsidRPr="002A6B18">
              <w:rPr>
                <w:b/>
                <w:sz w:val="20"/>
                <w:szCs w:val="20"/>
              </w:rPr>
              <w:t>Address</w:t>
            </w:r>
            <w:r>
              <w:rPr>
                <w:b/>
                <w:sz w:val="20"/>
                <w:szCs w:val="20"/>
              </w:rPr>
              <w:t xml:space="preserve"> &amp; Phone Number</w:t>
            </w:r>
          </w:p>
          <w:p w:rsidR="00833A01" w:rsidRPr="002A6B18" w:rsidRDefault="00833A01" w:rsidP="00F04BA7">
            <w:pPr>
              <w:rPr>
                <w:b/>
                <w:sz w:val="20"/>
                <w:szCs w:val="20"/>
              </w:rPr>
            </w:pPr>
          </w:p>
        </w:tc>
        <w:tc>
          <w:tcPr>
            <w:tcW w:w="7529" w:type="dxa"/>
            <w:gridSpan w:val="43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20"/>
                <w:szCs w:val="20"/>
              </w:rPr>
            </w:pPr>
            <w:permStart w:id="1113881589" w:edGrp="everyone"/>
            <w:permEnd w:id="1113881589"/>
          </w:p>
        </w:tc>
      </w:tr>
      <w:permEnd w:id="2126196014"/>
      <w:tr w:rsidR="00833A01" w:rsidRPr="006730B2" w:rsidTr="00DB3DB0">
        <w:trPr>
          <w:gridAfter w:val="1"/>
          <w:wAfter w:w="713" w:type="dxa"/>
          <w:trHeight w:val="310"/>
        </w:trPr>
        <w:tc>
          <w:tcPr>
            <w:tcW w:w="10090" w:type="dxa"/>
            <w:gridSpan w:val="57"/>
            <w:shd w:val="clear" w:color="auto" w:fill="BFBFBF" w:themeFill="background1" w:themeFillShade="BF"/>
          </w:tcPr>
          <w:p w:rsidR="00833A01" w:rsidRPr="00DF52D4" w:rsidRDefault="00833A01" w:rsidP="00F04BA7">
            <w:pPr>
              <w:rPr>
                <w:rFonts w:cs="Arial"/>
                <w:b/>
                <w:sz w:val="20"/>
                <w:szCs w:val="20"/>
                <w:u w:val="single"/>
              </w:rPr>
            </w:pPr>
            <w:r w:rsidRPr="00DF52D4">
              <w:rPr>
                <w:rFonts w:cs="Arial"/>
                <w:b/>
                <w:sz w:val="20"/>
                <w:szCs w:val="20"/>
                <w:u w:val="single"/>
              </w:rPr>
              <w:t>Is an interpreter required for this and future interviews?</w:t>
            </w:r>
          </w:p>
        </w:tc>
      </w:tr>
      <w:tr w:rsidR="00833A01" w:rsidRPr="006730B2" w:rsidTr="00DB3DB0">
        <w:trPr>
          <w:gridAfter w:val="1"/>
          <w:wAfter w:w="713" w:type="dxa"/>
          <w:trHeight w:val="343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416890747" w:edGrp="everyone" w:colFirst="1" w:colLast="1"/>
            <w:permStart w:id="132130124" w:edGrp="everyone" w:colFirst="3" w:colLast="3"/>
            <w:r w:rsidRPr="006730B2">
              <w:rPr>
                <w:rFonts w:cs="Arial"/>
                <w:b/>
                <w:sz w:val="18"/>
                <w:szCs w:val="18"/>
              </w:rPr>
              <w:t>Main language</w:t>
            </w:r>
          </w:p>
        </w:tc>
        <w:tc>
          <w:tcPr>
            <w:tcW w:w="2497" w:type="dxa"/>
            <w:gridSpan w:val="16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  <w:permStart w:id="1028726877" w:edGrp="everyone"/>
            <w:permEnd w:id="1028726877"/>
          </w:p>
        </w:tc>
        <w:tc>
          <w:tcPr>
            <w:tcW w:w="2077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Other language</w:t>
            </w:r>
          </w:p>
        </w:tc>
        <w:tc>
          <w:tcPr>
            <w:tcW w:w="2993" w:type="dxa"/>
            <w:gridSpan w:val="1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permEnd w:id="1416890747"/>
      <w:permEnd w:id="132130124"/>
      <w:tr w:rsidR="00833A01" w:rsidRPr="006730B2" w:rsidTr="00DB3DB0">
        <w:trPr>
          <w:gridAfter w:val="1"/>
          <w:wAfter w:w="713" w:type="dxa"/>
          <w:trHeight w:val="349"/>
        </w:trPr>
        <w:tc>
          <w:tcPr>
            <w:tcW w:w="10090" w:type="dxa"/>
            <w:gridSpan w:val="57"/>
            <w:shd w:val="clear" w:color="auto" w:fill="BFBFBF" w:themeFill="background1" w:themeFillShade="BF"/>
          </w:tcPr>
          <w:p w:rsidR="00833A01" w:rsidRPr="00DF52D4" w:rsidRDefault="00833A01" w:rsidP="00F04BA7">
            <w:pPr>
              <w:jc w:val="both"/>
              <w:rPr>
                <w:rFonts w:cs="Arial"/>
                <w:b/>
                <w:sz w:val="20"/>
                <w:szCs w:val="20"/>
                <w:u w:val="single"/>
              </w:rPr>
            </w:pPr>
            <w:r w:rsidRPr="006730B2">
              <w:rPr>
                <w:rFonts w:cs="Arial"/>
                <w:b/>
                <w:sz w:val="20"/>
                <w:szCs w:val="20"/>
                <w:u w:val="single"/>
              </w:rPr>
              <w:t>Complainant Details</w:t>
            </w:r>
          </w:p>
        </w:tc>
      </w:tr>
      <w:tr w:rsidR="00833A01" w:rsidRPr="006730B2" w:rsidTr="00DB3DB0">
        <w:trPr>
          <w:gridAfter w:val="1"/>
          <w:wAfter w:w="713" w:type="dxa"/>
          <w:trHeight w:val="309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974012908" w:edGrp="everyone" w:colFirst="1" w:colLast="1"/>
            <w:permStart w:id="1061515412" w:edGrp="everyone" w:colFirst="3" w:colLast="3"/>
            <w:r w:rsidRPr="006730B2">
              <w:rPr>
                <w:rFonts w:cs="Arial"/>
                <w:b/>
                <w:sz w:val="18"/>
                <w:szCs w:val="18"/>
              </w:rPr>
              <w:t>First name(s)</w:t>
            </w:r>
          </w:p>
        </w:tc>
        <w:tc>
          <w:tcPr>
            <w:tcW w:w="2497" w:type="dxa"/>
            <w:gridSpan w:val="16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077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Last name</w:t>
            </w:r>
          </w:p>
        </w:tc>
        <w:tc>
          <w:tcPr>
            <w:tcW w:w="2993" w:type="dxa"/>
            <w:gridSpan w:val="1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87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480065132" w:edGrp="everyone" w:colFirst="1" w:colLast="1"/>
            <w:permStart w:id="346298386" w:edGrp="everyone" w:colFirst="3" w:colLast="3"/>
            <w:permEnd w:id="974012908"/>
            <w:permEnd w:id="1061515412"/>
            <w:r w:rsidRPr="006730B2">
              <w:rPr>
                <w:rFonts w:cs="Arial"/>
                <w:b/>
                <w:sz w:val="18"/>
                <w:szCs w:val="18"/>
              </w:rPr>
              <w:t>Telephone</w:t>
            </w:r>
          </w:p>
        </w:tc>
        <w:tc>
          <w:tcPr>
            <w:tcW w:w="2497" w:type="dxa"/>
            <w:gridSpan w:val="16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077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Mobile</w:t>
            </w:r>
          </w:p>
        </w:tc>
        <w:tc>
          <w:tcPr>
            <w:tcW w:w="2993" w:type="dxa"/>
            <w:gridSpan w:val="1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63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38038660" w:edGrp="everyone" w:colFirst="1" w:colLast="1"/>
            <w:permEnd w:id="1480065132"/>
            <w:permEnd w:id="346298386"/>
            <w:r w:rsidRPr="006730B2">
              <w:rPr>
                <w:rFonts w:cs="Arial"/>
                <w:b/>
                <w:sz w:val="18"/>
                <w:szCs w:val="18"/>
              </w:rPr>
              <w:t>Email address</w:t>
            </w:r>
          </w:p>
        </w:tc>
        <w:tc>
          <w:tcPr>
            <w:tcW w:w="7567" w:type="dxa"/>
            <w:gridSpan w:val="4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  <w:permStart w:id="1536563743" w:edGrp="everyone"/>
            <w:permEnd w:id="1536563743"/>
          </w:p>
        </w:tc>
      </w:tr>
      <w:permEnd w:id="138038660"/>
      <w:tr w:rsidR="00833A01" w:rsidRPr="006730B2" w:rsidTr="00DB3DB0">
        <w:trPr>
          <w:gridAfter w:val="1"/>
          <w:wAfter w:w="713" w:type="dxa"/>
          <w:trHeight w:val="381"/>
        </w:trPr>
        <w:tc>
          <w:tcPr>
            <w:tcW w:w="10090" w:type="dxa"/>
            <w:gridSpan w:val="57"/>
            <w:shd w:val="clear" w:color="auto" w:fill="BFBFBF" w:themeFill="background1" w:themeFillShade="BF"/>
          </w:tcPr>
          <w:p w:rsidR="00833A01" w:rsidRPr="00DF52D4" w:rsidRDefault="00833A01" w:rsidP="00F04BA7">
            <w:pPr>
              <w:jc w:val="both"/>
              <w:rPr>
                <w:rFonts w:cs="Arial"/>
                <w:b/>
                <w:sz w:val="20"/>
                <w:szCs w:val="20"/>
                <w:u w:val="single"/>
              </w:rPr>
            </w:pPr>
            <w:r w:rsidRPr="006730B2">
              <w:rPr>
                <w:rFonts w:cs="Arial"/>
                <w:b/>
                <w:sz w:val="20"/>
                <w:szCs w:val="20"/>
                <w:u w:val="single"/>
              </w:rPr>
              <w:t>Victim Details</w:t>
            </w:r>
          </w:p>
        </w:tc>
      </w:tr>
      <w:tr w:rsidR="00833A01" w:rsidRPr="006730B2" w:rsidTr="00DB3DB0">
        <w:trPr>
          <w:gridAfter w:val="1"/>
          <w:wAfter w:w="713" w:type="dxa"/>
          <w:trHeight w:val="203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95381396" w:edGrp="everyone" w:colFirst="1" w:colLast="1"/>
            <w:permStart w:id="426801687" w:edGrp="everyone" w:colFirst="3" w:colLast="3"/>
            <w:r w:rsidRPr="006730B2">
              <w:rPr>
                <w:rFonts w:cs="Arial"/>
                <w:b/>
                <w:sz w:val="18"/>
                <w:szCs w:val="18"/>
              </w:rPr>
              <w:t>First name(s)</w:t>
            </w:r>
          </w:p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2497" w:type="dxa"/>
            <w:gridSpan w:val="16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077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Last name</w:t>
            </w:r>
          </w:p>
        </w:tc>
        <w:tc>
          <w:tcPr>
            <w:tcW w:w="2993" w:type="dxa"/>
            <w:gridSpan w:val="1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592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458967885" w:edGrp="everyone" w:colFirst="1" w:colLast="1"/>
            <w:permStart w:id="1144613653" w:edGrp="everyone" w:colFirst="3" w:colLast="3"/>
            <w:permEnd w:id="195381396"/>
            <w:permEnd w:id="426801687"/>
            <w:r w:rsidRPr="006730B2">
              <w:rPr>
                <w:rFonts w:cs="Arial"/>
                <w:b/>
                <w:sz w:val="18"/>
                <w:szCs w:val="18"/>
              </w:rPr>
              <w:t>Address</w:t>
            </w:r>
          </w:p>
        </w:tc>
        <w:tc>
          <w:tcPr>
            <w:tcW w:w="2497" w:type="dxa"/>
            <w:gridSpan w:val="16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077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Postcode</w:t>
            </w:r>
          </w:p>
        </w:tc>
        <w:tc>
          <w:tcPr>
            <w:tcW w:w="2993" w:type="dxa"/>
            <w:gridSpan w:val="1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69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807631450" w:edGrp="everyone" w:colFirst="1" w:colLast="1"/>
            <w:permStart w:id="744651101" w:edGrp="everyone" w:colFirst="3" w:colLast="3"/>
            <w:permEnd w:id="1458967885"/>
            <w:permEnd w:id="1144613653"/>
            <w:r w:rsidRPr="006730B2">
              <w:rPr>
                <w:rFonts w:cs="Arial"/>
                <w:b/>
                <w:sz w:val="18"/>
                <w:szCs w:val="18"/>
              </w:rPr>
              <w:t>Telephone</w:t>
            </w:r>
            <w:r>
              <w:rPr>
                <w:rFonts w:cs="Arial"/>
                <w:b/>
                <w:sz w:val="18"/>
                <w:szCs w:val="18"/>
              </w:rPr>
              <w:t xml:space="preserve"> / Land Line</w:t>
            </w:r>
          </w:p>
        </w:tc>
        <w:tc>
          <w:tcPr>
            <w:tcW w:w="2497" w:type="dxa"/>
            <w:gridSpan w:val="16"/>
            <w:shd w:val="clear" w:color="auto" w:fill="FFFFFF" w:themeFill="background1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  <w:tc>
          <w:tcPr>
            <w:tcW w:w="2077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Mobile</w:t>
            </w:r>
          </w:p>
        </w:tc>
        <w:tc>
          <w:tcPr>
            <w:tcW w:w="2993" w:type="dxa"/>
            <w:gridSpan w:val="14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73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817431582" w:edGrp="everyone" w:colFirst="3" w:colLast="3"/>
            <w:permStart w:id="1230527972" w:edGrp="everyone" w:colFirst="1" w:colLast="1"/>
            <w:permEnd w:id="807631450"/>
            <w:permEnd w:id="744651101"/>
            <w:r>
              <w:rPr>
                <w:rFonts w:cs="Arial"/>
                <w:b/>
                <w:sz w:val="18"/>
                <w:szCs w:val="18"/>
              </w:rPr>
              <w:t>Email address</w:t>
            </w:r>
          </w:p>
        </w:tc>
        <w:tc>
          <w:tcPr>
            <w:tcW w:w="4574" w:type="dxa"/>
            <w:gridSpan w:val="30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  <w:permStart w:id="285299787" w:edGrp="everyone"/>
            <w:permEnd w:id="285299787"/>
          </w:p>
        </w:tc>
        <w:tc>
          <w:tcPr>
            <w:tcW w:w="2280" w:type="dxa"/>
            <w:gridSpan w:val="11"/>
            <w:shd w:val="clear" w:color="auto" w:fill="F2F2F2" w:themeFill="background1" w:themeFillShade="F2"/>
          </w:tcPr>
          <w:p w:rsidR="00833A01" w:rsidRPr="00DE1A1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DE1A12">
              <w:rPr>
                <w:rFonts w:cs="Arial"/>
                <w:b/>
                <w:sz w:val="18"/>
                <w:szCs w:val="18"/>
              </w:rPr>
              <w:t>Preferred contact method</w:t>
            </w:r>
          </w:p>
        </w:tc>
        <w:tc>
          <w:tcPr>
            <w:tcW w:w="713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  <w:trHeight w:val="470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022195307" w:edGrp="everyone" w:colFirst="8" w:colLast="8"/>
            <w:permStart w:id="591534128" w:edGrp="everyone" w:colFirst="6" w:colLast="6"/>
            <w:permStart w:id="48323706" w:edGrp="everyone" w:colFirst="4" w:colLast="4"/>
            <w:permStart w:id="1317413578" w:edGrp="everyone" w:colFirst="2" w:colLast="2"/>
            <w:permEnd w:id="817431582"/>
            <w:permEnd w:id="1230527972"/>
            <w:r w:rsidRPr="006730B2">
              <w:rPr>
                <w:rFonts w:cs="Arial"/>
                <w:b/>
                <w:sz w:val="18"/>
                <w:szCs w:val="18"/>
              </w:rPr>
              <w:t>Gender</w:t>
            </w:r>
          </w:p>
        </w:tc>
        <w:tc>
          <w:tcPr>
            <w:tcW w:w="1218" w:type="dxa"/>
            <w:gridSpan w:val="11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Male</w:t>
            </w:r>
          </w:p>
        </w:tc>
        <w:tc>
          <w:tcPr>
            <w:tcW w:w="1172" w:type="dxa"/>
            <w:gridSpan w:val="9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25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Female</w:t>
            </w:r>
          </w:p>
        </w:tc>
        <w:tc>
          <w:tcPr>
            <w:tcW w:w="801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6" w:type="dxa"/>
            <w:gridSpan w:val="9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Transgender</w:t>
            </w:r>
          </w:p>
        </w:tc>
        <w:tc>
          <w:tcPr>
            <w:tcW w:w="1276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004" w:type="dxa"/>
            <w:gridSpan w:val="6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Prefer not to say</w:t>
            </w:r>
          </w:p>
        </w:tc>
        <w:tc>
          <w:tcPr>
            <w:tcW w:w="713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370433633" w:edGrp="everyone" w:colFirst="8" w:colLast="8"/>
            <w:permStart w:id="33578370" w:edGrp="everyone" w:colFirst="6" w:colLast="6"/>
            <w:permStart w:id="90461659" w:edGrp="everyone" w:colFirst="4" w:colLast="4"/>
            <w:permStart w:id="819558555" w:edGrp="everyone" w:colFirst="2" w:colLast="2"/>
            <w:permEnd w:id="1022195307"/>
            <w:permEnd w:id="591534128"/>
            <w:permEnd w:id="48323706"/>
            <w:permEnd w:id="1317413578"/>
            <w:r w:rsidRPr="006730B2">
              <w:rPr>
                <w:rFonts w:cs="Arial"/>
                <w:b/>
                <w:sz w:val="18"/>
                <w:szCs w:val="18"/>
              </w:rPr>
              <w:t>Sexuality</w:t>
            </w:r>
          </w:p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18" w:type="dxa"/>
            <w:gridSpan w:val="11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Heterosexual</w:t>
            </w:r>
          </w:p>
        </w:tc>
        <w:tc>
          <w:tcPr>
            <w:tcW w:w="1172" w:type="dxa"/>
            <w:gridSpan w:val="9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25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Gay</w:t>
            </w:r>
          </w:p>
        </w:tc>
        <w:tc>
          <w:tcPr>
            <w:tcW w:w="801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6" w:type="dxa"/>
            <w:gridSpan w:val="9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Lesbian</w:t>
            </w:r>
          </w:p>
        </w:tc>
        <w:tc>
          <w:tcPr>
            <w:tcW w:w="1276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004" w:type="dxa"/>
            <w:gridSpan w:val="6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Bi-sexual</w:t>
            </w:r>
          </w:p>
        </w:tc>
        <w:tc>
          <w:tcPr>
            <w:tcW w:w="713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881342425" w:edGrp="everyone" w:colFirst="6" w:colLast="6"/>
            <w:permStart w:id="2068086571" w:edGrp="everyone" w:colFirst="2" w:colLast="2"/>
            <w:permStart w:id="209332293" w:edGrp="everyone" w:colFirst="4" w:colLast="4"/>
            <w:permEnd w:id="1370433633"/>
            <w:permEnd w:id="33578370"/>
            <w:permEnd w:id="90461659"/>
            <w:permEnd w:id="819558555"/>
            <w:r w:rsidRPr="006730B2">
              <w:rPr>
                <w:rFonts w:cs="Arial"/>
                <w:b/>
                <w:sz w:val="18"/>
                <w:szCs w:val="18"/>
              </w:rPr>
              <w:t>Disabled</w:t>
            </w:r>
          </w:p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18" w:type="dxa"/>
            <w:gridSpan w:val="11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Yes</w:t>
            </w:r>
          </w:p>
        </w:tc>
        <w:tc>
          <w:tcPr>
            <w:tcW w:w="1172" w:type="dxa"/>
            <w:gridSpan w:val="9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325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No</w:t>
            </w:r>
          </w:p>
        </w:tc>
        <w:tc>
          <w:tcPr>
            <w:tcW w:w="801" w:type="dxa"/>
            <w:gridSpan w:val="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76" w:type="dxa"/>
            <w:gridSpan w:val="9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If yes, please give details</w:t>
            </w:r>
          </w:p>
        </w:tc>
        <w:tc>
          <w:tcPr>
            <w:tcW w:w="2993" w:type="dxa"/>
            <w:gridSpan w:val="14"/>
            <w:shd w:val="clear" w:color="auto" w:fill="FFFFFF" w:themeFill="background1"/>
          </w:tcPr>
          <w:p w:rsidR="00833A01" w:rsidRPr="009A32BD" w:rsidRDefault="00833A01" w:rsidP="00F04BA7">
            <w:pPr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DB3DB0">
        <w:trPr>
          <w:gridAfter w:val="1"/>
          <w:wAfter w:w="713" w:type="dxa"/>
          <w:trHeight w:val="262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301184498" w:edGrp="everyone" w:colFirst="1" w:colLast="1"/>
            <w:permStart w:id="1281522164" w:edGrp="everyone" w:colFirst="3" w:colLast="3"/>
            <w:permStart w:id="410386792" w:edGrp="everyone" w:colFirst="5" w:colLast="5"/>
            <w:permEnd w:id="881342425"/>
            <w:permEnd w:id="2068086571"/>
            <w:permEnd w:id="209332293"/>
            <w:r w:rsidRPr="006730B2">
              <w:rPr>
                <w:rFonts w:cs="Arial"/>
                <w:b/>
                <w:sz w:val="18"/>
                <w:szCs w:val="18"/>
              </w:rPr>
              <w:t xml:space="preserve">Religion </w:t>
            </w:r>
          </w:p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298" w:type="dxa"/>
            <w:gridSpan w:val="21"/>
            <w:shd w:val="clear" w:color="auto" w:fill="FFFFFF" w:themeFill="background1"/>
          </w:tcPr>
          <w:p w:rsidR="00833A01" w:rsidRPr="00A52CEA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76" w:type="dxa"/>
            <w:gridSpan w:val="9"/>
            <w:shd w:val="clear" w:color="auto" w:fill="F2F2F2" w:themeFill="background1" w:themeFillShade="F2"/>
          </w:tcPr>
          <w:p w:rsidR="00833A01" w:rsidRPr="00A52CEA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Date of birth</w:t>
            </w:r>
            <w:r>
              <w:rPr>
                <w:rFonts w:cs="Arial"/>
                <w:b/>
                <w:sz w:val="18"/>
                <w:szCs w:val="18"/>
              </w:rPr>
              <w:t xml:space="preserve"> (dd/mm/yy)</w:t>
            </w:r>
          </w:p>
        </w:tc>
        <w:tc>
          <w:tcPr>
            <w:tcW w:w="1276" w:type="dxa"/>
            <w:gridSpan w:val="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  <w:permStart w:id="617637204" w:edGrp="everyone"/>
            <w:permEnd w:id="617637204"/>
          </w:p>
        </w:tc>
        <w:tc>
          <w:tcPr>
            <w:tcW w:w="1004" w:type="dxa"/>
            <w:gridSpan w:val="6"/>
            <w:shd w:val="clear" w:color="auto" w:fill="F2F2F2" w:themeFill="background1" w:themeFillShade="F2"/>
          </w:tcPr>
          <w:p w:rsidR="00833A01" w:rsidRPr="00A52CEA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ge</w:t>
            </w:r>
          </w:p>
        </w:tc>
        <w:tc>
          <w:tcPr>
            <w:tcW w:w="713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  <w:permStart w:id="176191435" w:edGrp="everyone"/>
            <w:permEnd w:id="176191435"/>
          </w:p>
        </w:tc>
      </w:tr>
      <w:tr w:rsidR="00833A01" w:rsidRPr="006730B2" w:rsidTr="00DB3DB0">
        <w:trPr>
          <w:gridAfter w:val="1"/>
          <w:wAfter w:w="713" w:type="dxa"/>
          <w:trHeight w:val="269"/>
        </w:trPr>
        <w:tc>
          <w:tcPr>
            <w:tcW w:w="2523" w:type="dxa"/>
            <w:gridSpan w:val="13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permStart w:id="1005789267" w:edGrp="everyone" w:colFirst="1" w:colLast="1"/>
            <w:permEnd w:id="1301184498"/>
            <w:permEnd w:id="1281522164"/>
            <w:permEnd w:id="410386792"/>
            <w:r>
              <w:rPr>
                <w:rFonts w:cs="Arial"/>
                <w:b/>
                <w:sz w:val="18"/>
                <w:szCs w:val="18"/>
              </w:rPr>
              <w:t>Landlord</w:t>
            </w:r>
            <w:r w:rsidRPr="006730B2">
              <w:rPr>
                <w:rFonts w:cs="Arial"/>
                <w:b/>
                <w:sz w:val="18"/>
                <w:szCs w:val="18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</w:rPr>
              <w:t xml:space="preserve"> Details</w:t>
            </w:r>
          </w:p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7567" w:type="dxa"/>
            <w:gridSpan w:val="44"/>
            <w:shd w:val="clear" w:color="auto" w:fill="FFFFFF" w:themeFill="background1"/>
          </w:tcPr>
          <w:p w:rsidR="00833A01" w:rsidRPr="009A32BD" w:rsidRDefault="00833A01" w:rsidP="00F04BA7">
            <w:pPr>
              <w:rPr>
                <w:rFonts w:cs="Arial"/>
                <w:sz w:val="18"/>
                <w:szCs w:val="18"/>
              </w:rPr>
            </w:pPr>
          </w:p>
        </w:tc>
      </w:tr>
      <w:permEnd w:id="1005789267"/>
      <w:tr w:rsidR="00833A01" w:rsidRPr="006730B2" w:rsidTr="00DB3DB0">
        <w:trPr>
          <w:gridAfter w:val="1"/>
          <w:wAfter w:w="713" w:type="dxa"/>
          <w:trHeight w:val="327"/>
        </w:trPr>
        <w:tc>
          <w:tcPr>
            <w:tcW w:w="10090" w:type="dxa"/>
            <w:gridSpan w:val="57"/>
            <w:shd w:val="clear" w:color="auto" w:fill="BFBFBF" w:themeFill="background1" w:themeFillShade="BF"/>
          </w:tcPr>
          <w:p w:rsidR="00833A01" w:rsidRPr="00DF52D4" w:rsidRDefault="00833A01" w:rsidP="00F04BA7">
            <w:pPr>
              <w:jc w:val="both"/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  <w:u w:val="single"/>
              </w:rPr>
              <w:t>Ethnic Group</w:t>
            </w:r>
            <w:r w:rsidRPr="00652E87">
              <w:rPr>
                <w:rFonts w:cs="Arial"/>
                <w:b/>
                <w:sz w:val="20"/>
                <w:szCs w:val="20"/>
              </w:rPr>
              <w:t xml:space="preserve"> </w:t>
            </w:r>
            <w:r w:rsidRPr="006730B2">
              <w:rPr>
                <w:rFonts w:cs="Arial"/>
                <w:b/>
                <w:sz w:val="20"/>
                <w:szCs w:val="20"/>
              </w:rPr>
              <w:t>(</w:t>
            </w:r>
            <w:r>
              <w:rPr>
                <w:rFonts w:cs="Arial"/>
                <w:b/>
                <w:sz w:val="20"/>
                <w:szCs w:val="20"/>
              </w:rPr>
              <w:t xml:space="preserve">please </w:t>
            </w:r>
            <w:r w:rsidRPr="006730B2">
              <w:rPr>
                <w:rFonts w:cs="Arial"/>
                <w:b/>
                <w:sz w:val="20"/>
                <w:szCs w:val="20"/>
              </w:rPr>
              <w:t>tick</w:t>
            </w:r>
            <w:r>
              <w:rPr>
                <w:rFonts w:cs="Arial"/>
                <w:b/>
                <w:sz w:val="20"/>
                <w:szCs w:val="20"/>
              </w:rPr>
              <w:t>/mark</w:t>
            </w:r>
            <w:r w:rsidRPr="006730B2">
              <w:rPr>
                <w:rFonts w:cs="Arial"/>
                <w:b/>
                <w:sz w:val="20"/>
                <w:szCs w:val="20"/>
              </w:rPr>
              <w:t xml:space="preserve"> one box </w:t>
            </w:r>
            <w:r>
              <w:rPr>
                <w:rFonts w:cs="Arial"/>
                <w:b/>
                <w:sz w:val="20"/>
                <w:szCs w:val="20"/>
              </w:rPr>
              <w:t>from the selection below</w:t>
            </w:r>
            <w:r w:rsidRPr="006730B2">
              <w:rPr>
                <w:rFonts w:cs="Arial"/>
                <w:b/>
                <w:sz w:val="20"/>
                <w:szCs w:val="20"/>
              </w:rPr>
              <w:t>)</w:t>
            </w: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785647557" w:edGrp="everyone" w:colFirst="2" w:colLast="2"/>
            <w:permStart w:id="1176580844" w:edGrp="everyone" w:colFirst="4" w:colLast="4"/>
            <w:permStart w:id="1439044063" w:edGrp="everyone" w:colFirst="6" w:colLast="6"/>
            <w:permStart w:id="1289111785" w:edGrp="everyone" w:colFirst="8" w:colLast="8"/>
            <w:r w:rsidRPr="006730B2">
              <w:rPr>
                <w:rFonts w:cs="Arial"/>
                <w:b/>
                <w:sz w:val="18"/>
                <w:szCs w:val="18"/>
              </w:rPr>
              <w:t>Asian or British Asian</w:t>
            </w:r>
          </w:p>
        </w:tc>
        <w:tc>
          <w:tcPr>
            <w:tcW w:w="654" w:type="dxa"/>
            <w:gridSpan w:val="6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Indian</w:t>
            </w:r>
          </w:p>
        </w:tc>
        <w:tc>
          <w:tcPr>
            <w:tcW w:w="1477" w:type="dxa"/>
            <w:gridSpan w:val="1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92" w:type="dxa"/>
            <w:gridSpan w:val="7"/>
            <w:shd w:val="clear" w:color="auto" w:fill="F2F2F2" w:themeFill="background1" w:themeFillShade="F2"/>
          </w:tcPr>
          <w:p w:rsidR="00833A01" w:rsidRPr="00C02B99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C02B99">
              <w:rPr>
                <w:rFonts w:cs="Arial"/>
                <w:b/>
                <w:sz w:val="18"/>
                <w:szCs w:val="18"/>
              </w:rPr>
              <w:t>Pakistani</w:t>
            </w:r>
          </w:p>
        </w:tc>
        <w:tc>
          <w:tcPr>
            <w:tcW w:w="1177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1" w:type="dxa"/>
            <w:gridSpan w:val="8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Bangladeshi</w:t>
            </w:r>
          </w:p>
        </w:tc>
        <w:tc>
          <w:tcPr>
            <w:tcW w:w="1188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83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 w:rsidRPr="006730B2">
              <w:rPr>
                <w:rFonts w:cs="Arial"/>
                <w:b/>
                <w:sz w:val="18"/>
                <w:szCs w:val="18"/>
              </w:rPr>
              <w:t>Other Asian Background</w:t>
            </w:r>
          </w:p>
        </w:tc>
        <w:tc>
          <w:tcPr>
            <w:tcW w:w="713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588804577" w:edGrp="everyone" w:colFirst="6" w:colLast="6"/>
            <w:permStart w:id="951482083" w:edGrp="everyone" w:colFirst="4" w:colLast="4"/>
            <w:permStart w:id="1086091092" w:edGrp="everyone" w:colFirst="2" w:colLast="2"/>
            <w:permEnd w:id="785647557"/>
            <w:permEnd w:id="1176580844"/>
            <w:permEnd w:id="1439044063"/>
            <w:permEnd w:id="1289111785"/>
            <w:r w:rsidRPr="006730B2">
              <w:rPr>
                <w:rFonts w:cs="Arial"/>
                <w:b/>
                <w:sz w:val="18"/>
                <w:szCs w:val="18"/>
              </w:rPr>
              <w:t>Black or Black British</w:t>
            </w:r>
          </w:p>
        </w:tc>
        <w:tc>
          <w:tcPr>
            <w:tcW w:w="2131" w:type="dxa"/>
            <w:gridSpan w:val="18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Caribbean</w:t>
            </w:r>
          </w:p>
        </w:tc>
        <w:tc>
          <w:tcPr>
            <w:tcW w:w="2369" w:type="dxa"/>
            <w:gridSpan w:val="1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201" w:type="dxa"/>
            <w:gridSpan w:val="8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frican</w:t>
            </w:r>
          </w:p>
        </w:tc>
        <w:tc>
          <w:tcPr>
            <w:tcW w:w="1188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83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ther Black Background</w:t>
            </w:r>
          </w:p>
        </w:tc>
        <w:tc>
          <w:tcPr>
            <w:tcW w:w="713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vMerge w:val="restart"/>
            <w:shd w:val="clear" w:color="auto" w:fill="D9D9D9" w:themeFill="background1" w:themeFillShade="D9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1118645495" w:edGrp="everyone" w:colFirst="2" w:colLast="2"/>
            <w:permStart w:id="296363931" w:edGrp="everyone" w:colFirst="4" w:colLast="4"/>
            <w:permEnd w:id="588804577"/>
            <w:permEnd w:id="951482083"/>
            <w:permEnd w:id="1086091092"/>
            <w:r>
              <w:rPr>
                <w:rFonts w:cs="Arial"/>
                <w:b/>
                <w:sz w:val="18"/>
                <w:szCs w:val="18"/>
              </w:rPr>
              <w:t>Mixed</w:t>
            </w:r>
          </w:p>
        </w:tc>
        <w:tc>
          <w:tcPr>
            <w:tcW w:w="2131" w:type="dxa"/>
            <w:gridSpan w:val="18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White/Black Caribbean</w:t>
            </w:r>
          </w:p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2369" w:type="dxa"/>
            <w:gridSpan w:val="1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389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White/Black African</w:t>
            </w:r>
          </w:p>
        </w:tc>
        <w:tc>
          <w:tcPr>
            <w:tcW w:w="1896" w:type="dxa"/>
            <w:gridSpan w:val="10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vMerge/>
            <w:shd w:val="clear" w:color="auto" w:fill="D9D9D9" w:themeFill="background1" w:themeFillShade="D9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366504483" w:edGrp="everyone" w:colFirst="2" w:colLast="2"/>
            <w:permStart w:id="1625831970" w:edGrp="everyone" w:colFirst="4" w:colLast="4"/>
            <w:permEnd w:id="1118645495"/>
            <w:permEnd w:id="296363931"/>
          </w:p>
        </w:tc>
        <w:tc>
          <w:tcPr>
            <w:tcW w:w="2131" w:type="dxa"/>
            <w:gridSpan w:val="18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White/Asian</w:t>
            </w:r>
          </w:p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2369" w:type="dxa"/>
            <w:gridSpan w:val="1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389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ther Duel Heritage background</w:t>
            </w:r>
          </w:p>
        </w:tc>
        <w:tc>
          <w:tcPr>
            <w:tcW w:w="1896" w:type="dxa"/>
            <w:gridSpan w:val="10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1611234928" w:edGrp="everyone" w:colFirst="6" w:colLast="6"/>
            <w:permStart w:id="1259143923" w:edGrp="everyone" w:colFirst="4" w:colLast="4"/>
            <w:permStart w:id="1715170944" w:edGrp="everyone" w:colFirst="2" w:colLast="2"/>
            <w:permEnd w:id="366504483"/>
            <w:permEnd w:id="1625831970"/>
            <w:r>
              <w:rPr>
                <w:rFonts w:cs="Arial"/>
                <w:b/>
                <w:sz w:val="18"/>
                <w:szCs w:val="18"/>
              </w:rPr>
              <w:t>White</w:t>
            </w:r>
          </w:p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54" w:type="dxa"/>
            <w:gridSpan w:val="6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British</w:t>
            </w:r>
          </w:p>
        </w:tc>
        <w:tc>
          <w:tcPr>
            <w:tcW w:w="1477" w:type="dxa"/>
            <w:gridSpan w:val="1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92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Irish</w:t>
            </w:r>
          </w:p>
        </w:tc>
        <w:tc>
          <w:tcPr>
            <w:tcW w:w="1177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389" w:type="dxa"/>
            <w:gridSpan w:val="14"/>
            <w:shd w:val="clear" w:color="auto" w:fill="F2F2F2" w:themeFill="background1" w:themeFillShade="F2"/>
          </w:tcPr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Other White Background</w:t>
            </w:r>
          </w:p>
        </w:tc>
        <w:tc>
          <w:tcPr>
            <w:tcW w:w="1896" w:type="dxa"/>
            <w:gridSpan w:val="10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1116027091" w:edGrp="everyone" w:colFirst="4" w:colLast="4"/>
            <w:permStart w:id="1076831579" w:edGrp="everyone" w:colFirst="2" w:colLast="2"/>
            <w:permEnd w:id="1611234928"/>
            <w:permEnd w:id="1259143923"/>
            <w:permEnd w:id="1715170944"/>
            <w:r>
              <w:rPr>
                <w:rFonts w:cs="Arial"/>
                <w:b/>
                <w:sz w:val="18"/>
                <w:szCs w:val="18"/>
              </w:rPr>
              <w:t>Other</w:t>
            </w:r>
          </w:p>
          <w:p w:rsidR="00833A01" w:rsidRPr="006730B2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2131" w:type="dxa"/>
            <w:gridSpan w:val="18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Chinese</w:t>
            </w:r>
          </w:p>
        </w:tc>
        <w:tc>
          <w:tcPr>
            <w:tcW w:w="2369" w:type="dxa"/>
            <w:gridSpan w:val="1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389" w:type="dxa"/>
            <w:gridSpan w:val="14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Prefer not to say</w:t>
            </w:r>
          </w:p>
        </w:tc>
        <w:tc>
          <w:tcPr>
            <w:tcW w:w="1896" w:type="dxa"/>
            <w:gridSpan w:val="10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Pr="006730B2" w:rsidRDefault="00833A01" w:rsidP="00973ADB">
            <w:pPr>
              <w:rPr>
                <w:rFonts w:cs="Arial"/>
                <w:b/>
                <w:sz w:val="18"/>
                <w:szCs w:val="18"/>
              </w:rPr>
            </w:pPr>
            <w:permStart w:id="702747779" w:edGrp="everyone" w:colFirst="1" w:colLast="1"/>
            <w:permEnd w:id="1116027091"/>
            <w:permEnd w:id="1076831579"/>
            <w:r>
              <w:rPr>
                <w:rFonts w:cs="Arial"/>
                <w:b/>
                <w:sz w:val="18"/>
                <w:szCs w:val="18"/>
              </w:rPr>
              <w:t xml:space="preserve">Any other (please </w:t>
            </w:r>
            <w:r w:rsidR="00973ADB">
              <w:rPr>
                <w:rFonts w:cs="Arial"/>
                <w:b/>
                <w:sz w:val="18"/>
                <w:szCs w:val="18"/>
              </w:rPr>
              <w:t>state</w:t>
            </w:r>
            <w:r>
              <w:rPr>
                <w:rFonts w:cs="Arial"/>
                <w:b/>
                <w:sz w:val="18"/>
                <w:szCs w:val="18"/>
              </w:rPr>
              <w:t>)</w:t>
            </w:r>
          </w:p>
        </w:tc>
        <w:tc>
          <w:tcPr>
            <w:tcW w:w="8785" w:type="dxa"/>
            <w:gridSpan w:val="55"/>
            <w:shd w:val="clear" w:color="auto" w:fill="FFFFFF" w:themeFill="background1"/>
          </w:tcPr>
          <w:p w:rsidR="00833A01" w:rsidRPr="009A32BD" w:rsidRDefault="00833A01" w:rsidP="00F04BA7">
            <w:pPr>
              <w:jc w:val="both"/>
              <w:rPr>
                <w:rFonts w:cs="Arial"/>
                <w:sz w:val="18"/>
                <w:szCs w:val="18"/>
              </w:rPr>
            </w:pPr>
          </w:p>
        </w:tc>
      </w:tr>
      <w:tr w:rsidR="00833A01" w:rsidRPr="006730B2" w:rsidTr="00973ADB">
        <w:trPr>
          <w:gridAfter w:val="1"/>
          <w:wAfter w:w="713" w:type="dxa"/>
        </w:trPr>
        <w:tc>
          <w:tcPr>
            <w:tcW w:w="1305" w:type="dxa"/>
            <w:gridSpan w:val="2"/>
            <w:shd w:val="clear" w:color="auto" w:fill="D9D9D9" w:themeFill="background1" w:themeFillShade="D9"/>
          </w:tcPr>
          <w:p w:rsidR="00833A01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  <w:permStart w:id="83696154" w:edGrp="everyone" w:colFirst="2" w:colLast="2"/>
            <w:permStart w:id="1494487826" w:edGrp="everyone" w:colFirst="4" w:colLast="4"/>
            <w:permStart w:id="941101708" w:edGrp="everyone" w:colFirst="6" w:colLast="6"/>
            <w:permStart w:id="409547522" w:edGrp="everyone" w:colFirst="8" w:colLast="8"/>
            <w:permEnd w:id="702747779"/>
            <w:r>
              <w:rPr>
                <w:rFonts w:cs="Arial"/>
                <w:b/>
                <w:sz w:val="18"/>
                <w:szCs w:val="18"/>
              </w:rPr>
              <w:t>Mark if applicable</w:t>
            </w:r>
          </w:p>
          <w:p w:rsidR="00833A01" w:rsidRDefault="00833A01" w:rsidP="00F04BA7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50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Gypsy</w:t>
            </w:r>
          </w:p>
        </w:tc>
        <w:tc>
          <w:tcPr>
            <w:tcW w:w="1159" w:type="dxa"/>
            <w:gridSpan w:val="10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82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Irish Heritage Traveller</w:t>
            </w:r>
          </w:p>
        </w:tc>
        <w:tc>
          <w:tcPr>
            <w:tcW w:w="1209" w:type="dxa"/>
            <w:gridSpan w:val="7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58" w:type="dxa"/>
            <w:gridSpan w:val="7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Refugee</w:t>
            </w:r>
          </w:p>
        </w:tc>
        <w:tc>
          <w:tcPr>
            <w:tcW w:w="1231" w:type="dxa"/>
            <w:gridSpan w:val="7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1123" w:type="dxa"/>
            <w:gridSpan w:val="6"/>
            <w:shd w:val="clear" w:color="auto" w:fill="F2F2F2" w:themeFill="background1" w:themeFillShade="F2"/>
          </w:tcPr>
          <w:p w:rsidR="00833A01" w:rsidRPr="006730B2" w:rsidRDefault="00833A01" w:rsidP="00F04BA7">
            <w:pPr>
              <w:jc w:val="both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sylum Seeker</w:t>
            </w:r>
          </w:p>
        </w:tc>
        <w:tc>
          <w:tcPr>
            <w:tcW w:w="773" w:type="dxa"/>
            <w:gridSpan w:val="4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permEnd w:id="83696154"/>
      <w:permEnd w:id="1494487826"/>
      <w:permEnd w:id="941101708"/>
      <w:permEnd w:id="409547522"/>
      <w:tr w:rsidR="00833A01" w:rsidTr="00F04BA7">
        <w:trPr>
          <w:trHeight w:val="306"/>
        </w:trPr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E32E4C" w:rsidRDefault="00833A01" w:rsidP="00F04BA7">
            <w:pPr>
              <w:jc w:val="both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lastRenderedPageBreak/>
              <w:t>Household Details</w:t>
            </w:r>
          </w:p>
        </w:tc>
      </w:tr>
      <w:tr w:rsidR="00833A01" w:rsidTr="00DB3DB0">
        <w:tc>
          <w:tcPr>
            <w:tcW w:w="1414" w:type="dxa"/>
            <w:gridSpan w:val="5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 w:rsidRPr="00E32E4C">
              <w:rPr>
                <w:b/>
                <w:sz w:val="18"/>
                <w:szCs w:val="18"/>
              </w:rPr>
              <w:t>Name</w:t>
            </w:r>
          </w:p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1147" w:type="dxa"/>
            <w:gridSpan w:val="9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of Birth</w:t>
            </w:r>
          </w:p>
        </w:tc>
        <w:tc>
          <w:tcPr>
            <w:tcW w:w="1134" w:type="dxa"/>
            <w:gridSpan w:val="8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ationship to victim</w:t>
            </w:r>
          </w:p>
        </w:tc>
        <w:tc>
          <w:tcPr>
            <w:tcW w:w="1575" w:type="dxa"/>
            <w:gridSpan w:val="9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ender Details</w:t>
            </w:r>
          </w:p>
        </w:tc>
        <w:tc>
          <w:tcPr>
            <w:tcW w:w="1693" w:type="dxa"/>
            <w:gridSpan w:val="9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isability Details</w:t>
            </w:r>
          </w:p>
        </w:tc>
        <w:tc>
          <w:tcPr>
            <w:tcW w:w="1138" w:type="dxa"/>
            <w:gridSpan w:val="6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igion Details</w:t>
            </w:r>
          </w:p>
        </w:tc>
        <w:tc>
          <w:tcPr>
            <w:tcW w:w="1192" w:type="dxa"/>
            <w:gridSpan w:val="6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xuality Details</w:t>
            </w:r>
          </w:p>
        </w:tc>
        <w:tc>
          <w:tcPr>
            <w:tcW w:w="1510" w:type="dxa"/>
            <w:gridSpan w:val="6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thnicity / Nationality</w:t>
            </w:r>
          </w:p>
        </w:tc>
      </w:tr>
      <w:tr w:rsidR="00833A01" w:rsidTr="00DB3DB0">
        <w:trPr>
          <w:trHeight w:val="2348"/>
        </w:trPr>
        <w:tc>
          <w:tcPr>
            <w:tcW w:w="1414" w:type="dxa"/>
            <w:gridSpan w:val="5"/>
          </w:tcPr>
          <w:p w:rsidR="00833A01" w:rsidRPr="00814AEC" w:rsidRDefault="00833A01" w:rsidP="00340C72">
            <w:pPr>
              <w:jc w:val="center"/>
              <w:rPr>
                <w:sz w:val="18"/>
                <w:szCs w:val="18"/>
              </w:rPr>
            </w:pPr>
            <w:permStart w:id="2029795848" w:edGrp="everyone" w:colFirst="1" w:colLast="1"/>
            <w:permStart w:id="258939875" w:edGrp="everyone" w:colFirst="2" w:colLast="2"/>
            <w:permStart w:id="1110784805" w:edGrp="everyone" w:colFirst="3" w:colLast="3"/>
            <w:permStart w:id="1343692673" w:edGrp="everyone" w:colFirst="4" w:colLast="4"/>
            <w:permStart w:id="1893092986" w:edGrp="everyone" w:colFirst="5" w:colLast="5"/>
            <w:permStart w:id="717622847" w:edGrp="everyone" w:colFirst="6" w:colLast="6"/>
            <w:permStart w:id="1664757488" w:edGrp="everyone" w:colFirst="7" w:colLast="7"/>
            <w:permStart w:id="1348763057" w:edGrp="everyone" w:colFirst="0" w:colLast="0"/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147" w:type="dxa"/>
            <w:gridSpan w:val="9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8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75" w:type="dxa"/>
            <w:gridSpan w:val="9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93" w:type="dxa"/>
            <w:gridSpan w:val="9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8" w:type="dxa"/>
            <w:gridSpan w:val="6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92" w:type="dxa"/>
            <w:gridSpan w:val="6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10" w:type="dxa"/>
            <w:gridSpan w:val="6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permEnd w:id="2029795848"/>
      <w:permEnd w:id="258939875"/>
      <w:permEnd w:id="1110784805"/>
      <w:permEnd w:id="1343692673"/>
      <w:permEnd w:id="1893092986"/>
      <w:permEnd w:id="717622847"/>
      <w:permEnd w:id="1664757488"/>
      <w:permEnd w:id="1348763057"/>
      <w:tr w:rsidR="00833A01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8C5894" w:rsidRDefault="00833A01" w:rsidP="00F04BA7">
            <w:pPr>
              <w:jc w:val="both"/>
              <w:rPr>
                <w:b/>
                <w:sz w:val="20"/>
                <w:szCs w:val="20"/>
                <w:u w:val="single"/>
              </w:rPr>
            </w:pPr>
            <w:r w:rsidRPr="00FB0F19">
              <w:rPr>
                <w:b/>
                <w:sz w:val="20"/>
                <w:szCs w:val="20"/>
                <w:u w:val="single"/>
              </w:rPr>
              <w:t xml:space="preserve">Incident </w:t>
            </w:r>
            <w:r w:rsidRPr="008C5894">
              <w:rPr>
                <w:b/>
                <w:sz w:val="20"/>
                <w:szCs w:val="20"/>
                <w:u w:val="single"/>
              </w:rPr>
              <w:t>Details</w:t>
            </w:r>
            <w:r>
              <w:rPr>
                <w:b/>
                <w:sz w:val="20"/>
                <w:szCs w:val="20"/>
              </w:rPr>
              <w:t xml:space="preserve"> (</w:t>
            </w:r>
            <w:r w:rsidRPr="008C5894">
              <w:rPr>
                <w:b/>
                <w:sz w:val="20"/>
                <w:szCs w:val="20"/>
              </w:rPr>
              <w:t>On</w:t>
            </w:r>
            <w:r w:rsidRPr="00FB0F19">
              <w:rPr>
                <w:b/>
                <w:sz w:val="20"/>
                <w:szCs w:val="20"/>
              </w:rPr>
              <w:t xml:space="preserve"> or between – times &amp; dates</w:t>
            </w:r>
            <w:r>
              <w:rPr>
                <w:b/>
                <w:sz w:val="20"/>
                <w:szCs w:val="20"/>
              </w:rPr>
              <w:t>)</w:t>
            </w:r>
          </w:p>
          <w:p w:rsidR="00833A01" w:rsidRPr="00FB0F19" w:rsidRDefault="00833A01" w:rsidP="00F04BA7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833A01" w:rsidTr="00DB3DB0">
        <w:tc>
          <w:tcPr>
            <w:tcW w:w="1342" w:type="dxa"/>
            <w:gridSpan w:val="3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b/>
                <w:sz w:val="18"/>
                <w:szCs w:val="18"/>
              </w:rPr>
            </w:pPr>
            <w:permStart w:id="1316509650" w:edGrp="everyone" w:colFirst="1" w:colLast="1"/>
            <w:permStart w:id="1813386960" w:edGrp="everyone" w:colFirst="3" w:colLast="3"/>
            <w:permStart w:id="1902336852" w:edGrp="everyone" w:colFirst="6" w:colLast="6"/>
            <w:permStart w:id="1486300748" w:edGrp="everyone" w:colFirst="8" w:colLast="8"/>
            <w:r>
              <w:rPr>
                <w:b/>
                <w:sz w:val="18"/>
                <w:szCs w:val="18"/>
              </w:rPr>
              <w:t>Time</w:t>
            </w:r>
          </w:p>
        </w:tc>
        <w:tc>
          <w:tcPr>
            <w:tcW w:w="1068" w:type="dxa"/>
            <w:gridSpan w:val="9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4" w:type="dxa"/>
            <w:gridSpan w:val="7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1158" w:type="dxa"/>
            <w:gridSpan w:val="6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98" w:type="dxa"/>
            <w:gridSpan w:val="11"/>
            <w:shd w:val="clear" w:color="auto" w:fill="D9D9D9" w:themeFill="background1" w:themeFillShade="D9"/>
          </w:tcPr>
          <w:p w:rsidR="00833A01" w:rsidRDefault="00833A01" w:rsidP="00F04BA7">
            <w:pPr>
              <w:jc w:val="center"/>
              <w:rPr>
                <w:b/>
                <w:sz w:val="18"/>
                <w:szCs w:val="18"/>
              </w:rPr>
            </w:pPr>
          </w:p>
          <w:p w:rsidR="00833A01" w:rsidRPr="00FB0F19" w:rsidRDefault="00833A01" w:rsidP="00F04BA7">
            <w:pPr>
              <w:jc w:val="center"/>
              <w:rPr>
                <w:b/>
              </w:rPr>
            </w:pPr>
            <w:r w:rsidRPr="00FB0F19">
              <w:rPr>
                <w:b/>
              </w:rPr>
              <w:t>AND</w:t>
            </w:r>
          </w:p>
        </w:tc>
        <w:tc>
          <w:tcPr>
            <w:tcW w:w="1377" w:type="dxa"/>
            <w:gridSpan w:val="8"/>
            <w:shd w:val="clear" w:color="auto" w:fill="F2F2F2" w:themeFill="background1" w:themeFillShade="F2"/>
          </w:tcPr>
          <w:p w:rsidR="00833A01" w:rsidRPr="00E32E4C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ime</w:t>
            </w:r>
          </w:p>
        </w:tc>
        <w:tc>
          <w:tcPr>
            <w:tcW w:w="1126" w:type="dxa"/>
            <w:gridSpan w:val="4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4" w:type="dxa"/>
            <w:gridSpan w:val="6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</w:t>
            </w:r>
          </w:p>
          <w:p w:rsidR="00833A01" w:rsidRDefault="00833A01" w:rsidP="00F04BA7">
            <w:pPr>
              <w:jc w:val="both"/>
              <w:rPr>
                <w:b/>
                <w:sz w:val="18"/>
                <w:szCs w:val="18"/>
              </w:rPr>
            </w:pPr>
          </w:p>
          <w:p w:rsidR="00833A01" w:rsidRPr="00E32E4C" w:rsidRDefault="00833A01" w:rsidP="00F04BA7">
            <w:pPr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1426" w:type="dxa"/>
            <w:gridSpan w:val="4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permEnd w:id="1316509650"/>
      <w:permEnd w:id="1813386960"/>
      <w:permEnd w:id="1902336852"/>
      <w:permEnd w:id="1486300748"/>
      <w:tr w:rsidR="00833A01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5727CC" w:rsidRDefault="00833A01" w:rsidP="00F04BA7">
            <w:pPr>
              <w:jc w:val="both"/>
              <w:rPr>
                <w:b/>
                <w:sz w:val="20"/>
                <w:szCs w:val="20"/>
                <w:u w:val="single"/>
              </w:rPr>
            </w:pPr>
            <w:r w:rsidRPr="005727CC">
              <w:rPr>
                <w:b/>
                <w:sz w:val="20"/>
                <w:szCs w:val="20"/>
                <w:u w:val="single"/>
              </w:rPr>
              <w:t>Location</w:t>
            </w:r>
          </w:p>
          <w:p w:rsidR="00833A01" w:rsidRPr="00E32E4C" w:rsidRDefault="00833A01" w:rsidP="00F04BA7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833A01" w:rsidTr="00DB3DB0">
        <w:trPr>
          <w:trHeight w:val="325"/>
        </w:trPr>
        <w:tc>
          <w:tcPr>
            <w:tcW w:w="3695" w:type="dxa"/>
            <w:gridSpan w:val="22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747529060" w:edGrp="everyone" w:colFirst="1" w:colLast="1"/>
            <w:r>
              <w:rPr>
                <w:b/>
                <w:sz w:val="18"/>
                <w:szCs w:val="18"/>
              </w:rPr>
              <w:t>Area, neighbourhood, ward etc</w:t>
            </w:r>
          </w:p>
        </w:tc>
        <w:tc>
          <w:tcPr>
            <w:tcW w:w="7108" w:type="dxa"/>
            <w:gridSpan w:val="36"/>
          </w:tcPr>
          <w:p w:rsidR="00833A01" w:rsidRPr="009A32BD" w:rsidRDefault="00833A01" w:rsidP="00F04BA7">
            <w:pPr>
              <w:jc w:val="both"/>
              <w:rPr>
                <w:sz w:val="18"/>
                <w:szCs w:val="18"/>
              </w:rPr>
            </w:pPr>
          </w:p>
        </w:tc>
      </w:tr>
      <w:tr w:rsidR="00833A01" w:rsidTr="00DB3DB0">
        <w:trPr>
          <w:trHeight w:val="286"/>
        </w:trPr>
        <w:tc>
          <w:tcPr>
            <w:tcW w:w="3695" w:type="dxa"/>
            <w:gridSpan w:val="22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261439985" w:edGrp="everyone" w:colFirst="1" w:colLast="1"/>
            <w:permEnd w:id="747529060"/>
            <w:r>
              <w:rPr>
                <w:b/>
                <w:sz w:val="18"/>
                <w:szCs w:val="18"/>
              </w:rPr>
              <w:t>Place, premises etc</w:t>
            </w:r>
          </w:p>
        </w:tc>
        <w:tc>
          <w:tcPr>
            <w:tcW w:w="7108" w:type="dxa"/>
            <w:gridSpan w:val="36"/>
          </w:tcPr>
          <w:p w:rsidR="00833A01" w:rsidRPr="009A32BD" w:rsidRDefault="00833A01" w:rsidP="00F04BA7">
            <w:pPr>
              <w:jc w:val="both"/>
              <w:rPr>
                <w:sz w:val="18"/>
                <w:szCs w:val="18"/>
              </w:rPr>
            </w:pPr>
          </w:p>
        </w:tc>
      </w:tr>
      <w:tr w:rsidR="00833A01" w:rsidTr="00DB3DB0">
        <w:trPr>
          <w:trHeight w:val="263"/>
        </w:trPr>
        <w:tc>
          <w:tcPr>
            <w:tcW w:w="3695" w:type="dxa"/>
            <w:gridSpan w:val="22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996689285" w:edGrp="everyone" w:colFirst="1" w:colLast="1"/>
            <w:permEnd w:id="1261439985"/>
            <w:r>
              <w:rPr>
                <w:b/>
                <w:sz w:val="18"/>
                <w:szCs w:val="18"/>
              </w:rPr>
              <w:t>Street, road etc</w:t>
            </w:r>
          </w:p>
        </w:tc>
        <w:tc>
          <w:tcPr>
            <w:tcW w:w="7108" w:type="dxa"/>
            <w:gridSpan w:val="36"/>
          </w:tcPr>
          <w:p w:rsidR="00833A01" w:rsidRPr="009A32BD" w:rsidRDefault="00833A01" w:rsidP="00F04BA7">
            <w:pPr>
              <w:jc w:val="both"/>
              <w:rPr>
                <w:sz w:val="18"/>
                <w:szCs w:val="18"/>
              </w:rPr>
            </w:pPr>
          </w:p>
        </w:tc>
      </w:tr>
      <w:tr w:rsidR="00833A01" w:rsidTr="00DB3DB0">
        <w:trPr>
          <w:trHeight w:val="280"/>
        </w:trPr>
        <w:tc>
          <w:tcPr>
            <w:tcW w:w="3695" w:type="dxa"/>
            <w:gridSpan w:val="22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09970882" w:edGrp="everyone" w:colFirst="1" w:colLast="1"/>
            <w:permStart w:id="342891298" w:edGrp="everyone" w:colFirst="3" w:colLast="3"/>
            <w:permEnd w:id="996689285"/>
            <w:r>
              <w:rPr>
                <w:b/>
                <w:sz w:val="18"/>
                <w:szCs w:val="18"/>
              </w:rPr>
              <w:t>Town, city etc</w:t>
            </w:r>
          </w:p>
        </w:tc>
        <w:tc>
          <w:tcPr>
            <w:tcW w:w="3268" w:type="dxa"/>
            <w:gridSpan w:val="18"/>
          </w:tcPr>
          <w:p w:rsidR="00833A01" w:rsidRPr="009A32BD" w:rsidRDefault="00833A01" w:rsidP="00F04BA7">
            <w:pPr>
              <w:jc w:val="both"/>
              <w:rPr>
                <w:sz w:val="18"/>
                <w:szCs w:val="18"/>
              </w:rPr>
            </w:pPr>
            <w:permStart w:id="1697141807" w:edGrp="everyone"/>
            <w:permEnd w:id="1697141807"/>
          </w:p>
        </w:tc>
        <w:tc>
          <w:tcPr>
            <w:tcW w:w="1705" w:type="dxa"/>
            <w:gridSpan w:val="10"/>
            <w:shd w:val="clear" w:color="auto" w:fill="F2F2F2" w:themeFill="background1" w:themeFillShade="F2"/>
          </w:tcPr>
          <w:p w:rsidR="00833A01" w:rsidRPr="00660D4E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 w:rsidRPr="00660D4E">
              <w:rPr>
                <w:b/>
                <w:sz w:val="18"/>
                <w:szCs w:val="18"/>
              </w:rPr>
              <w:t>Postcode</w:t>
            </w:r>
          </w:p>
        </w:tc>
        <w:tc>
          <w:tcPr>
            <w:tcW w:w="2135" w:type="dxa"/>
            <w:gridSpan w:val="8"/>
          </w:tcPr>
          <w:p w:rsidR="00833A01" w:rsidRPr="009A32BD" w:rsidRDefault="00833A01" w:rsidP="00F04BA7">
            <w:pPr>
              <w:jc w:val="both"/>
              <w:rPr>
                <w:sz w:val="18"/>
                <w:szCs w:val="18"/>
              </w:rPr>
            </w:pPr>
          </w:p>
        </w:tc>
      </w:tr>
      <w:permEnd w:id="109970882"/>
      <w:permEnd w:id="342891298"/>
      <w:tr w:rsidR="00833A01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D8657B" w:rsidRDefault="00833A01" w:rsidP="00F04BA7">
            <w:pPr>
              <w:jc w:val="both"/>
              <w:rPr>
                <w:b/>
                <w:sz w:val="20"/>
                <w:szCs w:val="20"/>
              </w:rPr>
            </w:pPr>
            <w:r w:rsidRPr="00153785">
              <w:rPr>
                <w:b/>
                <w:sz w:val="20"/>
                <w:szCs w:val="20"/>
                <w:u w:val="single"/>
              </w:rPr>
              <w:t>Type of Incident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730B2">
              <w:rPr>
                <w:rFonts w:cs="Arial"/>
                <w:b/>
                <w:sz w:val="20"/>
                <w:szCs w:val="20"/>
              </w:rPr>
              <w:t>(</w:t>
            </w:r>
            <w:r>
              <w:rPr>
                <w:rFonts w:cs="Arial"/>
                <w:b/>
                <w:sz w:val="20"/>
                <w:szCs w:val="20"/>
              </w:rPr>
              <w:t xml:space="preserve">please </w:t>
            </w:r>
            <w:r w:rsidRPr="006730B2">
              <w:rPr>
                <w:rFonts w:cs="Arial"/>
                <w:b/>
                <w:sz w:val="20"/>
                <w:szCs w:val="20"/>
              </w:rPr>
              <w:t>tick</w:t>
            </w:r>
            <w:r>
              <w:rPr>
                <w:rFonts w:cs="Arial"/>
                <w:b/>
                <w:sz w:val="20"/>
                <w:szCs w:val="20"/>
              </w:rPr>
              <w:t>/mark</w:t>
            </w:r>
            <w:r w:rsidRPr="006730B2">
              <w:rPr>
                <w:rFonts w:cs="Arial"/>
                <w:b/>
                <w:sz w:val="20"/>
                <w:szCs w:val="20"/>
              </w:rPr>
              <w:t xml:space="preserve"> one box </w:t>
            </w:r>
            <w:r>
              <w:rPr>
                <w:rFonts w:cs="Arial"/>
                <w:b/>
                <w:sz w:val="20"/>
                <w:szCs w:val="20"/>
              </w:rPr>
              <w:t>from the selection below</w:t>
            </w:r>
            <w:r w:rsidRPr="006730B2">
              <w:rPr>
                <w:rFonts w:cs="Arial"/>
                <w:b/>
                <w:sz w:val="20"/>
                <w:szCs w:val="20"/>
              </w:rPr>
              <w:t>)</w:t>
            </w:r>
          </w:p>
          <w:p w:rsidR="00833A01" w:rsidRDefault="00833A01" w:rsidP="00F04BA7">
            <w:pPr>
              <w:jc w:val="both"/>
              <w:rPr>
                <w:b/>
                <w:sz w:val="18"/>
                <w:szCs w:val="18"/>
              </w:rPr>
            </w:pPr>
          </w:p>
        </w:tc>
      </w:tr>
      <w:tr w:rsidR="00F04BA7" w:rsidTr="00DB3DB0">
        <w:tc>
          <w:tcPr>
            <w:tcW w:w="970" w:type="dxa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permStart w:id="1094077259" w:edGrp="everyone" w:colFirst="7" w:colLast="7"/>
            <w:permStart w:id="1316619052" w:edGrp="everyone" w:colFirst="9" w:colLast="9"/>
            <w:permStart w:id="1632990318" w:edGrp="everyone" w:colFirst="11" w:colLast="11"/>
            <w:permStart w:id="244396765" w:edGrp="everyone" w:colFirst="13" w:colLast="13"/>
            <w:permStart w:id="589855169" w:edGrp="everyone" w:colFirst="5" w:colLast="5"/>
            <w:permStart w:id="770860553" w:edGrp="everyone" w:colFirst="3" w:colLast="3"/>
            <w:permStart w:id="1647664563" w:edGrp="everyone" w:colFirst="1" w:colLast="1"/>
            <w:r w:rsidRPr="001A0B35">
              <w:rPr>
                <w:b/>
                <w:sz w:val="18"/>
                <w:szCs w:val="18"/>
              </w:rPr>
              <w:t>Arson</w:t>
            </w:r>
          </w:p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384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7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 w:rsidRPr="001A0B35">
              <w:rPr>
                <w:b/>
                <w:sz w:val="18"/>
                <w:szCs w:val="18"/>
              </w:rPr>
              <w:t>Damage to property</w:t>
            </w:r>
          </w:p>
        </w:tc>
        <w:tc>
          <w:tcPr>
            <w:tcW w:w="422" w:type="dxa"/>
            <w:gridSpan w:val="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3" w:type="dxa"/>
            <w:gridSpan w:val="6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affiti</w:t>
            </w:r>
          </w:p>
        </w:tc>
        <w:tc>
          <w:tcPr>
            <w:tcW w:w="441" w:type="dxa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8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Harassment</w:t>
            </w:r>
          </w:p>
        </w:tc>
        <w:tc>
          <w:tcPr>
            <w:tcW w:w="551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1" w:type="dxa"/>
            <w:gridSpan w:val="5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ensive Literature</w:t>
            </w:r>
          </w:p>
        </w:tc>
        <w:tc>
          <w:tcPr>
            <w:tcW w:w="679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67" w:type="dxa"/>
            <w:gridSpan w:val="5"/>
            <w:shd w:val="clear" w:color="auto" w:fill="F2F2F2" w:themeFill="background1" w:themeFillShade="F2"/>
          </w:tcPr>
          <w:p w:rsidR="00833A01" w:rsidRPr="001A0B35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ensive Pictures</w:t>
            </w:r>
          </w:p>
        </w:tc>
        <w:tc>
          <w:tcPr>
            <w:tcW w:w="395" w:type="dxa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1A0B35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ensive Phone Calls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F04BA7" w:rsidTr="00DB3DB0">
        <w:tc>
          <w:tcPr>
            <w:tcW w:w="970" w:type="dxa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permStart w:id="723666248" w:edGrp="everyone" w:colFirst="7" w:colLast="7"/>
            <w:permStart w:id="316308521" w:edGrp="everyone" w:colFirst="9" w:colLast="9"/>
            <w:permStart w:id="1270045463" w:edGrp="everyone" w:colFirst="11" w:colLast="11"/>
            <w:permStart w:id="1847018736" w:edGrp="everyone" w:colFirst="13" w:colLast="13"/>
            <w:permStart w:id="1694581823" w:edGrp="everyone" w:colFirst="5" w:colLast="5"/>
            <w:permStart w:id="257105534" w:edGrp="everyone" w:colFirst="3" w:colLast="3"/>
            <w:permStart w:id="1770132837" w:edGrp="everyone" w:colFirst="1" w:colLast="1"/>
            <w:permEnd w:id="1094077259"/>
            <w:permEnd w:id="1316619052"/>
            <w:permEnd w:id="1632990318"/>
            <w:permEnd w:id="244396765"/>
            <w:permEnd w:id="589855169"/>
            <w:permEnd w:id="770860553"/>
            <w:permEnd w:id="1647664563"/>
            <w:r>
              <w:rPr>
                <w:b/>
                <w:sz w:val="18"/>
                <w:szCs w:val="18"/>
              </w:rPr>
              <w:t>Offensive Texts</w:t>
            </w:r>
          </w:p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384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86" w:type="dxa"/>
            <w:gridSpan w:val="7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ffensive Email</w:t>
            </w:r>
          </w:p>
        </w:tc>
        <w:tc>
          <w:tcPr>
            <w:tcW w:w="422" w:type="dxa"/>
            <w:gridSpan w:val="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3" w:type="dxa"/>
            <w:gridSpan w:val="6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hysical Attack</w:t>
            </w:r>
          </w:p>
        </w:tc>
        <w:tc>
          <w:tcPr>
            <w:tcW w:w="441" w:type="dxa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8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ocial Network Abuse</w:t>
            </w:r>
          </w:p>
        </w:tc>
        <w:tc>
          <w:tcPr>
            <w:tcW w:w="551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001" w:type="dxa"/>
            <w:gridSpan w:val="5"/>
            <w:shd w:val="clear" w:color="auto" w:fill="F2F2F2" w:themeFill="background1" w:themeFillShade="F2"/>
          </w:tcPr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hreats</w:t>
            </w:r>
          </w:p>
        </w:tc>
        <w:tc>
          <w:tcPr>
            <w:tcW w:w="679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67" w:type="dxa"/>
            <w:gridSpan w:val="5"/>
            <w:shd w:val="clear" w:color="auto" w:fill="F2F2F2" w:themeFill="background1" w:themeFillShade="F2"/>
          </w:tcPr>
          <w:p w:rsidR="00833A01" w:rsidRPr="001A0B35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erbal Abuse</w:t>
            </w:r>
          </w:p>
        </w:tc>
        <w:tc>
          <w:tcPr>
            <w:tcW w:w="395" w:type="dxa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1A0B35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Tr="00DB3DB0">
        <w:tc>
          <w:tcPr>
            <w:tcW w:w="2340" w:type="dxa"/>
            <w:gridSpan w:val="11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050443555" w:edGrp="everyone" w:colFirst="1" w:colLast="1"/>
            <w:permEnd w:id="723666248"/>
            <w:permEnd w:id="316308521"/>
            <w:permEnd w:id="1270045463"/>
            <w:permEnd w:id="1847018736"/>
            <w:permEnd w:id="1694581823"/>
            <w:permEnd w:id="257105534"/>
            <w:permEnd w:id="1770132837"/>
            <w:r>
              <w:rPr>
                <w:b/>
                <w:sz w:val="18"/>
                <w:szCs w:val="18"/>
              </w:rPr>
              <w:t>If other, please specify</w:t>
            </w:r>
          </w:p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8463" w:type="dxa"/>
            <w:gridSpan w:val="47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Tr="00973ADB">
        <w:trPr>
          <w:trHeight w:val="2894"/>
        </w:trPr>
        <w:tc>
          <w:tcPr>
            <w:tcW w:w="2340" w:type="dxa"/>
            <w:gridSpan w:val="11"/>
            <w:shd w:val="clear" w:color="auto" w:fill="BFBFBF" w:themeFill="background1" w:themeFillShade="BF"/>
          </w:tcPr>
          <w:p w:rsidR="00833A01" w:rsidRPr="009562C9" w:rsidRDefault="00833A01" w:rsidP="00F04BA7">
            <w:pPr>
              <w:rPr>
                <w:b/>
                <w:sz w:val="18"/>
                <w:szCs w:val="18"/>
              </w:rPr>
            </w:pPr>
            <w:permStart w:id="1709650689" w:edGrp="everyone" w:colFirst="1" w:colLast="1"/>
            <w:permEnd w:id="1050443555"/>
            <w:r w:rsidRPr="009562C9">
              <w:rPr>
                <w:b/>
                <w:sz w:val="18"/>
                <w:szCs w:val="18"/>
              </w:rPr>
              <w:t>Details of incident:</w:t>
            </w:r>
          </w:p>
          <w:p w:rsidR="00833A01" w:rsidRPr="009562C9" w:rsidRDefault="00833A01" w:rsidP="00F04BA7">
            <w:pPr>
              <w:rPr>
                <w:b/>
                <w:sz w:val="18"/>
                <w:szCs w:val="18"/>
              </w:rPr>
            </w:pPr>
            <w:r w:rsidRPr="009562C9">
              <w:rPr>
                <w:b/>
                <w:sz w:val="18"/>
                <w:szCs w:val="18"/>
              </w:rPr>
              <w:t xml:space="preserve">What happened? </w:t>
            </w:r>
          </w:p>
          <w:p w:rsidR="00833A01" w:rsidRPr="009562C9" w:rsidRDefault="00833A01" w:rsidP="00F04BA7">
            <w:pPr>
              <w:rPr>
                <w:b/>
                <w:sz w:val="18"/>
                <w:szCs w:val="18"/>
              </w:rPr>
            </w:pPr>
            <w:r w:rsidRPr="009562C9">
              <w:rPr>
                <w:b/>
                <w:sz w:val="18"/>
                <w:szCs w:val="18"/>
              </w:rPr>
              <w:t>Who was involved?</w:t>
            </w:r>
          </w:p>
          <w:p w:rsidR="00833A01" w:rsidRPr="009562C9" w:rsidRDefault="00833A01" w:rsidP="00F04BA7">
            <w:pPr>
              <w:rPr>
                <w:b/>
                <w:sz w:val="18"/>
                <w:szCs w:val="18"/>
              </w:rPr>
            </w:pPr>
            <w:r w:rsidRPr="009562C9">
              <w:rPr>
                <w:b/>
                <w:sz w:val="18"/>
                <w:szCs w:val="18"/>
              </w:rPr>
              <w:t>Who was affected?</w:t>
            </w:r>
          </w:p>
          <w:p w:rsidR="00833A01" w:rsidRPr="009562C9" w:rsidRDefault="00833A01" w:rsidP="00F04BA7">
            <w:pPr>
              <w:rPr>
                <w:b/>
                <w:sz w:val="18"/>
                <w:szCs w:val="18"/>
              </w:rPr>
            </w:pPr>
            <w:r w:rsidRPr="009562C9">
              <w:rPr>
                <w:b/>
                <w:sz w:val="18"/>
                <w:szCs w:val="18"/>
              </w:rPr>
              <w:t>How were they affected? Include reason it is considered a Hate Incident</w:t>
            </w:r>
          </w:p>
          <w:p w:rsidR="00833A01" w:rsidRDefault="00833A01" w:rsidP="00F04BA7">
            <w:pPr>
              <w:rPr>
                <w:b/>
                <w:sz w:val="18"/>
                <w:szCs w:val="18"/>
                <w:u w:val="single"/>
              </w:rPr>
            </w:pPr>
          </w:p>
          <w:p w:rsidR="00833A01" w:rsidRPr="0059562E" w:rsidRDefault="00833A01" w:rsidP="00F04BA7">
            <w:pPr>
              <w:rPr>
                <w:b/>
                <w:sz w:val="18"/>
                <w:szCs w:val="18"/>
                <w:u w:val="single"/>
              </w:rPr>
            </w:pPr>
          </w:p>
        </w:tc>
        <w:tc>
          <w:tcPr>
            <w:tcW w:w="8463" w:type="dxa"/>
            <w:gridSpan w:val="47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permEnd w:id="1709650689"/>
      <w:tr w:rsidR="00833A01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5727CC" w:rsidRDefault="00833A01" w:rsidP="00F04BA7">
            <w:pPr>
              <w:jc w:val="both"/>
              <w:rPr>
                <w:b/>
                <w:sz w:val="20"/>
                <w:szCs w:val="20"/>
                <w:u w:val="single"/>
              </w:rPr>
            </w:pPr>
            <w:r w:rsidRPr="005727CC">
              <w:rPr>
                <w:b/>
                <w:sz w:val="20"/>
                <w:szCs w:val="20"/>
                <w:u w:val="single"/>
              </w:rPr>
              <w:t xml:space="preserve">Indicate perceived motivation for incident </w:t>
            </w:r>
            <w:r w:rsidRPr="005727CC">
              <w:rPr>
                <w:rFonts w:cs="Arial"/>
                <w:b/>
                <w:sz w:val="20"/>
                <w:szCs w:val="20"/>
                <w:u w:val="single"/>
              </w:rPr>
              <w:t>(please tick/mark one box from the selection below)</w:t>
            </w:r>
          </w:p>
          <w:p w:rsidR="00833A01" w:rsidRPr="001A0B35" w:rsidRDefault="00833A01" w:rsidP="00F04BA7">
            <w:pPr>
              <w:rPr>
                <w:b/>
                <w:sz w:val="18"/>
                <w:szCs w:val="18"/>
              </w:rPr>
            </w:pPr>
          </w:p>
        </w:tc>
      </w:tr>
      <w:tr w:rsidR="00833A01" w:rsidTr="00DB3DB0">
        <w:tc>
          <w:tcPr>
            <w:tcW w:w="970" w:type="dxa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permStart w:id="31727327" w:edGrp="everyone" w:colFirst="1" w:colLast="1"/>
            <w:permStart w:id="2092905765" w:edGrp="everyone" w:colFirst="3" w:colLast="3"/>
            <w:permStart w:id="234489299" w:edGrp="everyone" w:colFirst="5" w:colLast="5"/>
            <w:permStart w:id="207383565" w:edGrp="everyone" w:colFirst="7" w:colLast="7"/>
            <w:permStart w:id="780687600" w:edGrp="everyone" w:colFirst="9" w:colLast="9"/>
            <w:permStart w:id="814638371" w:edGrp="everyone" w:colFirst="11" w:colLast="11"/>
            <w:r>
              <w:rPr>
                <w:b/>
                <w:sz w:val="18"/>
                <w:szCs w:val="18"/>
              </w:rPr>
              <w:t>Disability</w:t>
            </w:r>
          </w:p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748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43" w:type="dxa"/>
            <w:gridSpan w:val="7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ender</w:t>
            </w:r>
          </w:p>
        </w:tc>
        <w:tc>
          <w:tcPr>
            <w:tcW w:w="1134" w:type="dxa"/>
            <w:gridSpan w:val="8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0" w:type="dxa"/>
            <w:gridSpan w:val="2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ace</w:t>
            </w:r>
          </w:p>
        </w:tc>
        <w:tc>
          <w:tcPr>
            <w:tcW w:w="875" w:type="dxa"/>
            <w:gridSpan w:val="7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77" w:type="dxa"/>
            <w:gridSpan w:val="6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ligion / Belief</w:t>
            </w:r>
          </w:p>
        </w:tc>
        <w:tc>
          <w:tcPr>
            <w:tcW w:w="716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38" w:type="dxa"/>
            <w:gridSpan w:val="6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xual Orientation</w:t>
            </w:r>
          </w:p>
        </w:tc>
        <w:tc>
          <w:tcPr>
            <w:tcW w:w="567" w:type="dxa"/>
            <w:gridSpan w:val="4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2" w:type="dxa"/>
            <w:gridSpan w:val="7"/>
            <w:shd w:val="clear" w:color="auto" w:fill="F2F2F2" w:themeFill="background1" w:themeFillShade="F2"/>
          </w:tcPr>
          <w:p w:rsidR="00833A01" w:rsidRPr="00FF09C5" w:rsidRDefault="00F04BA7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ender Identity</w:t>
            </w:r>
          </w:p>
        </w:tc>
        <w:tc>
          <w:tcPr>
            <w:tcW w:w="713" w:type="dxa"/>
            <w:shd w:val="clear" w:color="auto" w:fill="FFFFFF" w:themeFill="background1"/>
            <w:vAlign w:val="center"/>
          </w:tcPr>
          <w:p w:rsidR="00833A01" w:rsidRPr="00FF09C5" w:rsidRDefault="00833A01" w:rsidP="00F04BA7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833A01" w:rsidTr="00DB3DB0"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permStart w:id="1498444599" w:edGrp="everyone" w:colFirst="1" w:colLast="1"/>
            <w:permEnd w:id="31727327"/>
            <w:permEnd w:id="2092905765"/>
            <w:permEnd w:id="234489299"/>
            <w:permEnd w:id="207383565"/>
            <w:permEnd w:id="780687600"/>
            <w:permEnd w:id="814638371"/>
            <w:r w:rsidRPr="00A9678C">
              <w:rPr>
                <w:b/>
                <w:sz w:val="18"/>
                <w:szCs w:val="18"/>
              </w:rPr>
              <w:t>Other (please specify)</w:t>
            </w:r>
          </w:p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8242" w:type="dxa"/>
            <w:gridSpan w:val="44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Tr="00DB3DB0"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885068515" w:edGrp="everyone" w:colFirst="2" w:colLast="2"/>
            <w:permStart w:id="2032015984" w:edGrp="everyone" w:colFirst="4" w:colLast="4"/>
            <w:permStart w:id="7815138" w:edGrp="everyone" w:colFirst="7" w:colLast="7"/>
            <w:permStart w:id="1480655106" w:edGrp="everyone" w:colFirst="9" w:colLast="9"/>
            <w:permEnd w:id="1498444599"/>
            <w:r>
              <w:rPr>
                <w:b/>
                <w:sz w:val="18"/>
                <w:szCs w:val="18"/>
              </w:rPr>
              <w:t>Repeat Victim? (please specify)</w:t>
            </w:r>
          </w:p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566" w:type="dxa"/>
            <w:gridSpan w:val="3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568" w:type="dxa"/>
            <w:gridSpan w:val="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0" w:type="dxa"/>
            <w:gridSpan w:val="2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875" w:type="dxa"/>
            <w:gridSpan w:val="7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693" w:type="dxa"/>
            <w:gridSpan w:val="9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peat Hate Crime JAG Case?</w:t>
            </w:r>
          </w:p>
        </w:tc>
        <w:tc>
          <w:tcPr>
            <w:tcW w:w="538" w:type="dxa"/>
            <w:gridSpan w:val="5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167" w:type="dxa"/>
            <w:gridSpan w:val="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gridSpan w:val="4"/>
            <w:shd w:val="clear" w:color="auto" w:fill="F2F2F2" w:themeFill="background1" w:themeFillShade="F2"/>
          </w:tcPr>
          <w:p w:rsidR="00833A01" w:rsidRPr="00FF09C5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426" w:type="dxa"/>
            <w:gridSpan w:val="4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Tr="00DB3DB0"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680243906" w:edGrp="everyone" w:colFirst="1" w:colLast="1"/>
            <w:permEnd w:id="885068515"/>
            <w:permEnd w:id="2032015984"/>
            <w:permEnd w:id="7815138"/>
            <w:permEnd w:id="1480655106"/>
            <w:r>
              <w:rPr>
                <w:b/>
                <w:sz w:val="18"/>
                <w:szCs w:val="18"/>
              </w:rPr>
              <w:t>If yes, please provide details of previous incident(s)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8242" w:type="dxa"/>
            <w:gridSpan w:val="44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Tr="00DB3DB0">
        <w:tc>
          <w:tcPr>
            <w:tcW w:w="2561" w:type="dxa"/>
            <w:gridSpan w:val="14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680106568" w:edGrp="everyone" w:colFirst="2" w:colLast="2"/>
            <w:permStart w:id="1556546835" w:edGrp="everyone" w:colFirst="4" w:colLast="4"/>
            <w:permEnd w:id="1680243906"/>
            <w:r>
              <w:rPr>
                <w:b/>
                <w:sz w:val="18"/>
                <w:szCs w:val="18"/>
              </w:rPr>
              <w:t xml:space="preserve">Was the incident reported to the police? (please specify) </w:t>
            </w:r>
          </w:p>
        </w:tc>
        <w:tc>
          <w:tcPr>
            <w:tcW w:w="1134" w:type="dxa"/>
            <w:gridSpan w:val="8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2552" w:type="dxa"/>
            <w:gridSpan w:val="15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16" w:type="dxa"/>
            <w:gridSpan w:val="3"/>
            <w:shd w:val="clear" w:color="auto" w:fill="F2F2F2" w:themeFill="background1" w:themeFillShade="F2"/>
          </w:tcPr>
          <w:p w:rsidR="00833A01" w:rsidRPr="00A9678C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3840" w:type="dxa"/>
            <w:gridSpan w:val="18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Tr="00DB3DB0">
        <w:tc>
          <w:tcPr>
            <w:tcW w:w="3695" w:type="dxa"/>
            <w:gridSpan w:val="22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843860877" w:edGrp="everyone" w:colFirst="1" w:colLast="1"/>
            <w:permEnd w:id="1680106568"/>
            <w:permEnd w:id="1556546835"/>
            <w:r>
              <w:rPr>
                <w:b/>
                <w:sz w:val="18"/>
                <w:szCs w:val="18"/>
              </w:rPr>
              <w:t>If yes, please provide a crime reference number</w:t>
            </w:r>
          </w:p>
        </w:tc>
        <w:tc>
          <w:tcPr>
            <w:tcW w:w="7108" w:type="dxa"/>
            <w:gridSpan w:val="36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Tr="00DB3DB0">
        <w:tc>
          <w:tcPr>
            <w:tcW w:w="3695" w:type="dxa"/>
            <w:gridSpan w:val="22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27529036" w:edGrp="everyone" w:colFirst="1" w:colLast="1"/>
            <w:permEnd w:id="1843860877"/>
            <w:r>
              <w:rPr>
                <w:b/>
                <w:sz w:val="18"/>
                <w:szCs w:val="18"/>
              </w:rPr>
              <w:t>Log number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7108" w:type="dxa"/>
            <w:gridSpan w:val="36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permEnd w:id="27529036"/>
      <w:tr w:rsidR="00833A01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Default="00833A01" w:rsidP="00F04BA7">
            <w:pPr>
              <w:jc w:val="both"/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lastRenderedPageBreak/>
              <w:t>Partnership working to effectively tackle hate crime</w:t>
            </w:r>
          </w:p>
          <w:p w:rsidR="00833A01" w:rsidRPr="00C01065" w:rsidRDefault="00833A01" w:rsidP="00F04BA7">
            <w:pPr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833A01" w:rsidTr="00DB3DB0">
        <w:trPr>
          <w:trHeight w:val="346"/>
        </w:trPr>
        <w:tc>
          <w:tcPr>
            <w:tcW w:w="5787" w:type="dxa"/>
            <w:gridSpan w:val="32"/>
            <w:shd w:val="clear" w:color="auto" w:fill="D9D9D9" w:themeFill="background1" w:themeFillShade="D9"/>
          </w:tcPr>
          <w:p w:rsidR="00833A01" w:rsidRPr="00EE4B8B" w:rsidRDefault="00833A01" w:rsidP="00F04BA7">
            <w:pPr>
              <w:jc w:val="both"/>
              <w:rPr>
                <w:b/>
                <w:sz w:val="18"/>
                <w:szCs w:val="18"/>
              </w:rPr>
            </w:pPr>
            <w:permStart w:id="1488063567" w:edGrp="everyone" w:colFirst="2" w:colLast="2"/>
            <w:permStart w:id="1715760301" w:edGrp="everyone" w:colFirst="4" w:colLast="4"/>
            <w:r>
              <w:rPr>
                <w:b/>
                <w:sz w:val="18"/>
                <w:szCs w:val="18"/>
              </w:rPr>
              <w:t xml:space="preserve">Are there any </w:t>
            </w:r>
            <w:r w:rsidRPr="00EE4B8B">
              <w:rPr>
                <w:b/>
                <w:sz w:val="18"/>
                <w:szCs w:val="18"/>
              </w:rPr>
              <w:t>agencies involved in your complaint?</w:t>
            </w:r>
          </w:p>
        </w:tc>
        <w:tc>
          <w:tcPr>
            <w:tcW w:w="1255" w:type="dxa"/>
            <w:gridSpan w:val="10"/>
            <w:shd w:val="clear" w:color="auto" w:fill="F2F2F2" w:themeFill="background1" w:themeFillShade="F2"/>
          </w:tcPr>
          <w:p w:rsidR="00833A01" w:rsidRPr="00EE4B8B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 w:rsidRPr="00EE4B8B"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331" w:type="dxa"/>
            <w:gridSpan w:val="6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366" w:type="dxa"/>
            <w:gridSpan w:val="7"/>
            <w:shd w:val="clear" w:color="auto" w:fill="F2F2F2" w:themeFill="background1" w:themeFillShade="F2"/>
          </w:tcPr>
          <w:p w:rsidR="00833A01" w:rsidRPr="00EE4B8B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 w:rsidRPr="00EE4B8B"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64" w:type="dxa"/>
            <w:gridSpan w:val="3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permEnd w:id="1488063567"/>
      <w:permEnd w:id="1715760301"/>
      <w:tr w:rsidR="00833A01" w:rsidTr="00F04BA7">
        <w:tc>
          <w:tcPr>
            <w:tcW w:w="10803" w:type="dxa"/>
            <w:gridSpan w:val="58"/>
            <w:shd w:val="clear" w:color="auto" w:fill="F2F2F2" w:themeFill="background1" w:themeFillShade="F2"/>
          </w:tcPr>
          <w:p w:rsidR="00833A01" w:rsidRPr="00EE4B8B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f YES, who? (please tick/mark box if you give consent for your personal details to be shared with the following agencies, if necessary)</w:t>
            </w:r>
          </w:p>
        </w:tc>
      </w:tr>
      <w:tr w:rsidR="00833A01" w:rsidRPr="00EE4B8B" w:rsidTr="00DB3DB0">
        <w:tc>
          <w:tcPr>
            <w:tcW w:w="1700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permStart w:id="1173162889" w:edGrp="everyone" w:colFirst="2" w:colLast="2"/>
            <w:permStart w:id="900682451" w:edGrp="everyone" w:colFirst="4" w:colLast="4"/>
            <w:permStart w:id="2090149639" w:edGrp="everyone" w:colFirst="7" w:colLast="7"/>
            <w:permStart w:id="397427870" w:edGrp="everyone" w:colFirst="9" w:colLast="9"/>
            <w:permStart w:id="663189886" w:edGrp="everyone" w:colFirst="12" w:colLast="12"/>
            <w:permStart w:id="73672566" w:edGrp="everyone" w:colFirst="14" w:colLast="14"/>
            <w:r>
              <w:rPr>
                <w:b/>
                <w:sz w:val="18"/>
                <w:szCs w:val="18"/>
              </w:rPr>
              <w:t>Youth Offending Team</w:t>
            </w:r>
          </w:p>
        </w:tc>
        <w:tc>
          <w:tcPr>
            <w:tcW w:w="580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34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9" w:type="dxa"/>
            <w:gridSpan w:val="3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309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88" w:type="dxa"/>
            <w:gridSpan w:val="9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Victim Support Services</w:t>
            </w: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6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425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1" w:type="dxa"/>
            <w:gridSpan w:val="6"/>
            <w:shd w:val="clear" w:color="auto" w:fill="D9D9D9" w:themeFill="background1" w:themeFillShade="D9"/>
          </w:tcPr>
          <w:p w:rsidR="00833A01" w:rsidRPr="00EE4B8B" w:rsidRDefault="00833A01" w:rsidP="00833A01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itizens Advice Bureau</w:t>
            </w:r>
          </w:p>
        </w:tc>
        <w:tc>
          <w:tcPr>
            <w:tcW w:w="709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5" w:type="dxa"/>
            <w:gridSpan w:val="2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8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713" w:type="dxa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1700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permStart w:id="1526141618" w:edGrp="everyone" w:colFirst="2" w:colLast="2"/>
            <w:permStart w:id="1650359596" w:edGrp="everyone" w:colFirst="4" w:colLast="4"/>
            <w:permStart w:id="755699163" w:edGrp="everyone" w:colFirst="7" w:colLast="7"/>
            <w:permStart w:id="1754086489" w:edGrp="everyone" w:colFirst="9" w:colLast="9"/>
            <w:permStart w:id="1389378589" w:edGrp="everyone" w:colFirst="12" w:colLast="12"/>
            <w:permStart w:id="194395269" w:edGrp="everyone" w:colFirst="14" w:colLast="14"/>
            <w:permEnd w:id="1173162889"/>
            <w:permEnd w:id="900682451"/>
            <w:permEnd w:id="2090149639"/>
            <w:permEnd w:id="397427870"/>
            <w:permEnd w:id="663189886"/>
            <w:permEnd w:id="73672566"/>
            <w:r>
              <w:rPr>
                <w:b/>
                <w:sz w:val="18"/>
                <w:szCs w:val="18"/>
              </w:rPr>
              <w:t>Refugee &amp; Support Agency</w:t>
            </w:r>
          </w:p>
        </w:tc>
        <w:tc>
          <w:tcPr>
            <w:tcW w:w="580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34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9" w:type="dxa"/>
            <w:gridSpan w:val="3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309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88" w:type="dxa"/>
            <w:gridSpan w:val="9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octor / Medical Services</w:t>
            </w: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6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425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1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ocial Services</w:t>
            </w:r>
          </w:p>
        </w:tc>
        <w:tc>
          <w:tcPr>
            <w:tcW w:w="709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5" w:type="dxa"/>
            <w:gridSpan w:val="2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8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713" w:type="dxa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1700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permStart w:id="1110187418" w:edGrp="everyone" w:colFirst="2" w:colLast="2"/>
            <w:permStart w:id="1724269304" w:edGrp="everyone" w:colFirst="4" w:colLast="4"/>
            <w:permStart w:id="1241284554" w:edGrp="everyone" w:colFirst="7" w:colLast="7"/>
            <w:permStart w:id="294322329" w:edGrp="everyone" w:colFirst="9" w:colLast="9"/>
            <w:permStart w:id="1670458563" w:edGrp="everyone" w:colFirst="12" w:colLast="12"/>
            <w:permStart w:id="130445276" w:edGrp="everyone" w:colFirst="14" w:colLast="14"/>
            <w:permEnd w:id="1526141618"/>
            <w:permEnd w:id="1650359596"/>
            <w:permEnd w:id="755699163"/>
            <w:permEnd w:id="1754086489"/>
            <w:permEnd w:id="1389378589"/>
            <w:permEnd w:id="194395269"/>
            <w:r>
              <w:rPr>
                <w:b/>
                <w:sz w:val="18"/>
                <w:szCs w:val="18"/>
              </w:rPr>
              <w:t>Crown Prosecution Service</w:t>
            </w:r>
          </w:p>
        </w:tc>
        <w:tc>
          <w:tcPr>
            <w:tcW w:w="580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34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9" w:type="dxa"/>
            <w:gridSpan w:val="3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309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88" w:type="dxa"/>
            <w:gridSpan w:val="9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erseyside Police</w:t>
            </w: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6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425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1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ducation Department / School</w:t>
            </w:r>
          </w:p>
        </w:tc>
        <w:tc>
          <w:tcPr>
            <w:tcW w:w="709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5" w:type="dxa"/>
            <w:gridSpan w:val="2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8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713" w:type="dxa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1700" w:type="dxa"/>
            <w:gridSpan w:val="6"/>
            <w:shd w:val="clear" w:color="auto" w:fill="D9D9D9" w:themeFill="background1" w:themeFillShade="D9"/>
          </w:tcPr>
          <w:p w:rsidR="00833A01" w:rsidRPr="00EE4B8B" w:rsidRDefault="00833A01" w:rsidP="00833A01">
            <w:pPr>
              <w:rPr>
                <w:b/>
                <w:sz w:val="18"/>
                <w:szCs w:val="18"/>
              </w:rPr>
            </w:pPr>
            <w:permStart w:id="139491933" w:edGrp="everyone" w:colFirst="2" w:colLast="2"/>
            <w:permStart w:id="216866677" w:edGrp="everyone" w:colFirst="4" w:colLast="4"/>
            <w:permStart w:id="1794575956" w:edGrp="everyone" w:colFirst="7" w:colLast="7"/>
            <w:permStart w:id="1353927743" w:edGrp="everyone" w:colFirst="9" w:colLast="9"/>
            <w:permStart w:id="1163864421" w:edGrp="everyone" w:colFirst="12" w:colLast="12"/>
            <w:permStart w:id="1566184304" w:edGrp="everyone" w:colFirst="14" w:colLast="14"/>
            <w:permEnd w:id="1110187418"/>
            <w:permEnd w:id="1724269304"/>
            <w:permEnd w:id="1241284554"/>
            <w:permEnd w:id="294322329"/>
            <w:permEnd w:id="1670458563"/>
            <w:permEnd w:id="130445276"/>
            <w:r>
              <w:rPr>
                <w:b/>
                <w:sz w:val="18"/>
                <w:szCs w:val="18"/>
              </w:rPr>
              <w:t xml:space="preserve">Neighbourhood Wardens </w:t>
            </w:r>
          </w:p>
        </w:tc>
        <w:tc>
          <w:tcPr>
            <w:tcW w:w="580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34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9" w:type="dxa"/>
            <w:gridSpan w:val="3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309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88" w:type="dxa"/>
            <w:gridSpan w:val="9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erseyside Probation Service</w:t>
            </w: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6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425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1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erseyside Fire &amp; Rescue</w:t>
            </w:r>
          </w:p>
        </w:tc>
        <w:tc>
          <w:tcPr>
            <w:tcW w:w="709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5" w:type="dxa"/>
            <w:gridSpan w:val="2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88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713" w:type="dxa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1700" w:type="dxa"/>
            <w:gridSpan w:val="6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permStart w:id="465786919" w:edGrp="everyone" w:colFirst="2" w:colLast="2"/>
            <w:permStart w:id="1917203071" w:edGrp="everyone" w:colFirst="4" w:colLast="4"/>
            <w:permStart w:id="636629299" w:edGrp="everyone" w:colFirst="7" w:colLast="7"/>
            <w:permStart w:id="1600943133" w:edGrp="everyone" w:colFirst="9" w:colLast="9"/>
            <w:permEnd w:id="139491933"/>
            <w:permEnd w:id="216866677"/>
            <w:permEnd w:id="1794575956"/>
            <w:permEnd w:id="1353927743"/>
            <w:permEnd w:id="1163864421"/>
            <w:permEnd w:id="1566184304"/>
            <w:r>
              <w:rPr>
                <w:b/>
                <w:sz w:val="18"/>
                <w:szCs w:val="18"/>
              </w:rPr>
              <w:t>Landlord</w:t>
            </w:r>
          </w:p>
        </w:tc>
        <w:tc>
          <w:tcPr>
            <w:tcW w:w="580" w:type="dxa"/>
            <w:gridSpan w:val="4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34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9" w:type="dxa"/>
            <w:gridSpan w:val="3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309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88" w:type="dxa"/>
            <w:gridSpan w:val="9"/>
            <w:shd w:val="clear" w:color="auto" w:fill="D9D9D9" w:themeFill="background1" w:themeFillShade="D9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ther support agency</w:t>
            </w:r>
          </w:p>
        </w:tc>
        <w:tc>
          <w:tcPr>
            <w:tcW w:w="739" w:type="dxa"/>
            <w:gridSpan w:val="5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426" w:type="dxa"/>
            <w:gridSpan w:val="3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F2F2F2" w:themeFill="background1" w:themeFillShade="F2"/>
          </w:tcPr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425" w:type="dxa"/>
            <w:gridSpan w:val="5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1" w:type="dxa"/>
            <w:gridSpan w:val="6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f YES, please specify</w:t>
            </w:r>
          </w:p>
          <w:p w:rsidR="00833A01" w:rsidRPr="00EE4B8B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2135" w:type="dxa"/>
            <w:gridSpan w:val="8"/>
            <w:shd w:val="clear" w:color="auto" w:fill="FFFFFF" w:themeFill="background1"/>
          </w:tcPr>
          <w:p w:rsidR="00833A01" w:rsidRDefault="00833A01" w:rsidP="00F04BA7">
            <w:pPr>
              <w:rPr>
                <w:sz w:val="18"/>
                <w:szCs w:val="18"/>
              </w:rPr>
            </w:pPr>
            <w:permStart w:id="233185051" w:edGrp="everyone"/>
          </w:p>
          <w:permEnd w:id="233185051"/>
          <w:p w:rsidR="005169AB" w:rsidRPr="009A32BD" w:rsidRDefault="005169AB" w:rsidP="00F04BA7">
            <w:pPr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201568053" w:edGrp="everyone" w:colFirst="1" w:colLast="1"/>
            <w:permEnd w:id="465786919"/>
            <w:permEnd w:id="1917203071"/>
            <w:permEnd w:id="636629299"/>
            <w:permEnd w:id="1600943133"/>
            <w:r>
              <w:rPr>
                <w:b/>
                <w:sz w:val="18"/>
                <w:szCs w:val="18"/>
              </w:rPr>
              <w:t>Who is your Registered Housing Provider? (Landlord) (please specify)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4974" w:type="dxa"/>
            <w:gridSpan w:val="23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523727859" w:edGrp="everyone" w:colFirst="2" w:colLast="2"/>
            <w:permStart w:id="1372878467" w:edGrp="everyone" w:colFirst="4" w:colLast="4"/>
            <w:permEnd w:id="1201568053"/>
            <w:r>
              <w:rPr>
                <w:b/>
                <w:sz w:val="18"/>
                <w:szCs w:val="18"/>
              </w:rPr>
              <w:t xml:space="preserve">Would you like to be contacted by the police Hate Crime 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-ordinator?</w:t>
            </w: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833A01">
            <w:pPr>
              <w:rPr>
                <w:b/>
                <w:sz w:val="18"/>
                <w:szCs w:val="18"/>
              </w:rPr>
            </w:pPr>
            <w:permStart w:id="1219692685" w:edGrp="everyone" w:colFirst="2" w:colLast="2"/>
            <w:permStart w:id="1781616711" w:edGrp="everyone" w:colFirst="4" w:colLast="4"/>
            <w:permEnd w:id="1523727859"/>
            <w:permEnd w:id="1372878467"/>
            <w:r>
              <w:rPr>
                <w:b/>
                <w:sz w:val="18"/>
                <w:szCs w:val="18"/>
              </w:rPr>
              <w:t>Would you like to be contacted by the Hate Crime Support Service at the Anthony Walker Foundation?</w:t>
            </w: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121726328" w:edGrp="everyone" w:colFirst="2" w:colLast="2"/>
            <w:permStart w:id="601499530" w:edGrp="everyone" w:colFirst="4" w:colLast="4"/>
            <w:permEnd w:id="1219692685"/>
            <w:permEnd w:id="1781616711"/>
            <w:r>
              <w:rPr>
                <w:b/>
                <w:sz w:val="18"/>
                <w:szCs w:val="18"/>
              </w:rPr>
              <w:t>Do you consent to sharing your information with the Hate Crime JAG?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034628146" w:edGrp="everyone" w:colFirst="2" w:colLast="2"/>
            <w:permStart w:id="827985060" w:edGrp="everyone" w:colFirst="4" w:colLast="4"/>
            <w:permEnd w:id="1121726328"/>
            <w:permEnd w:id="601499530"/>
            <w:r>
              <w:rPr>
                <w:b/>
                <w:sz w:val="18"/>
                <w:szCs w:val="18"/>
              </w:rPr>
              <w:t xml:space="preserve">Has there previously been a referral to the Hate Crime JAG? 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442242806" w:edGrp="everyone" w:colFirst="3" w:colLast="3"/>
            <w:permStart w:id="135165479" w:edGrp="everyone" w:colFirst="1" w:colLast="1"/>
            <w:permEnd w:id="1034628146"/>
            <w:permEnd w:id="827985060"/>
            <w:r>
              <w:rPr>
                <w:b/>
                <w:sz w:val="18"/>
                <w:szCs w:val="18"/>
              </w:rPr>
              <w:t>If YES, when?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2737" w:type="dxa"/>
            <w:gridSpan w:val="14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ase number (if known)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permEnd w:id="442242806"/>
      <w:permEnd w:id="135165479"/>
      <w:tr w:rsidR="00833A01" w:rsidRPr="00EE4B8B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FE13DE" w:rsidRDefault="00833A01" w:rsidP="00F04BA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Perpetrator(s) Details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</w:tr>
      <w:tr w:rsidR="00833A01" w:rsidRPr="00EE4B8B" w:rsidTr="00DB3DB0">
        <w:trPr>
          <w:trHeight w:val="288"/>
        </w:trPr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334587940" w:edGrp="everyone" w:colFirst="2" w:colLast="2"/>
            <w:permStart w:id="160202373" w:edGrp="everyone" w:colFirst="4" w:colLast="4"/>
            <w:r>
              <w:rPr>
                <w:b/>
                <w:sz w:val="18"/>
                <w:szCs w:val="18"/>
              </w:rPr>
              <w:t>Is the identity of the perpetrator known?</w:t>
            </w:r>
          </w:p>
          <w:p w:rsidR="00833A01" w:rsidRPr="00AF4093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Pr="00BF7D98" w:rsidRDefault="00833A01" w:rsidP="00F04BA7">
            <w:pPr>
              <w:rPr>
                <w:b/>
                <w:sz w:val="18"/>
                <w:szCs w:val="18"/>
              </w:rPr>
            </w:pPr>
            <w:r w:rsidRPr="00BF7D98"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Pr="00BF7D98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546674694" w:edGrp="everyone" w:colFirst="1" w:colLast="1"/>
            <w:permEnd w:id="1334587940"/>
            <w:permEnd w:id="160202373"/>
            <w:r>
              <w:rPr>
                <w:b/>
                <w:sz w:val="18"/>
                <w:szCs w:val="18"/>
              </w:rPr>
              <w:t>If YES, please provide names and addresses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4974" w:type="dxa"/>
            <w:gridSpan w:val="23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002792117" w:edGrp="everyone" w:colFirst="1" w:colLast="1"/>
            <w:permEnd w:id="1546674694"/>
            <w:r>
              <w:rPr>
                <w:b/>
                <w:sz w:val="18"/>
                <w:szCs w:val="18"/>
              </w:rPr>
              <w:t>If NO, could you provide a description? (Age, sex, height, ethnicity, build, clothing, distinguishing marks, tattoos etc)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4974" w:type="dxa"/>
            <w:gridSpan w:val="23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118381463" w:edGrp="everyone" w:colFirst="1" w:colLast="1"/>
            <w:permEnd w:id="1002792117"/>
            <w:r>
              <w:rPr>
                <w:b/>
                <w:sz w:val="18"/>
                <w:szCs w:val="18"/>
              </w:rPr>
              <w:t>Was a vehicle used? Please describe the vehicle e.g. colour, make, model, registration number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4974" w:type="dxa"/>
            <w:gridSpan w:val="23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193937758" w:edGrp="everyone" w:colFirst="2" w:colLast="2"/>
            <w:permStart w:id="90920201" w:edGrp="everyone" w:colFirst="4" w:colLast="4"/>
            <w:permEnd w:id="1118381463"/>
            <w:r>
              <w:rPr>
                <w:b/>
                <w:sz w:val="18"/>
                <w:szCs w:val="18"/>
              </w:rPr>
              <w:t>Does the victim agree to any perpetrator being approached by any agencies?</w:t>
            </w: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Pr="00BF7D98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Pr="00BF7D98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E4B8B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1657150237" w:edGrp="everyone" w:colFirst="1" w:colLast="1"/>
            <w:permStart w:id="741217558" w:edGrp="everyone" w:colFirst="3" w:colLast="3"/>
            <w:permEnd w:id="1193937758"/>
            <w:permEnd w:id="90920201"/>
            <w:r>
              <w:rPr>
                <w:b/>
                <w:sz w:val="18"/>
                <w:szCs w:val="18"/>
              </w:rPr>
              <w:t>If YES, which agencies?</w:t>
            </w:r>
          </w:p>
          <w:p w:rsidR="00833A01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2737" w:type="dxa"/>
            <w:gridSpan w:val="14"/>
            <w:shd w:val="clear" w:color="auto" w:fill="FFFFFF" w:themeFill="background1"/>
          </w:tcPr>
          <w:p w:rsidR="00833A01" w:rsidRPr="009A32BD" w:rsidRDefault="00833A01" w:rsidP="00F04BA7">
            <w:pPr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Pr="00BF7D98" w:rsidRDefault="00833A01" w:rsidP="00F04BA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ase number (if known)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9A32BD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permEnd w:id="1657150237"/>
      <w:permEnd w:id="741217558"/>
      <w:tr w:rsidR="00833A01" w:rsidRPr="00EE4B8B" w:rsidTr="00F04BA7">
        <w:tc>
          <w:tcPr>
            <w:tcW w:w="10803" w:type="dxa"/>
            <w:gridSpan w:val="58"/>
            <w:shd w:val="clear" w:color="auto" w:fill="BFBFBF" w:themeFill="background1" w:themeFillShade="BF"/>
          </w:tcPr>
          <w:p w:rsidR="00833A01" w:rsidRPr="009359EC" w:rsidRDefault="00833A01" w:rsidP="00F04BA7">
            <w:pPr>
              <w:rPr>
                <w:b/>
                <w:sz w:val="20"/>
                <w:szCs w:val="20"/>
                <w:u w:val="single"/>
              </w:rPr>
            </w:pPr>
            <w:r>
              <w:rPr>
                <w:b/>
                <w:sz w:val="20"/>
                <w:szCs w:val="20"/>
                <w:u w:val="single"/>
              </w:rPr>
              <w:t>Witness Details</w:t>
            </w:r>
          </w:p>
          <w:p w:rsidR="00833A01" w:rsidRPr="00BF7D98" w:rsidRDefault="00833A01" w:rsidP="00F04BA7">
            <w:pPr>
              <w:rPr>
                <w:b/>
                <w:sz w:val="18"/>
                <w:szCs w:val="18"/>
              </w:rPr>
            </w:pPr>
          </w:p>
        </w:tc>
      </w:tr>
      <w:tr w:rsidR="00833A01" w:rsidRPr="00ED7AB9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permStart w:id="686170021" w:edGrp="everyone" w:colFirst="2" w:colLast="2"/>
            <w:permStart w:id="1481388537" w:edGrp="everyone" w:colFirst="4" w:colLast="4"/>
            <w:r w:rsidRPr="00AF493E">
              <w:rPr>
                <w:b/>
                <w:sz w:val="18"/>
                <w:szCs w:val="18"/>
              </w:rPr>
              <w:t>Are there any witnesses to the incident?</w:t>
            </w:r>
          </w:p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r w:rsidRPr="00AF493E"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AF493E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r w:rsidRPr="00AF493E"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AF493E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D7AB9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permStart w:id="594941063" w:edGrp="everyone" w:colFirst="1" w:colLast="1"/>
            <w:permEnd w:id="686170021"/>
            <w:permEnd w:id="1481388537"/>
            <w:r w:rsidRPr="00AF493E">
              <w:rPr>
                <w:b/>
                <w:sz w:val="18"/>
                <w:szCs w:val="18"/>
              </w:rPr>
              <w:t>If YES, please provide names and addresses</w:t>
            </w:r>
          </w:p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4974" w:type="dxa"/>
            <w:gridSpan w:val="23"/>
            <w:shd w:val="clear" w:color="auto" w:fill="FFFFFF" w:themeFill="background1"/>
          </w:tcPr>
          <w:p w:rsidR="00833A01" w:rsidRPr="00AF493E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ED7AB9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Default="00833A01" w:rsidP="00F04BA7">
            <w:pPr>
              <w:rPr>
                <w:b/>
                <w:sz w:val="18"/>
                <w:szCs w:val="18"/>
              </w:rPr>
            </w:pPr>
            <w:permStart w:id="9573216" w:edGrp="everyone" w:colFirst="2" w:colLast="2"/>
            <w:permStart w:id="1442151851" w:edGrp="everyone" w:colFirst="4" w:colLast="4"/>
            <w:permEnd w:id="594941063"/>
            <w:r w:rsidRPr="00AF493E">
              <w:rPr>
                <w:b/>
                <w:sz w:val="18"/>
                <w:szCs w:val="18"/>
              </w:rPr>
              <w:t>Does the victim agree to any witnesses being approached by agencies?</w:t>
            </w:r>
          </w:p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1134" w:type="dxa"/>
            <w:gridSpan w:val="5"/>
            <w:shd w:val="clear" w:color="auto" w:fill="F2F2F2" w:themeFill="background1" w:themeFillShade="F2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r w:rsidRPr="00AF493E">
              <w:rPr>
                <w:b/>
                <w:sz w:val="18"/>
                <w:szCs w:val="18"/>
              </w:rPr>
              <w:t>YES</w:t>
            </w:r>
          </w:p>
        </w:tc>
        <w:tc>
          <w:tcPr>
            <w:tcW w:w="1603" w:type="dxa"/>
            <w:gridSpan w:val="9"/>
            <w:shd w:val="clear" w:color="auto" w:fill="FFFFFF" w:themeFill="background1"/>
            <w:vAlign w:val="center"/>
          </w:tcPr>
          <w:p w:rsidR="00833A01" w:rsidRPr="00AF493E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36" w:type="dxa"/>
            <w:gridSpan w:val="7"/>
            <w:shd w:val="clear" w:color="auto" w:fill="F2F2F2" w:themeFill="background1" w:themeFillShade="F2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r w:rsidRPr="00AF493E">
              <w:rPr>
                <w:b/>
                <w:sz w:val="18"/>
                <w:szCs w:val="18"/>
              </w:rPr>
              <w:t>NO</w:t>
            </w:r>
          </w:p>
        </w:tc>
        <w:tc>
          <w:tcPr>
            <w:tcW w:w="1001" w:type="dxa"/>
            <w:gridSpan w:val="2"/>
            <w:shd w:val="clear" w:color="auto" w:fill="FFFFFF" w:themeFill="background1"/>
            <w:vAlign w:val="center"/>
          </w:tcPr>
          <w:p w:rsidR="00833A01" w:rsidRPr="00AF493E" w:rsidRDefault="00833A01" w:rsidP="00F04BA7">
            <w:pPr>
              <w:jc w:val="center"/>
              <w:rPr>
                <w:sz w:val="18"/>
                <w:szCs w:val="18"/>
              </w:rPr>
            </w:pPr>
          </w:p>
        </w:tc>
      </w:tr>
      <w:tr w:rsidR="00833A01" w:rsidRPr="00ED7AB9" w:rsidTr="00DB3DB0">
        <w:tc>
          <w:tcPr>
            <w:tcW w:w="5829" w:type="dxa"/>
            <w:gridSpan w:val="35"/>
            <w:shd w:val="clear" w:color="auto" w:fill="D9D9D9" w:themeFill="background1" w:themeFillShade="D9"/>
          </w:tcPr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  <w:permStart w:id="840585866" w:edGrp="everyone" w:colFirst="1" w:colLast="1"/>
            <w:permEnd w:id="9573216"/>
            <w:permEnd w:id="1442151851"/>
            <w:r w:rsidRPr="00AF493E">
              <w:rPr>
                <w:b/>
                <w:sz w:val="18"/>
                <w:szCs w:val="18"/>
              </w:rPr>
              <w:t>If YES, which agencies?</w:t>
            </w:r>
          </w:p>
          <w:p w:rsidR="00833A01" w:rsidRPr="00AF493E" w:rsidRDefault="00833A01" w:rsidP="00F04BA7">
            <w:pPr>
              <w:rPr>
                <w:b/>
                <w:sz w:val="18"/>
                <w:szCs w:val="18"/>
              </w:rPr>
            </w:pPr>
          </w:p>
        </w:tc>
        <w:tc>
          <w:tcPr>
            <w:tcW w:w="4974" w:type="dxa"/>
            <w:gridSpan w:val="23"/>
            <w:shd w:val="clear" w:color="auto" w:fill="FFFFFF" w:themeFill="background1"/>
          </w:tcPr>
          <w:p w:rsidR="00833A01" w:rsidRPr="00AF493E" w:rsidRDefault="00833A01" w:rsidP="00F04BA7">
            <w:pPr>
              <w:rPr>
                <w:sz w:val="18"/>
                <w:szCs w:val="18"/>
              </w:rPr>
            </w:pPr>
          </w:p>
        </w:tc>
      </w:tr>
      <w:permEnd w:id="840585866"/>
    </w:tbl>
    <w:p w:rsidR="00833A01" w:rsidRDefault="00833A01" w:rsidP="00F04BA7">
      <w:pPr>
        <w:ind w:left="-851"/>
        <w:jc w:val="center"/>
        <w:rPr>
          <w:b/>
          <w:sz w:val="24"/>
          <w:szCs w:val="24"/>
        </w:rPr>
      </w:pPr>
    </w:p>
    <w:p w:rsidR="00340C72" w:rsidRDefault="00340C72" w:rsidP="00F04BA7">
      <w:pPr>
        <w:ind w:left="-851"/>
        <w:jc w:val="center"/>
        <w:rPr>
          <w:b/>
          <w:sz w:val="24"/>
          <w:szCs w:val="24"/>
        </w:rPr>
      </w:pPr>
    </w:p>
    <w:p w:rsidR="00DB3DB0" w:rsidRDefault="00DB3DB0" w:rsidP="00F04BA7">
      <w:pPr>
        <w:ind w:left="-851"/>
        <w:jc w:val="center"/>
        <w:rPr>
          <w:b/>
          <w:sz w:val="24"/>
          <w:szCs w:val="24"/>
        </w:rPr>
      </w:pPr>
    </w:p>
    <w:p w:rsidR="00DB3DB0" w:rsidRDefault="00DB3DB0" w:rsidP="00F04BA7">
      <w:pPr>
        <w:ind w:left="-851"/>
        <w:jc w:val="center"/>
        <w:rPr>
          <w:b/>
          <w:sz w:val="24"/>
          <w:szCs w:val="24"/>
        </w:rPr>
      </w:pPr>
    </w:p>
    <w:p w:rsidR="00340C72" w:rsidRDefault="00833A01" w:rsidP="00340C72">
      <w:pPr>
        <w:ind w:left="-851"/>
        <w:jc w:val="center"/>
        <w:rPr>
          <w:b/>
          <w:sz w:val="24"/>
          <w:szCs w:val="24"/>
        </w:rPr>
      </w:pPr>
      <w:r w:rsidRPr="008F5723">
        <w:rPr>
          <w:b/>
          <w:sz w:val="24"/>
          <w:szCs w:val="24"/>
        </w:rPr>
        <w:lastRenderedPageBreak/>
        <w:t>Hate Crime risk assessment checklist</w:t>
      </w:r>
    </w:p>
    <w:p w:rsidR="00833A01" w:rsidRPr="00492E98" w:rsidRDefault="00833A01" w:rsidP="00340C72">
      <w:pPr>
        <w:ind w:left="-851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The following</w:t>
      </w:r>
      <w:r w:rsidRPr="00492E98">
        <w:rPr>
          <w:b/>
          <w:sz w:val="20"/>
          <w:szCs w:val="20"/>
        </w:rPr>
        <w:t xml:space="preserve"> assessment questions should</w:t>
      </w:r>
      <w:r>
        <w:rPr>
          <w:b/>
          <w:sz w:val="20"/>
          <w:szCs w:val="20"/>
        </w:rPr>
        <w:t xml:space="preserve"> be completed with the victim or the victim’s nominee and represent the perception of the victim. Information supporting answers to the questions </w:t>
      </w:r>
      <w:r w:rsidR="00340C72">
        <w:rPr>
          <w:b/>
          <w:sz w:val="20"/>
          <w:szCs w:val="20"/>
        </w:rPr>
        <w:t xml:space="preserve">can </w:t>
      </w:r>
      <w:r>
        <w:rPr>
          <w:b/>
          <w:sz w:val="20"/>
          <w:szCs w:val="20"/>
        </w:rPr>
        <w:t>be re</w:t>
      </w:r>
      <w:r w:rsidR="00340C72">
        <w:rPr>
          <w:b/>
          <w:sz w:val="20"/>
          <w:szCs w:val="20"/>
        </w:rPr>
        <w:t>corded</w:t>
      </w:r>
      <w:r>
        <w:rPr>
          <w:b/>
          <w:sz w:val="20"/>
          <w:szCs w:val="20"/>
        </w:rPr>
        <w:t xml:space="preserve"> in the narratives provided in relation to the latest and previous incidents which are included in the ‘Incident Details’ section of this form.</w:t>
      </w:r>
    </w:p>
    <w:tbl>
      <w:tblPr>
        <w:tblStyle w:val="TableGrid"/>
        <w:tblW w:w="10661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2694"/>
        <w:gridCol w:w="2864"/>
        <w:gridCol w:w="850"/>
        <w:gridCol w:w="1276"/>
        <w:gridCol w:w="2948"/>
        <w:gridCol w:w="29"/>
      </w:tblGrid>
      <w:tr w:rsidR="00833A01" w:rsidRPr="00492E98" w:rsidTr="00F04BA7">
        <w:trPr>
          <w:gridAfter w:val="1"/>
          <w:wAfter w:w="29" w:type="dxa"/>
        </w:trPr>
        <w:tc>
          <w:tcPr>
            <w:tcW w:w="5558" w:type="dxa"/>
            <w:gridSpan w:val="2"/>
            <w:shd w:val="clear" w:color="auto" w:fill="BFBFBF" w:themeFill="background1" w:themeFillShade="BF"/>
          </w:tcPr>
          <w:p w:rsidR="00833A01" w:rsidRPr="008F5723" w:rsidRDefault="00833A01" w:rsidP="00F04BA7">
            <w:pPr>
              <w:jc w:val="both"/>
              <w:rPr>
                <w:b/>
                <w:sz w:val="24"/>
                <w:szCs w:val="24"/>
              </w:rPr>
            </w:pPr>
            <w:r w:rsidRPr="008F5723">
              <w:rPr>
                <w:b/>
                <w:sz w:val="24"/>
                <w:szCs w:val="24"/>
              </w:rPr>
              <w:t>Questions</w:t>
            </w:r>
          </w:p>
          <w:p w:rsidR="00833A01" w:rsidRPr="00857245" w:rsidRDefault="00833A01" w:rsidP="00F04BA7">
            <w:pPr>
              <w:jc w:val="both"/>
              <w:rPr>
                <w:b/>
                <w:sz w:val="18"/>
                <w:szCs w:val="18"/>
              </w:rPr>
            </w:pPr>
            <w:r w:rsidRPr="00857245">
              <w:rPr>
                <w:b/>
                <w:sz w:val="18"/>
                <w:szCs w:val="18"/>
              </w:rPr>
              <w:t>In answering any question with a ‘Yes’, if there is significant cause for concern, please provide additional information in the spaces indicated below.</w:t>
            </w:r>
          </w:p>
        </w:tc>
        <w:tc>
          <w:tcPr>
            <w:tcW w:w="850" w:type="dxa"/>
            <w:shd w:val="clear" w:color="auto" w:fill="BFBFBF" w:themeFill="background1" w:themeFillShade="BF"/>
          </w:tcPr>
          <w:p w:rsidR="00833A01" w:rsidRPr="008F5723" w:rsidRDefault="00833A01" w:rsidP="00F04BA7">
            <w:pPr>
              <w:jc w:val="center"/>
              <w:rPr>
                <w:b/>
                <w:sz w:val="24"/>
                <w:szCs w:val="24"/>
              </w:rPr>
            </w:pPr>
            <w:r w:rsidRPr="008F5723">
              <w:rPr>
                <w:b/>
                <w:sz w:val="24"/>
                <w:szCs w:val="24"/>
              </w:rPr>
              <w:t>Yes</w:t>
            </w:r>
          </w:p>
          <w:p w:rsidR="00833A01" w:rsidRPr="00A317AA" w:rsidRDefault="00833A01" w:rsidP="00F04BA7">
            <w:pPr>
              <w:jc w:val="center"/>
              <w:rPr>
                <w:b/>
                <w:i/>
                <w:sz w:val="18"/>
                <w:szCs w:val="18"/>
              </w:rPr>
            </w:pPr>
            <w:r>
              <w:rPr>
                <w:b/>
                <w:i/>
                <w:sz w:val="18"/>
                <w:szCs w:val="18"/>
              </w:rPr>
              <w:t>[Enter Y or t</w:t>
            </w:r>
            <w:r w:rsidRPr="00A317AA">
              <w:rPr>
                <w:b/>
                <w:i/>
                <w:sz w:val="18"/>
                <w:szCs w:val="18"/>
              </w:rPr>
              <w:t>ick</w:t>
            </w:r>
            <w:r>
              <w:rPr>
                <w:b/>
                <w:i/>
                <w:sz w:val="18"/>
                <w:szCs w:val="18"/>
              </w:rPr>
              <w:t>/ cross</w:t>
            </w:r>
            <w:r w:rsidRPr="00A317AA">
              <w:rPr>
                <w:b/>
                <w:i/>
                <w:sz w:val="18"/>
                <w:szCs w:val="18"/>
              </w:rPr>
              <w:t>]</w:t>
            </w:r>
          </w:p>
        </w:tc>
        <w:tc>
          <w:tcPr>
            <w:tcW w:w="1276" w:type="dxa"/>
            <w:shd w:val="clear" w:color="auto" w:fill="BFBFBF" w:themeFill="background1" w:themeFillShade="BF"/>
          </w:tcPr>
          <w:p w:rsidR="00833A01" w:rsidRPr="008F5723" w:rsidRDefault="00833A01" w:rsidP="00F04BA7">
            <w:pPr>
              <w:jc w:val="center"/>
              <w:rPr>
                <w:b/>
                <w:sz w:val="24"/>
                <w:szCs w:val="24"/>
              </w:rPr>
            </w:pPr>
            <w:r w:rsidRPr="008F5723">
              <w:rPr>
                <w:b/>
                <w:sz w:val="24"/>
                <w:szCs w:val="24"/>
              </w:rPr>
              <w:t>No/Don’t Know</w:t>
            </w:r>
          </w:p>
          <w:p w:rsidR="00833A01" w:rsidRPr="00A317AA" w:rsidRDefault="00833A01" w:rsidP="00F04BA7">
            <w:pPr>
              <w:jc w:val="center"/>
              <w:rPr>
                <w:b/>
                <w:i/>
                <w:sz w:val="18"/>
                <w:szCs w:val="18"/>
              </w:rPr>
            </w:pPr>
            <w:r w:rsidRPr="00A317AA">
              <w:rPr>
                <w:b/>
                <w:i/>
                <w:sz w:val="18"/>
                <w:szCs w:val="18"/>
              </w:rPr>
              <w:t>[Enter N or DK]</w:t>
            </w:r>
          </w:p>
        </w:tc>
        <w:tc>
          <w:tcPr>
            <w:tcW w:w="2948" w:type="dxa"/>
            <w:shd w:val="clear" w:color="auto" w:fill="BFBFBF" w:themeFill="background1" w:themeFillShade="BF"/>
          </w:tcPr>
          <w:p w:rsidR="00833A01" w:rsidRPr="008F5723" w:rsidRDefault="00833A01" w:rsidP="00F04BA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f question answered with a ‘Yes’, please provide additional information here. </w:t>
            </w:r>
          </w:p>
        </w:tc>
      </w:tr>
      <w:tr w:rsidR="00833A01" w:rsidRPr="00492E98" w:rsidTr="00F04BA7">
        <w:trPr>
          <w:gridAfter w:val="1"/>
          <w:wAfter w:w="29" w:type="dxa"/>
          <w:trHeight w:val="195"/>
        </w:trPr>
        <w:tc>
          <w:tcPr>
            <w:tcW w:w="5558" w:type="dxa"/>
            <w:gridSpan w:val="2"/>
          </w:tcPr>
          <w:p w:rsidR="00833A01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061834474" w:edGrp="everyone" w:colFirst="1" w:colLast="1"/>
            <w:permStart w:id="1227377350" w:edGrp="everyone" w:colFirst="2" w:colLast="2"/>
            <w:permStart w:id="816470259" w:edGrp="everyone" w:colFirst="3" w:colLast="3"/>
            <w:r w:rsidRPr="00857245">
              <w:rPr>
                <w:sz w:val="20"/>
                <w:szCs w:val="20"/>
              </w:rPr>
              <w:t>Has the latest incident involved physical assault?</w:t>
            </w:r>
          </w:p>
          <w:p w:rsidR="00833A01" w:rsidRDefault="00833A01" w:rsidP="00F04BA7">
            <w:pPr>
              <w:rPr>
                <w:sz w:val="20"/>
                <w:szCs w:val="20"/>
              </w:rPr>
            </w:pPr>
          </w:p>
          <w:p w:rsidR="00447B1E" w:rsidRPr="003F65E4" w:rsidRDefault="00447B1E" w:rsidP="00F04BA7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</w:trPr>
        <w:tc>
          <w:tcPr>
            <w:tcW w:w="5558" w:type="dxa"/>
            <w:gridSpan w:val="2"/>
          </w:tcPr>
          <w:p w:rsidR="00833A01" w:rsidRPr="00857245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929390705" w:edGrp="everyone" w:colFirst="1" w:colLast="1"/>
            <w:permStart w:id="579742189" w:edGrp="everyone" w:colFirst="2" w:colLast="2"/>
            <w:permStart w:id="1379229787" w:edGrp="everyone" w:colFirst="3" w:colLast="3"/>
            <w:permEnd w:id="1061834474"/>
            <w:permEnd w:id="1227377350"/>
            <w:permEnd w:id="816470259"/>
            <w:r w:rsidRPr="00857245">
              <w:rPr>
                <w:sz w:val="20"/>
                <w:szCs w:val="20"/>
              </w:rPr>
              <w:t>Has the latest incident resulted in damage to the victim’s property? This includes residence, shop premises, vehicle etc.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</w:trPr>
        <w:tc>
          <w:tcPr>
            <w:tcW w:w="5558" w:type="dxa"/>
            <w:gridSpan w:val="2"/>
          </w:tcPr>
          <w:p w:rsidR="00833A01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235318923" w:edGrp="everyone" w:colFirst="1" w:colLast="1"/>
            <w:permStart w:id="363490625" w:edGrp="everyone" w:colFirst="2" w:colLast="2"/>
            <w:permStart w:id="1786862877" w:edGrp="everyone" w:colFirst="3" w:colLast="3"/>
            <w:permEnd w:id="1929390705"/>
            <w:permEnd w:id="579742189"/>
            <w:permEnd w:id="1379229787"/>
            <w:r w:rsidRPr="00857245">
              <w:rPr>
                <w:sz w:val="20"/>
                <w:szCs w:val="20"/>
              </w:rPr>
              <w:t>Is the victim a repeat victim?</w:t>
            </w:r>
          </w:p>
          <w:p w:rsidR="00833A01" w:rsidRPr="00857245" w:rsidRDefault="00833A01" w:rsidP="00F04BA7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181"/>
        </w:trPr>
        <w:tc>
          <w:tcPr>
            <w:tcW w:w="5558" w:type="dxa"/>
            <w:gridSpan w:val="2"/>
          </w:tcPr>
          <w:p w:rsidR="00833A01" w:rsidRDefault="00833A01" w:rsidP="009562C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329213081" w:edGrp="everyone" w:colFirst="1" w:colLast="1"/>
            <w:permStart w:id="211824686" w:edGrp="everyone" w:colFirst="2" w:colLast="2"/>
            <w:permStart w:id="2023954696" w:edGrp="everyone" w:colFirst="3" w:colLast="3"/>
            <w:permEnd w:id="1235318923"/>
            <w:permEnd w:id="363490625"/>
            <w:permEnd w:id="1786862877"/>
            <w:r w:rsidRPr="00857245">
              <w:rPr>
                <w:sz w:val="20"/>
                <w:szCs w:val="20"/>
              </w:rPr>
              <w:t>Has the latest incident caused distress or alarm to the victim?</w:t>
            </w:r>
          </w:p>
          <w:p w:rsidR="009562C9" w:rsidRPr="00857245" w:rsidRDefault="009562C9" w:rsidP="009562C9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181"/>
        </w:trPr>
        <w:tc>
          <w:tcPr>
            <w:tcW w:w="5558" w:type="dxa"/>
            <w:gridSpan w:val="2"/>
          </w:tcPr>
          <w:p w:rsidR="00833A01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960926206" w:edGrp="everyone" w:colFirst="1" w:colLast="1"/>
            <w:permStart w:id="1040003256" w:edGrp="everyone" w:colFirst="2" w:colLast="2"/>
            <w:permStart w:id="2088061959" w:edGrp="everyone" w:colFirst="3" w:colLast="3"/>
            <w:permEnd w:id="1329213081"/>
            <w:permEnd w:id="211824686"/>
            <w:permEnd w:id="2023954696"/>
            <w:r w:rsidRPr="00857245">
              <w:rPr>
                <w:sz w:val="20"/>
                <w:szCs w:val="20"/>
              </w:rPr>
              <w:t>Is the victim afraid</w:t>
            </w:r>
            <w:r>
              <w:rPr>
                <w:sz w:val="20"/>
                <w:szCs w:val="20"/>
              </w:rPr>
              <w:t xml:space="preserve"> or fearful of further incidents</w:t>
            </w:r>
            <w:r w:rsidRPr="00857245">
              <w:rPr>
                <w:sz w:val="20"/>
                <w:szCs w:val="20"/>
              </w:rPr>
              <w:t>?</w:t>
            </w:r>
          </w:p>
          <w:p w:rsidR="00833A01" w:rsidRPr="00857245" w:rsidRDefault="00833A01" w:rsidP="00F04BA7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</w:trPr>
        <w:tc>
          <w:tcPr>
            <w:tcW w:w="5558" w:type="dxa"/>
            <w:gridSpan w:val="2"/>
          </w:tcPr>
          <w:p w:rsidR="00833A01" w:rsidRPr="009A649F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400191619" w:edGrp="everyone" w:colFirst="1" w:colLast="1"/>
            <w:permStart w:id="979645230" w:edGrp="everyone" w:colFirst="2" w:colLast="2"/>
            <w:permStart w:id="1603098918" w:edGrp="everyone" w:colFirst="3" w:colLast="3"/>
            <w:permEnd w:id="1960926206"/>
            <w:permEnd w:id="1040003256"/>
            <w:permEnd w:id="2088061959"/>
            <w:r w:rsidRPr="009A649F">
              <w:rPr>
                <w:sz w:val="20"/>
                <w:szCs w:val="20"/>
              </w:rPr>
              <w:t>Does the victim believe that they are being harassed?</w:t>
            </w:r>
          </w:p>
          <w:p w:rsidR="00833A01" w:rsidRPr="00857245" w:rsidRDefault="00833A01" w:rsidP="00F04BA7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182"/>
        </w:trPr>
        <w:tc>
          <w:tcPr>
            <w:tcW w:w="5558" w:type="dxa"/>
            <w:gridSpan w:val="2"/>
          </w:tcPr>
          <w:p w:rsidR="00833A01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29127834" w:edGrp="everyone" w:colFirst="1" w:colLast="1"/>
            <w:permStart w:id="2138259466" w:edGrp="everyone" w:colFirst="2" w:colLast="2"/>
            <w:permStart w:id="102182574" w:edGrp="everyone" w:colFirst="3" w:colLast="3"/>
            <w:permEnd w:id="400191619"/>
            <w:permEnd w:id="979645230"/>
            <w:permEnd w:id="1603098918"/>
            <w:r w:rsidRPr="009A649F">
              <w:rPr>
                <w:sz w:val="20"/>
                <w:szCs w:val="20"/>
              </w:rPr>
              <w:t>Are the incidents escalating in terms of severity and/or frequency?</w:t>
            </w:r>
          </w:p>
          <w:p w:rsidR="009562C9" w:rsidRPr="009A649F" w:rsidRDefault="009562C9" w:rsidP="009562C9">
            <w:pPr>
              <w:pStyle w:val="ListParagraph"/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213"/>
        </w:trPr>
        <w:tc>
          <w:tcPr>
            <w:tcW w:w="5558" w:type="dxa"/>
            <w:gridSpan w:val="2"/>
          </w:tcPr>
          <w:p w:rsidR="00833A01" w:rsidRPr="009A649F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962287653" w:edGrp="everyone" w:colFirst="1" w:colLast="1"/>
            <w:permStart w:id="1306535963" w:edGrp="everyone" w:colFirst="2" w:colLast="2"/>
            <w:permStart w:id="1025138558" w:edGrp="everyone" w:colFirst="3" w:colLast="3"/>
            <w:permEnd w:id="29127834"/>
            <w:permEnd w:id="2138259466"/>
            <w:permEnd w:id="102182574"/>
            <w:r w:rsidRPr="009A649F">
              <w:rPr>
                <w:sz w:val="20"/>
                <w:szCs w:val="20"/>
              </w:rPr>
              <w:t>Did the latest incident include threats of violence?</w:t>
            </w:r>
          </w:p>
          <w:p w:rsidR="00833A01" w:rsidRPr="00E82C80" w:rsidRDefault="00833A01" w:rsidP="00F04BA7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</w:trPr>
        <w:tc>
          <w:tcPr>
            <w:tcW w:w="5558" w:type="dxa"/>
            <w:gridSpan w:val="2"/>
          </w:tcPr>
          <w:p w:rsidR="00833A01" w:rsidRPr="009A649F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926053631" w:edGrp="everyone" w:colFirst="1" w:colLast="1"/>
            <w:permStart w:id="827524610" w:edGrp="everyone" w:colFirst="2" w:colLast="2"/>
            <w:permStart w:id="1719827423" w:edGrp="everyone" w:colFirst="3" w:colLast="3"/>
            <w:permEnd w:id="962287653"/>
            <w:permEnd w:id="1306535963"/>
            <w:permEnd w:id="1025138558"/>
            <w:r w:rsidRPr="009A649F">
              <w:rPr>
                <w:sz w:val="20"/>
                <w:szCs w:val="20"/>
              </w:rPr>
              <w:t>Does the victim stand out in their community due to their actual (including poor English skills) or perceived diversity strand?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814"/>
        </w:trPr>
        <w:tc>
          <w:tcPr>
            <w:tcW w:w="5558" w:type="dxa"/>
            <w:gridSpan w:val="2"/>
          </w:tcPr>
          <w:p w:rsidR="00833A01" w:rsidRPr="00857245" w:rsidRDefault="00833A01" w:rsidP="00F04BA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489258679" w:edGrp="everyone" w:colFirst="1" w:colLast="1"/>
            <w:permStart w:id="227743148" w:edGrp="everyone" w:colFirst="2" w:colLast="2"/>
            <w:permStart w:id="1599434564" w:edGrp="everyone" w:colFirst="3" w:colLast="3"/>
            <w:permEnd w:id="1926053631"/>
            <w:permEnd w:id="827524610"/>
            <w:permEnd w:id="1719827423"/>
            <w:r w:rsidRPr="00857245">
              <w:rPr>
                <w:sz w:val="20"/>
                <w:szCs w:val="20"/>
              </w:rPr>
              <w:t>Is the victim isolated from their immediate of extended family?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185"/>
        </w:trPr>
        <w:tc>
          <w:tcPr>
            <w:tcW w:w="5558" w:type="dxa"/>
            <w:gridSpan w:val="2"/>
          </w:tcPr>
          <w:p w:rsidR="00833A01" w:rsidRPr="009A649F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398999375" w:edGrp="everyone" w:colFirst="1" w:colLast="1"/>
            <w:permStart w:id="1029063045" w:edGrp="everyone" w:colFirst="2" w:colLast="2"/>
            <w:permStart w:id="968053403" w:edGrp="everyone" w:colFirst="3" w:colLast="3"/>
            <w:permEnd w:id="1489258679"/>
            <w:permEnd w:id="227743148"/>
            <w:permEnd w:id="1599434564"/>
            <w:r w:rsidRPr="009A649F">
              <w:rPr>
                <w:sz w:val="20"/>
                <w:szCs w:val="20"/>
              </w:rPr>
              <w:t>Does the victim have a lack of support in the community?</w:t>
            </w:r>
          </w:p>
          <w:p w:rsidR="00833A01" w:rsidRPr="00857245" w:rsidRDefault="00833A01" w:rsidP="00F04BA7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432"/>
        </w:trPr>
        <w:tc>
          <w:tcPr>
            <w:tcW w:w="5558" w:type="dxa"/>
            <w:gridSpan w:val="2"/>
          </w:tcPr>
          <w:p w:rsidR="00833A01" w:rsidRPr="00DF2878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466893254" w:edGrp="everyone" w:colFirst="1" w:colLast="1"/>
            <w:permStart w:id="101798266" w:edGrp="everyone" w:colFirst="2" w:colLast="2"/>
            <w:permStart w:id="786064571" w:edGrp="everyone" w:colFirst="3" w:colLast="3"/>
            <w:permEnd w:id="1398999375"/>
            <w:permEnd w:id="1029063045"/>
            <w:permEnd w:id="968053403"/>
            <w:r w:rsidRPr="00857245">
              <w:rPr>
                <w:sz w:val="20"/>
                <w:szCs w:val="20"/>
              </w:rPr>
              <w:t>Does the victim believe</w:t>
            </w:r>
            <w:r>
              <w:rPr>
                <w:sz w:val="20"/>
                <w:szCs w:val="20"/>
              </w:rPr>
              <w:t xml:space="preserve"> weapons/</w:t>
            </w:r>
            <w:r w:rsidRPr="00857245">
              <w:rPr>
                <w:sz w:val="20"/>
                <w:szCs w:val="20"/>
              </w:rPr>
              <w:t>drugs and/or alcohol were a factor in the latest incident?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501"/>
        </w:trPr>
        <w:tc>
          <w:tcPr>
            <w:tcW w:w="5558" w:type="dxa"/>
            <w:gridSpan w:val="2"/>
          </w:tcPr>
          <w:p w:rsidR="00833A01" w:rsidRPr="009F706F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967973457" w:edGrp="everyone" w:colFirst="1" w:colLast="1"/>
            <w:permStart w:id="2143227740" w:edGrp="everyone" w:colFirst="2" w:colLast="2"/>
            <w:permStart w:id="1838944816" w:edGrp="everyone" w:colFirst="3" w:colLast="3"/>
            <w:permEnd w:id="466893254"/>
            <w:permEnd w:id="101798266"/>
            <w:permEnd w:id="786064571"/>
            <w:r>
              <w:rPr>
                <w:sz w:val="20"/>
                <w:szCs w:val="20"/>
              </w:rPr>
              <w:t>H</w:t>
            </w:r>
            <w:r w:rsidRPr="00857245">
              <w:rPr>
                <w:sz w:val="20"/>
                <w:szCs w:val="20"/>
              </w:rPr>
              <w:t>ave the victim’s children been targeted</w:t>
            </w:r>
            <w:r>
              <w:rPr>
                <w:sz w:val="20"/>
                <w:szCs w:val="20"/>
              </w:rPr>
              <w:t>,</w:t>
            </w:r>
            <w:r w:rsidRPr="0085724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</w:t>
            </w:r>
            <w:r w:rsidRPr="00857245">
              <w:rPr>
                <w:sz w:val="20"/>
                <w:szCs w:val="20"/>
              </w:rPr>
              <w:t xml:space="preserve">s the victim afraid that their children </w:t>
            </w:r>
            <w:r>
              <w:rPr>
                <w:sz w:val="20"/>
                <w:szCs w:val="20"/>
              </w:rPr>
              <w:t>might</w:t>
            </w:r>
            <w:r w:rsidRPr="00857245">
              <w:rPr>
                <w:sz w:val="20"/>
                <w:szCs w:val="20"/>
              </w:rPr>
              <w:t xml:space="preserve"> be targeted</w:t>
            </w:r>
            <w:r>
              <w:rPr>
                <w:sz w:val="20"/>
                <w:szCs w:val="20"/>
              </w:rPr>
              <w:t>, or is</w:t>
            </w:r>
            <w:r w:rsidRPr="00857245">
              <w:rPr>
                <w:sz w:val="20"/>
                <w:szCs w:val="20"/>
              </w:rPr>
              <w:t xml:space="preserve"> the victim a child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  <w:trHeight w:val="267"/>
        </w:trPr>
        <w:tc>
          <w:tcPr>
            <w:tcW w:w="5558" w:type="dxa"/>
            <w:gridSpan w:val="2"/>
          </w:tcPr>
          <w:p w:rsidR="00833A01" w:rsidRPr="009F706F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105282043" w:edGrp="everyone" w:colFirst="1" w:colLast="1"/>
            <w:permStart w:id="1461326106" w:edGrp="everyone" w:colFirst="2" w:colLast="2"/>
            <w:permStart w:id="1753044996" w:edGrp="everyone" w:colFirst="3" w:colLast="3"/>
            <w:permEnd w:id="967973457"/>
            <w:permEnd w:id="2143227740"/>
            <w:permEnd w:id="1838944816"/>
            <w:r w:rsidRPr="00857245">
              <w:rPr>
                <w:sz w:val="20"/>
                <w:szCs w:val="20"/>
              </w:rPr>
              <w:t>Did the victim’s children witness the latest</w:t>
            </w:r>
            <w:r>
              <w:rPr>
                <w:sz w:val="20"/>
                <w:szCs w:val="20"/>
              </w:rPr>
              <w:t xml:space="preserve"> and/or previous</w:t>
            </w:r>
            <w:r w:rsidRPr="00857245">
              <w:rPr>
                <w:sz w:val="20"/>
                <w:szCs w:val="20"/>
              </w:rPr>
              <w:t xml:space="preserve"> incident?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tr w:rsidR="00833A01" w:rsidRPr="00492E98" w:rsidTr="00F04BA7">
        <w:trPr>
          <w:gridAfter w:val="1"/>
          <w:wAfter w:w="29" w:type="dxa"/>
        </w:trPr>
        <w:tc>
          <w:tcPr>
            <w:tcW w:w="5558" w:type="dxa"/>
            <w:gridSpan w:val="2"/>
          </w:tcPr>
          <w:p w:rsidR="00833A01" w:rsidRPr="00857245" w:rsidRDefault="00833A01" w:rsidP="00833A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20"/>
                <w:szCs w:val="20"/>
              </w:rPr>
            </w:pPr>
            <w:permStart w:id="1494958760" w:edGrp="everyone" w:colFirst="1" w:colLast="1"/>
            <w:permStart w:id="973154094" w:edGrp="everyone" w:colFirst="2" w:colLast="2"/>
            <w:permStart w:id="1477212750" w:edGrp="everyone" w:colFirst="3" w:colLast="3"/>
            <w:permEnd w:id="1105282043"/>
            <w:permEnd w:id="1461326106"/>
            <w:permEnd w:id="1753044996"/>
            <w:r w:rsidRPr="00857245">
              <w:rPr>
                <w:sz w:val="20"/>
                <w:szCs w:val="20"/>
              </w:rPr>
              <w:t>Are there any Safeguarding issues in relation to the victim or anyone living in the victim’s household – Adults or children?</w:t>
            </w:r>
          </w:p>
        </w:tc>
        <w:tc>
          <w:tcPr>
            <w:tcW w:w="850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833A01" w:rsidRPr="00492E98" w:rsidRDefault="00833A01" w:rsidP="00F04BA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948" w:type="dxa"/>
            <w:vAlign w:val="center"/>
          </w:tcPr>
          <w:p w:rsidR="00833A01" w:rsidRPr="000D2B3C" w:rsidRDefault="00833A01" w:rsidP="00F04BA7">
            <w:pPr>
              <w:rPr>
                <w:sz w:val="18"/>
                <w:szCs w:val="18"/>
              </w:rPr>
            </w:pPr>
          </w:p>
        </w:tc>
      </w:tr>
      <w:permEnd w:id="1494958760"/>
      <w:permEnd w:id="973154094"/>
      <w:permEnd w:id="1477212750"/>
      <w:tr w:rsidR="00833A01" w:rsidRPr="00492E98" w:rsidTr="00F04BA7">
        <w:trPr>
          <w:gridAfter w:val="1"/>
          <w:wAfter w:w="29" w:type="dxa"/>
          <w:trHeight w:val="784"/>
        </w:trPr>
        <w:tc>
          <w:tcPr>
            <w:tcW w:w="10632" w:type="dxa"/>
            <w:gridSpan w:val="5"/>
            <w:shd w:val="clear" w:color="auto" w:fill="BFBFBF" w:themeFill="background1" w:themeFillShade="BF"/>
          </w:tcPr>
          <w:p w:rsidR="00833A01" w:rsidRPr="00407365" w:rsidRDefault="00833A01" w:rsidP="00447B1E">
            <w:pPr>
              <w:jc w:val="both"/>
              <w:rPr>
                <w:b/>
                <w:sz w:val="24"/>
                <w:szCs w:val="24"/>
              </w:rPr>
            </w:pPr>
            <w:r w:rsidRPr="00407365">
              <w:rPr>
                <w:b/>
                <w:sz w:val="24"/>
                <w:szCs w:val="24"/>
              </w:rPr>
              <w:t>Referring Agency’s perception</w:t>
            </w:r>
            <w:r w:rsidR="00447B1E">
              <w:rPr>
                <w:b/>
                <w:sz w:val="24"/>
                <w:szCs w:val="24"/>
              </w:rPr>
              <w:t xml:space="preserve">: </w:t>
            </w:r>
            <w:r>
              <w:rPr>
                <w:b/>
                <w:sz w:val="20"/>
                <w:szCs w:val="20"/>
              </w:rPr>
              <w:t>(please complete this section with your observations about the victim’s risk especially where there are lower numbers of ‘Yes’ responses)</w:t>
            </w:r>
          </w:p>
        </w:tc>
      </w:tr>
      <w:tr w:rsidR="00833A01" w:rsidRPr="00492E98" w:rsidTr="00973ADB">
        <w:trPr>
          <w:gridAfter w:val="1"/>
          <w:wAfter w:w="29" w:type="dxa"/>
          <w:trHeight w:val="543"/>
        </w:trPr>
        <w:tc>
          <w:tcPr>
            <w:tcW w:w="10632" w:type="dxa"/>
            <w:gridSpan w:val="5"/>
            <w:shd w:val="clear" w:color="auto" w:fill="FFFFFF" w:themeFill="background1"/>
          </w:tcPr>
          <w:p w:rsidR="00833A01" w:rsidRPr="009F706F" w:rsidRDefault="00833A01" w:rsidP="00F04BA7">
            <w:pPr>
              <w:jc w:val="both"/>
            </w:pPr>
            <w:permStart w:id="1395001649" w:edGrp="everyone"/>
            <w:permStart w:id="770840051" w:edGrp="everyone" w:colFirst="0" w:colLast="0"/>
            <w:permEnd w:id="1395001649"/>
          </w:p>
        </w:tc>
      </w:tr>
      <w:permEnd w:id="770840051"/>
      <w:tr w:rsidR="00833A01" w:rsidTr="00F04BA7">
        <w:tc>
          <w:tcPr>
            <w:tcW w:w="10661" w:type="dxa"/>
            <w:gridSpan w:val="6"/>
            <w:shd w:val="clear" w:color="auto" w:fill="BFBFBF" w:themeFill="background1" w:themeFillShade="BF"/>
          </w:tcPr>
          <w:p w:rsidR="00833A01" w:rsidRDefault="00833A01" w:rsidP="00F04BA7">
            <w:pPr>
              <w:jc w:val="center"/>
              <w:rPr>
                <w:b/>
              </w:rPr>
            </w:pPr>
            <w:r>
              <w:rPr>
                <w:b/>
              </w:rPr>
              <w:t>What expectation does the victim have of the hate crime JAG, and what actions do they wish to see happen?</w:t>
            </w:r>
          </w:p>
        </w:tc>
      </w:tr>
      <w:tr w:rsidR="00833A01" w:rsidTr="00973ADB">
        <w:trPr>
          <w:trHeight w:val="570"/>
        </w:trPr>
        <w:tc>
          <w:tcPr>
            <w:tcW w:w="10661" w:type="dxa"/>
            <w:gridSpan w:val="6"/>
          </w:tcPr>
          <w:p w:rsidR="00833A01" w:rsidRPr="000D2B3C" w:rsidRDefault="00833A01" w:rsidP="00F04BA7">
            <w:pPr>
              <w:jc w:val="both"/>
            </w:pPr>
            <w:permStart w:id="509176109" w:edGrp="everyone" w:colFirst="0" w:colLast="0"/>
          </w:p>
        </w:tc>
      </w:tr>
      <w:tr w:rsidR="00833A01" w:rsidTr="00F04BA7">
        <w:trPr>
          <w:trHeight w:val="420"/>
        </w:trPr>
        <w:tc>
          <w:tcPr>
            <w:tcW w:w="2694" w:type="dxa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b/>
              </w:rPr>
            </w:pPr>
            <w:permStart w:id="94069833" w:edGrp="everyone" w:colFirst="1" w:colLast="1"/>
            <w:permEnd w:id="509176109"/>
            <w:r>
              <w:rPr>
                <w:b/>
              </w:rPr>
              <w:lastRenderedPageBreak/>
              <w:t>Signed/Agreed (Client)</w:t>
            </w:r>
          </w:p>
        </w:tc>
        <w:tc>
          <w:tcPr>
            <w:tcW w:w="7967" w:type="dxa"/>
            <w:gridSpan w:val="5"/>
          </w:tcPr>
          <w:p w:rsidR="00833A01" w:rsidRPr="000D2B3C" w:rsidRDefault="00833A01" w:rsidP="00F04BA7">
            <w:pPr>
              <w:jc w:val="both"/>
            </w:pPr>
          </w:p>
        </w:tc>
      </w:tr>
      <w:tr w:rsidR="00833A01" w:rsidTr="00F04BA7">
        <w:trPr>
          <w:trHeight w:val="398"/>
        </w:trPr>
        <w:tc>
          <w:tcPr>
            <w:tcW w:w="2694" w:type="dxa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b/>
              </w:rPr>
            </w:pPr>
            <w:permStart w:id="492194401" w:edGrp="everyone" w:colFirst="1" w:colLast="1"/>
            <w:permEnd w:id="94069833"/>
            <w:r>
              <w:rPr>
                <w:b/>
              </w:rPr>
              <w:t>Signed/Agreed (Agency)</w:t>
            </w:r>
          </w:p>
        </w:tc>
        <w:tc>
          <w:tcPr>
            <w:tcW w:w="7967" w:type="dxa"/>
            <w:gridSpan w:val="5"/>
          </w:tcPr>
          <w:p w:rsidR="00833A01" w:rsidRPr="000D2B3C" w:rsidRDefault="00833A01" w:rsidP="00F04BA7">
            <w:pPr>
              <w:jc w:val="both"/>
            </w:pPr>
          </w:p>
        </w:tc>
      </w:tr>
      <w:tr w:rsidR="00833A01" w:rsidTr="00F04BA7">
        <w:trPr>
          <w:trHeight w:val="417"/>
        </w:trPr>
        <w:tc>
          <w:tcPr>
            <w:tcW w:w="2694" w:type="dxa"/>
            <w:shd w:val="clear" w:color="auto" w:fill="F2F2F2" w:themeFill="background1" w:themeFillShade="F2"/>
          </w:tcPr>
          <w:p w:rsidR="00833A01" w:rsidRDefault="00833A01" w:rsidP="00F04BA7">
            <w:pPr>
              <w:jc w:val="both"/>
              <w:rPr>
                <w:b/>
              </w:rPr>
            </w:pPr>
            <w:permStart w:id="1464609459" w:edGrp="everyone" w:colFirst="1" w:colLast="1"/>
            <w:permEnd w:id="492194401"/>
            <w:r>
              <w:rPr>
                <w:b/>
              </w:rPr>
              <w:t>Date of completion</w:t>
            </w:r>
          </w:p>
        </w:tc>
        <w:tc>
          <w:tcPr>
            <w:tcW w:w="7967" w:type="dxa"/>
            <w:gridSpan w:val="5"/>
          </w:tcPr>
          <w:p w:rsidR="00833A01" w:rsidRPr="000D2B3C" w:rsidRDefault="00833A01" w:rsidP="00F04BA7">
            <w:pPr>
              <w:jc w:val="both"/>
            </w:pPr>
          </w:p>
        </w:tc>
      </w:tr>
      <w:permEnd w:id="1464609459"/>
    </w:tbl>
    <w:p w:rsidR="00447B1E" w:rsidRDefault="00447B1E" w:rsidP="00F04BA7">
      <w:pPr>
        <w:ind w:left="-851"/>
        <w:jc w:val="both"/>
        <w:rPr>
          <w:b/>
          <w:sz w:val="24"/>
          <w:szCs w:val="24"/>
        </w:rPr>
      </w:pPr>
    </w:p>
    <w:p w:rsidR="00833A01" w:rsidRPr="00B83D43" w:rsidRDefault="00833A01" w:rsidP="00F04BA7">
      <w:pPr>
        <w:ind w:left="-851"/>
        <w:jc w:val="both"/>
        <w:rPr>
          <w:b/>
          <w:sz w:val="24"/>
          <w:szCs w:val="24"/>
        </w:rPr>
      </w:pPr>
      <w:r w:rsidRPr="00B83D43">
        <w:rPr>
          <w:b/>
          <w:sz w:val="24"/>
          <w:szCs w:val="24"/>
        </w:rPr>
        <w:t>Guidance on classifying risk levels</w:t>
      </w:r>
    </w:p>
    <w:tbl>
      <w:tblPr>
        <w:tblStyle w:val="TableGrid"/>
        <w:tblW w:w="10774" w:type="dxa"/>
        <w:tblInd w:w="-743" w:type="dxa"/>
        <w:tblLook w:val="04A0" w:firstRow="1" w:lastRow="0" w:firstColumn="1" w:lastColumn="0" w:noHBand="0" w:noVBand="1"/>
      </w:tblPr>
      <w:tblGrid>
        <w:gridCol w:w="3857"/>
        <w:gridCol w:w="6917"/>
      </w:tblGrid>
      <w:tr w:rsidR="00833A01" w:rsidTr="00F04BA7">
        <w:tc>
          <w:tcPr>
            <w:tcW w:w="3857" w:type="dxa"/>
            <w:shd w:val="clear" w:color="auto" w:fill="D9D9D9" w:themeFill="background1" w:themeFillShade="D9"/>
          </w:tcPr>
          <w:p w:rsidR="00833A01" w:rsidRDefault="00833A01" w:rsidP="00F04BA7">
            <w:pPr>
              <w:jc w:val="both"/>
              <w:rPr>
                <w:b/>
              </w:rPr>
            </w:pPr>
            <w:r>
              <w:rPr>
                <w:b/>
              </w:rPr>
              <w:t>Level of Risk</w:t>
            </w:r>
          </w:p>
        </w:tc>
        <w:tc>
          <w:tcPr>
            <w:tcW w:w="6917" w:type="dxa"/>
            <w:shd w:val="clear" w:color="auto" w:fill="D9D9D9" w:themeFill="background1" w:themeFillShade="D9"/>
          </w:tcPr>
          <w:p w:rsidR="00833A01" w:rsidRDefault="00833A01" w:rsidP="00F04BA7">
            <w:pPr>
              <w:jc w:val="both"/>
              <w:rPr>
                <w:b/>
              </w:rPr>
            </w:pPr>
            <w:r>
              <w:rPr>
                <w:b/>
              </w:rPr>
              <w:t>Guidance on Interviews (This is not an exhaustive list)</w:t>
            </w:r>
          </w:p>
        </w:tc>
      </w:tr>
      <w:tr w:rsidR="00833A01" w:rsidTr="00F04BA7">
        <w:trPr>
          <w:trHeight w:val="1646"/>
        </w:trPr>
        <w:tc>
          <w:tcPr>
            <w:tcW w:w="3857" w:type="dxa"/>
            <w:shd w:val="clear" w:color="auto" w:fill="FFFF99"/>
          </w:tcPr>
          <w:p w:rsidR="00833A01" w:rsidRPr="00010B7B" w:rsidRDefault="00833A01" w:rsidP="00F04BA7">
            <w:pPr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High Risk =</w:t>
            </w:r>
          </w:p>
          <w:p w:rsidR="00833A01" w:rsidRPr="00010B7B" w:rsidRDefault="00833A01" w:rsidP="00F04BA7">
            <w:pPr>
              <w:jc w:val="both"/>
              <w:rPr>
                <w:b/>
                <w:sz w:val="20"/>
                <w:szCs w:val="20"/>
              </w:rPr>
            </w:pP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-15</w:t>
            </w:r>
            <w:r w:rsidRPr="00010B7B">
              <w:rPr>
                <w:b/>
                <w:sz w:val="20"/>
                <w:szCs w:val="20"/>
              </w:rPr>
              <w:t xml:space="preserve"> ticks</w:t>
            </w:r>
            <w:r>
              <w:rPr>
                <w:b/>
                <w:sz w:val="20"/>
                <w:szCs w:val="20"/>
              </w:rPr>
              <w:t>/marks</w:t>
            </w:r>
            <w:r w:rsidRPr="00010B7B">
              <w:rPr>
                <w:b/>
                <w:sz w:val="20"/>
                <w:szCs w:val="20"/>
              </w:rPr>
              <w:t xml:space="preserve"> in the ‘Yes’ box OR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 significant concerns (Q1 – Q15</w:t>
            </w:r>
            <w:r w:rsidRPr="00010B7B">
              <w:rPr>
                <w:b/>
                <w:sz w:val="20"/>
                <w:szCs w:val="20"/>
              </w:rPr>
              <w:t>) OR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3 police call-outs in past month</w:t>
            </w:r>
          </w:p>
          <w:p w:rsidR="00833A01" w:rsidRPr="00010B7B" w:rsidRDefault="00833A01" w:rsidP="00F04BA7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6917" w:type="dxa"/>
            <w:shd w:val="clear" w:color="auto" w:fill="FFFF99"/>
          </w:tcPr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Referral to Hate Crime JAG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 xml:space="preserve">Referral </w:t>
            </w:r>
            <w:r>
              <w:rPr>
                <w:b/>
                <w:sz w:val="20"/>
                <w:szCs w:val="20"/>
              </w:rPr>
              <w:t>to The Anthony Walker Foundation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Multi-agency work, information sharing and action planning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Target hardening – Security measures, PIR lights, cameras etc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Police intervention – Investigate, arrest, where possible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Legal – Criminal proceedings, Injunctions, ASBOs, Harassment Orders, Tenancy Enforcement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Safeguarding interventions – Adults and children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010B7B">
              <w:rPr>
                <w:b/>
                <w:sz w:val="20"/>
                <w:szCs w:val="20"/>
              </w:rPr>
              <w:t>Involve specialist services and agencies – E.g. Armistead, Daisy UK, Drug and alcohol services, Mental Health services</w:t>
            </w:r>
          </w:p>
        </w:tc>
      </w:tr>
      <w:tr w:rsidR="00833A01" w:rsidTr="00F04BA7">
        <w:trPr>
          <w:trHeight w:val="205"/>
        </w:trPr>
        <w:tc>
          <w:tcPr>
            <w:tcW w:w="3857" w:type="dxa"/>
            <w:shd w:val="clear" w:color="auto" w:fill="99CCFF"/>
          </w:tcPr>
          <w:p w:rsidR="00833A01" w:rsidRDefault="00833A01" w:rsidP="00F04BA7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tandard Risk = </w:t>
            </w:r>
          </w:p>
          <w:p w:rsidR="00833A01" w:rsidRDefault="00833A01" w:rsidP="00F04BA7">
            <w:pPr>
              <w:jc w:val="both"/>
              <w:rPr>
                <w:b/>
                <w:sz w:val="20"/>
                <w:szCs w:val="20"/>
              </w:rPr>
            </w:pPr>
          </w:p>
          <w:p w:rsidR="00833A01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 to 5 ticks/marks in the yes box OR</w:t>
            </w:r>
          </w:p>
          <w:p w:rsidR="00833A01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 significant concerns (Q1 – Q15) OR</w:t>
            </w:r>
          </w:p>
          <w:p w:rsidR="00833A01" w:rsidRPr="00010B7B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 police call-out in past month</w:t>
            </w:r>
          </w:p>
        </w:tc>
        <w:tc>
          <w:tcPr>
            <w:tcW w:w="6917" w:type="dxa"/>
            <w:shd w:val="clear" w:color="auto" w:fill="99CCFF"/>
          </w:tcPr>
          <w:p w:rsidR="00833A01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 w:rsidRPr="00826994">
              <w:rPr>
                <w:b/>
                <w:sz w:val="20"/>
                <w:szCs w:val="20"/>
              </w:rPr>
              <w:t xml:space="preserve">Referral to </w:t>
            </w:r>
            <w:r>
              <w:rPr>
                <w:b/>
                <w:sz w:val="20"/>
                <w:szCs w:val="20"/>
              </w:rPr>
              <w:t>The Anthony Walker Foundation</w:t>
            </w:r>
          </w:p>
          <w:p w:rsidR="00833A01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lti-agency work, information shared and action planning</w:t>
            </w:r>
          </w:p>
          <w:p w:rsidR="00833A01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pport – Safety planning</w:t>
            </w:r>
          </w:p>
          <w:p w:rsidR="00833A01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volve specialist support services</w:t>
            </w:r>
          </w:p>
          <w:p w:rsidR="00833A01" w:rsidRPr="00826994" w:rsidRDefault="00833A01" w:rsidP="00833A0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rget hardening and re-assurance measures if appropriate</w:t>
            </w:r>
            <w:r w:rsidRPr="00826994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:rsidR="00833A01" w:rsidRDefault="00833A01" w:rsidP="00F04BA7">
      <w:pPr>
        <w:ind w:left="-851"/>
        <w:jc w:val="both"/>
        <w:rPr>
          <w:b/>
          <w:sz w:val="24"/>
          <w:szCs w:val="24"/>
        </w:rPr>
      </w:pPr>
      <w:r w:rsidRPr="007C2DEE">
        <w:rPr>
          <w:b/>
          <w:sz w:val="24"/>
          <w:szCs w:val="24"/>
        </w:rPr>
        <w:t>Health Warning</w:t>
      </w:r>
    </w:p>
    <w:p w:rsidR="00833A01" w:rsidRDefault="00833A01" w:rsidP="00F04BA7">
      <w:pPr>
        <w:ind w:left="-851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The levels of risk are useful in clarifying the different response that a service will offer to a client depending on the severity of their situation.</w:t>
      </w:r>
    </w:p>
    <w:p w:rsidR="00833A01" w:rsidRDefault="00833A01" w:rsidP="00F04BA7">
      <w:pPr>
        <w:ind w:left="-851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Agencies must be aware that this is a risk indicator checklist and not a full risk assessment. It is a practical tool that can help you to identify which of your clients should be referred to other services, where you should be prioritising the use of your resources.</w:t>
      </w:r>
    </w:p>
    <w:p w:rsidR="00833A01" w:rsidRDefault="00833A01" w:rsidP="00F04BA7">
      <w:pPr>
        <w:ind w:left="-851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Risk is dynamic and agencies need to be alert to the fact that risk can change very suddenly.</w:t>
      </w:r>
    </w:p>
    <w:p w:rsidR="00833A01" w:rsidRDefault="00833A01" w:rsidP="00F04BA7">
      <w:pPr>
        <w:ind w:left="-851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Referral Agency Actions Completed</w:t>
      </w:r>
    </w:p>
    <w:tbl>
      <w:tblPr>
        <w:tblStyle w:val="TableGrid"/>
        <w:tblW w:w="10882" w:type="dxa"/>
        <w:tblInd w:w="-851" w:type="dxa"/>
        <w:tblLook w:val="04A0" w:firstRow="1" w:lastRow="0" w:firstColumn="1" w:lastColumn="0" w:noHBand="0" w:noVBand="1"/>
      </w:tblPr>
      <w:tblGrid>
        <w:gridCol w:w="6516"/>
        <w:gridCol w:w="2127"/>
        <w:gridCol w:w="2239"/>
      </w:tblGrid>
      <w:tr w:rsidR="00833A01" w:rsidTr="00F04BA7">
        <w:trPr>
          <w:trHeight w:val="269"/>
        </w:trPr>
        <w:tc>
          <w:tcPr>
            <w:tcW w:w="6516" w:type="dxa"/>
            <w:shd w:val="clear" w:color="auto" w:fill="BFBFBF" w:themeFill="background1" w:themeFillShade="BF"/>
            <w:vAlign w:val="center"/>
          </w:tcPr>
          <w:p w:rsidR="00833A01" w:rsidRPr="000153CF" w:rsidRDefault="00833A01" w:rsidP="00F04BA7">
            <w:pPr>
              <w:jc w:val="center"/>
              <w:rPr>
                <w:b/>
              </w:rPr>
            </w:pPr>
            <w:r w:rsidRPr="000153CF">
              <w:rPr>
                <w:b/>
              </w:rPr>
              <w:t>ACTIONS</w:t>
            </w:r>
          </w:p>
        </w:tc>
        <w:tc>
          <w:tcPr>
            <w:tcW w:w="2127" w:type="dxa"/>
            <w:shd w:val="clear" w:color="auto" w:fill="BFBFBF" w:themeFill="background1" w:themeFillShade="BF"/>
            <w:vAlign w:val="center"/>
          </w:tcPr>
          <w:p w:rsidR="00833A01" w:rsidRPr="000153CF" w:rsidRDefault="00833A01" w:rsidP="00F04BA7">
            <w:pPr>
              <w:jc w:val="center"/>
              <w:rPr>
                <w:b/>
              </w:rPr>
            </w:pPr>
            <w:r w:rsidRPr="000153CF">
              <w:rPr>
                <w:b/>
              </w:rPr>
              <w:t>Yes / No</w:t>
            </w:r>
          </w:p>
        </w:tc>
        <w:tc>
          <w:tcPr>
            <w:tcW w:w="2239" w:type="dxa"/>
            <w:shd w:val="clear" w:color="auto" w:fill="BFBFBF" w:themeFill="background1" w:themeFillShade="BF"/>
            <w:vAlign w:val="center"/>
          </w:tcPr>
          <w:p w:rsidR="00833A01" w:rsidRPr="000153CF" w:rsidRDefault="00833A01" w:rsidP="00F04BA7">
            <w:pPr>
              <w:jc w:val="center"/>
              <w:rPr>
                <w:b/>
              </w:rPr>
            </w:pPr>
            <w:r>
              <w:rPr>
                <w:b/>
              </w:rPr>
              <w:t>Date/s</w:t>
            </w:r>
          </w:p>
        </w:tc>
      </w:tr>
      <w:tr w:rsidR="00833A01" w:rsidTr="00F04BA7">
        <w:trPr>
          <w:trHeight w:val="349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:rsidR="00833A01" w:rsidRPr="006347C9" w:rsidRDefault="00833A01" w:rsidP="00F04BA7">
            <w:pPr>
              <w:rPr>
                <w:b/>
                <w:sz w:val="20"/>
                <w:szCs w:val="20"/>
              </w:rPr>
            </w:pPr>
            <w:permStart w:id="1631468853" w:edGrp="everyone" w:colFirst="1" w:colLast="1"/>
            <w:permStart w:id="836130185" w:edGrp="everyone" w:colFirst="2" w:colLast="2"/>
            <w:r w:rsidRPr="006347C9">
              <w:rPr>
                <w:b/>
                <w:sz w:val="20"/>
                <w:szCs w:val="20"/>
              </w:rPr>
              <w:t>Minimum Standards explained and copy provided to complainant / witness</w:t>
            </w:r>
          </w:p>
        </w:tc>
        <w:tc>
          <w:tcPr>
            <w:tcW w:w="2127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39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</w:tr>
      <w:tr w:rsidR="00833A01" w:rsidTr="00F04BA7">
        <w:trPr>
          <w:trHeight w:val="269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:rsidR="00833A01" w:rsidRPr="006347C9" w:rsidRDefault="00833A01" w:rsidP="00F04BA7">
            <w:pPr>
              <w:rPr>
                <w:b/>
                <w:sz w:val="20"/>
                <w:szCs w:val="20"/>
              </w:rPr>
            </w:pPr>
            <w:permStart w:id="523773981" w:edGrp="everyone" w:colFirst="1" w:colLast="1"/>
            <w:permStart w:id="1176134961" w:edGrp="everyone" w:colFirst="2" w:colLast="2"/>
            <w:permEnd w:id="1631468853"/>
            <w:permEnd w:id="836130185"/>
            <w:r w:rsidRPr="006347C9">
              <w:rPr>
                <w:b/>
                <w:sz w:val="20"/>
                <w:szCs w:val="20"/>
              </w:rPr>
              <w:t>Support Pack issued</w:t>
            </w:r>
          </w:p>
        </w:tc>
        <w:tc>
          <w:tcPr>
            <w:tcW w:w="2127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39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</w:tr>
      <w:tr w:rsidR="00833A01" w:rsidTr="00F04BA7">
        <w:trPr>
          <w:trHeight w:val="272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:rsidR="00833A01" w:rsidRPr="006347C9" w:rsidRDefault="00833A01" w:rsidP="00F04BA7">
            <w:pPr>
              <w:rPr>
                <w:b/>
                <w:sz w:val="20"/>
                <w:szCs w:val="20"/>
              </w:rPr>
            </w:pPr>
            <w:permStart w:id="156312681" w:edGrp="everyone" w:colFirst="1" w:colLast="1"/>
            <w:permStart w:id="1694633923" w:edGrp="everyone" w:colFirst="2" w:colLast="2"/>
            <w:permEnd w:id="523773981"/>
            <w:permEnd w:id="1176134961"/>
            <w:r w:rsidRPr="006347C9">
              <w:rPr>
                <w:b/>
                <w:sz w:val="20"/>
                <w:szCs w:val="20"/>
              </w:rPr>
              <w:t>Incident Diary provided</w:t>
            </w:r>
          </w:p>
        </w:tc>
        <w:tc>
          <w:tcPr>
            <w:tcW w:w="2127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39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</w:tr>
      <w:tr w:rsidR="00833A01" w:rsidTr="00F04BA7">
        <w:trPr>
          <w:trHeight w:val="291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:rsidR="00833A01" w:rsidRPr="006347C9" w:rsidRDefault="00833A01" w:rsidP="00F04BA7">
            <w:pPr>
              <w:rPr>
                <w:b/>
                <w:sz w:val="20"/>
                <w:szCs w:val="20"/>
              </w:rPr>
            </w:pPr>
            <w:permStart w:id="2131640123" w:edGrp="everyone" w:colFirst="1" w:colLast="1"/>
            <w:permStart w:id="1527716857" w:edGrp="everyone" w:colFirst="2" w:colLast="2"/>
            <w:permEnd w:id="156312681"/>
            <w:permEnd w:id="1694633923"/>
            <w:r w:rsidRPr="006347C9">
              <w:rPr>
                <w:b/>
                <w:sz w:val="20"/>
                <w:szCs w:val="20"/>
              </w:rPr>
              <w:t>Guidance on Completion of diary provided</w:t>
            </w:r>
          </w:p>
        </w:tc>
        <w:tc>
          <w:tcPr>
            <w:tcW w:w="2127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39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</w:tr>
      <w:tr w:rsidR="00833A01" w:rsidTr="00F04BA7">
        <w:trPr>
          <w:trHeight w:val="267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:rsidR="00833A01" w:rsidRPr="006347C9" w:rsidRDefault="00833A01" w:rsidP="00F04BA7">
            <w:pPr>
              <w:rPr>
                <w:b/>
                <w:sz w:val="20"/>
                <w:szCs w:val="20"/>
              </w:rPr>
            </w:pPr>
            <w:permStart w:id="1001395702" w:edGrp="everyone" w:colFirst="1" w:colLast="1"/>
            <w:permStart w:id="1424367706" w:edGrp="everyone" w:colFirst="2" w:colLast="2"/>
            <w:permEnd w:id="2131640123"/>
            <w:permEnd w:id="1527716857"/>
            <w:r w:rsidRPr="006347C9">
              <w:rPr>
                <w:b/>
                <w:sz w:val="20"/>
                <w:szCs w:val="20"/>
              </w:rPr>
              <w:t>Referral to The Anthony Walker Foundation completed</w:t>
            </w:r>
          </w:p>
        </w:tc>
        <w:tc>
          <w:tcPr>
            <w:tcW w:w="2127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39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</w:tr>
      <w:tr w:rsidR="00833A01" w:rsidTr="00F04BA7">
        <w:trPr>
          <w:trHeight w:val="271"/>
        </w:trPr>
        <w:tc>
          <w:tcPr>
            <w:tcW w:w="6516" w:type="dxa"/>
            <w:shd w:val="clear" w:color="auto" w:fill="D9D9D9" w:themeFill="background1" w:themeFillShade="D9"/>
            <w:vAlign w:val="center"/>
          </w:tcPr>
          <w:p w:rsidR="00833A01" w:rsidRPr="006347C9" w:rsidRDefault="00833A01" w:rsidP="00F04BA7">
            <w:pPr>
              <w:rPr>
                <w:b/>
                <w:sz w:val="20"/>
                <w:szCs w:val="20"/>
              </w:rPr>
            </w:pPr>
            <w:permStart w:id="260652272" w:edGrp="everyone" w:colFirst="1" w:colLast="1"/>
            <w:permStart w:id="1193812581" w:edGrp="everyone" w:colFirst="2" w:colLast="2"/>
            <w:permEnd w:id="1001395702"/>
            <w:permEnd w:id="1424367706"/>
            <w:r w:rsidRPr="006347C9">
              <w:rPr>
                <w:b/>
                <w:sz w:val="20"/>
                <w:szCs w:val="20"/>
              </w:rPr>
              <w:t>Referral to Hate Crime JAG</w:t>
            </w:r>
          </w:p>
        </w:tc>
        <w:tc>
          <w:tcPr>
            <w:tcW w:w="2127" w:type="dxa"/>
            <w:vAlign w:val="center"/>
          </w:tcPr>
          <w:p w:rsidR="00833A01" w:rsidRPr="00554824" w:rsidRDefault="00833A01" w:rsidP="00F04BA7">
            <w:pPr>
              <w:jc w:val="center"/>
              <w:rPr>
                <w:rStyle w:val="SubtleEmphasis"/>
              </w:rPr>
            </w:pPr>
          </w:p>
        </w:tc>
        <w:tc>
          <w:tcPr>
            <w:tcW w:w="2239" w:type="dxa"/>
            <w:vAlign w:val="center"/>
          </w:tcPr>
          <w:p w:rsidR="00833A01" w:rsidRPr="000D2B3C" w:rsidRDefault="00833A01" w:rsidP="00F04BA7">
            <w:pPr>
              <w:jc w:val="center"/>
              <w:rPr>
                <w:sz w:val="20"/>
                <w:szCs w:val="20"/>
              </w:rPr>
            </w:pPr>
          </w:p>
        </w:tc>
      </w:tr>
      <w:permEnd w:id="260652272"/>
      <w:permEnd w:id="1193812581"/>
    </w:tbl>
    <w:p w:rsidR="00833A01" w:rsidRDefault="00833A01" w:rsidP="00F04BA7">
      <w:pPr>
        <w:jc w:val="both"/>
        <w:rPr>
          <w:b/>
          <w:sz w:val="24"/>
          <w:szCs w:val="24"/>
        </w:rPr>
      </w:pPr>
    </w:p>
    <w:tbl>
      <w:tblPr>
        <w:tblStyle w:val="TableGrid"/>
        <w:tblW w:w="10882" w:type="dxa"/>
        <w:tblInd w:w="-851" w:type="dxa"/>
        <w:tblLook w:val="04A0" w:firstRow="1" w:lastRow="0" w:firstColumn="1" w:lastColumn="0" w:noHBand="0" w:noVBand="1"/>
      </w:tblPr>
      <w:tblGrid>
        <w:gridCol w:w="10882"/>
      </w:tblGrid>
      <w:tr w:rsidR="00833A01" w:rsidTr="00F04BA7">
        <w:trPr>
          <w:trHeight w:val="466"/>
        </w:trPr>
        <w:tc>
          <w:tcPr>
            <w:tcW w:w="10882" w:type="dxa"/>
            <w:shd w:val="clear" w:color="auto" w:fill="BFBFBF" w:themeFill="background1" w:themeFillShade="BF"/>
            <w:vAlign w:val="center"/>
          </w:tcPr>
          <w:p w:rsidR="00833A01" w:rsidRDefault="00833A01" w:rsidP="00F04BA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ther Information:</w:t>
            </w:r>
          </w:p>
        </w:tc>
      </w:tr>
      <w:tr w:rsidR="00833A01" w:rsidTr="00F04BA7">
        <w:trPr>
          <w:trHeight w:val="416"/>
        </w:trPr>
        <w:tc>
          <w:tcPr>
            <w:tcW w:w="10882" w:type="dxa"/>
          </w:tcPr>
          <w:p w:rsidR="00833A01" w:rsidRPr="00302A17" w:rsidRDefault="00833A01" w:rsidP="00F04BA7">
            <w:pPr>
              <w:jc w:val="both"/>
            </w:pPr>
            <w:permStart w:id="819927385" w:edGrp="everyone" w:colFirst="0" w:colLast="0"/>
          </w:p>
        </w:tc>
      </w:tr>
      <w:permEnd w:id="819927385"/>
    </w:tbl>
    <w:p w:rsidR="00833A01" w:rsidRDefault="00833A01" w:rsidP="00F04BA7">
      <w:pPr>
        <w:jc w:val="both"/>
        <w:rPr>
          <w:b/>
          <w:sz w:val="24"/>
          <w:szCs w:val="24"/>
        </w:rPr>
      </w:pPr>
    </w:p>
    <w:p w:rsidR="00833A01" w:rsidRPr="007B2F22" w:rsidRDefault="00833A01" w:rsidP="00F04BA7">
      <w:pPr>
        <w:spacing w:after="0"/>
        <w:ind w:left="-851"/>
        <w:jc w:val="center"/>
        <w:rPr>
          <w:b/>
          <w:sz w:val="28"/>
          <w:szCs w:val="28"/>
        </w:rPr>
      </w:pPr>
      <w:r w:rsidRPr="007B2F22">
        <w:rPr>
          <w:b/>
          <w:sz w:val="28"/>
          <w:szCs w:val="28"/>
        </w:rPr>
        <w:t xml:space="preserve">Please return completed form to </w:t>
      </w:r>
      <w:hyperlink r:id="rId7" w:history="1">
        <w:r w:rsidR="00F04BA7" w:rsidRPr="00FC3236">
          <w:rPr>
            <w:rStyle w:val="Hyperlink"/>
            <w:b/>
            <w:sz w:val="28"/>
            <w:szCs w:val="28"/>
          </w:rPr>
          <w:t>CohesionTeam@liverpool.gcsx.gov.uk</w:t>
        </w:r>
      </w:hyperlink>
      <w:r w:rsidR="00F04BA7">
        <w:rPr>
          <w:b/>
          <w:sz w:val="28"/>
          <w:szCs w:val="28"/>
        </w:rPr>
        <w:t xml:space="preserve"> </w:t>
      </w:r>
      <w:r w:rsidRPr="007B2F22">
        <w:rPr>
          <w:b/>
          <w:sz w:val="28"/>
          <w:szCs w:val="28"/>
        </w:rPr>
        <w:t xml:space="preserve"> for the attention of</w:t>
      </w:r>
      <w:r>
        <w:rPr>
          <w:b/>
          <w:sz w:val="28"/>
          <w:szCs w:val="28"/>
        </w:rPr>
        <w:t xml:space="preserve"> </w:t>
      </w:r>
      <w:r w:rsidRPr="007B2F22">
        <w:rPr>
          <w:b/>
          <w:sz w:val="28"/>
          <w:szCs w:val="28"/>
        </w:rPr>
        <w:t>Sam C</w:t>
      </w:r>
      <w:r>
        <w:rPr>
          <w:b/>
          <w:sz w:val="28"/>
          <w:szCs w:val="28"/>
        </w:rPr>
        <w:t>hester</w:t>
      </w:r>
      <w:r w:rsidRPr="007B2F22">
        <w:rPr>
          <w:b/>
          <w:sz w:val="28"/>
          <w:szCs w:val="28"/>
        </w:rPr>
        <w:t>, Risk Assessment Coordinator</w:t>
      </w:r>
      <w:r w:rsidR="00F04BA7">
        <w:rPr>
          <w:b/>
          <w:sz w:val="28"/>
          <w:szCs w:val="28"/>
        </w:rPr>
        <w:t xml:space="preserve">, </w:t>
      </w:r>
      <w:r w:rsidRPr="007B2F22">
        <w:rPr>
          <w:b/>
          <w:sz w:val="28"/>
          <w:szCs w:val="28"/>
        </w:rPr>
        <w:t xml:space="preserve"> Telephone: 0151 233 7010.</w:t>
      </w:r>
    </w:p>
    <w:p w:rsidR="00080807" w:rsidRDefault="00080807"/>
    <w:sectPr w:rsidR="00080807" w:rsidSect="00DB3DB0">
      <w:footerReference w:type="default" r:id="rId8"/>
      <w:pgSz w:w="11906" w:h="16838"/>
      <w:pgMar w:top="680" w:right="709" w:bottom="680" w:left="1440" w:header="709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4273" w:rsidRDefault="00304273">
      <w:pPr>
        <w:spacing w:after="0" w:line="240" w:lineRule="auto"/>
      </w:pPr>
      <w:r>
        <w:separator/>
      </w:r>
    </w:p>
  </w:endnote>
  <w:endnote w:type="continuationSeparator" w:id="0">
    <w:p w:rsidR="00304273" w:rsidRDefault="00304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3192540"/>
      <w:docPartObj>
        <w:docPartGallery w:val="Page Numbers (Bottom of Page)"/>
        <w:docPartUnique/>
      </w:docPartObj>
    </w:sdtPr>
    <w:sdtEndPr/>
    <w:sdtContent>
      <w:p w:rsidR="00F04BA7" w:rsidRDefault="00F04B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249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04BA7" w:rsidRDefault="00F04B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4273" w:rsidRDefault="00304273">
      <w:pPr>
        <w:spacing w:after="0" w:line="240" w:lineRule="auto"/>
      </w:pPr>
      <w:r>
        <w:separator/>
      </w:r>
    </w:p>
  </w:footnote>
  <w:footnote w:type="continuationSeparator" w:id="0">
    <w:p w:rsidR="00304273" w:rsidRDefault="003042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2165A7"/>
    <w:multiLevelType w:val="hybridMultilevel"/>
    <w:tmpl w:val="0094A0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881BFB"/>
    <w:multiLevelType w:val="hybridMultilevel"/>
    <w:tmpl w:val="D8386F7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4693512"/>
    <w:multiLevelType w:val="hybridMultilevel"/>
    <w:tmpl w:val="2F24C1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comments" w:enforcement="1" w:cryptProviderType="rsaAES" w:cryptAlgorithmClass="hash" w:cryptAlgorithmType="typeAny" w:cryptAlgorithmSid="14" w:cryptSpinCount="100000" w:hash="QSd3wFbMRLJIfVIvuQ3tChmvm9OiQ2GnZoGiGPe9cnMUNizVusTjZ/fcVUN7blTCnRje7q4vLEiXEvgTZFySYQ==" w:salt="1wl+jfH70Zp0N8OxKwoMk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jE2MzSwBAJTAyUdpeDU4uLM/DyQAsNaAJrJmiosAAAA"/>
  </w:docVars>
  <w:rsids>
    <w:rsidRoot w:val="00833A01"/>
    <w:rsid w:val="00080807"/>
    <w:rsid w:val="0030249D"/>
    <w:rsid w:val="00304273"/>
    <w:rsid w:val="00340C72"/>
    <w:rsid w:val="00447B1E"/>
    <w:rsid w:val="005169AB"/>
    <w:rsid w:val="00814AEC"/>
    <w:rsid w:val="00833A01"/>
    <w:rsid w:val="008A44FE"/>
    <w:rsid w:val="008C728F"/>
    <w:rsid w:val="009562C9"/>
    <w:rsid w:val="00973ADB"/>
    <w:rsid w:val="00DB3DB0"/>
    <w:rsid w:val="00F0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6521406-73F5-4722-969E-C71FF2213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3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33A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A01"/>
  </w:style>
  <w:style w:type="paragraph" w:styleId="ListParagraph">
    <w:name w:val="List Paragraph"/>
    <w:basedOn w:val="Normal"/>
    <w:uiPriority w:val="34"/>
    <w:qFormat/>
    <w:rsid w:val="00833A01"/>
    <w:pPr>
      <w:spacing w:after="200" w:line="276" w:lineRule="auto"/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33A01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F04B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ohesionTeam@liverpool.gcsx.gov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84</Words>
  <Characters>7893</Characters>
  <Application>Microsoft Office Word</Application>
  <DocSecurity>8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 Plus</Company>
  <LinksUpToDate>false</LinksUpToDate>
  <CharactersWithSpaces>9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u</dc:creator>
  <cp:keywords/>
  <dc:description/>
  <cp:lastModifiedBy>Leanne Campbell Syers</cp:lastModifiedBy>
  <cp:revision>2</cp:revision>
  <dcterms:created xsi:type="dcterms:W3CDTF">2018-05-24T11:19:00Z</dcterms:created>
  <dcterms:modified xsi:type="dcterms:W3CDTF">2018-05-24T11:19:00Z</dcterms:modified>
</cp:coreProperties>
</file>